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67B226" w14:textId="77777777" w:rsidR="00905289" w:rsidRDefault="00905289" w:rsidP="009B1ACA">
      <w:pPr>
        <w:rPr>
          <w:rFonts w:cstheme="minorHAnsi"/>
          <w:b/>
          <w:sz w:val="16"/>
          <w:szCs w:val="16"/>
        </w:rPr>
      </w:pPr>
    </w:p>
    <w:p w14:paraId="3361A6E4" w14:textId="31B5CDE2" w:rsidR="00905289" w:rsidRDefault="009B1ACA" w:rsidP="009B1ACA">
      <w:pPr>
        <w:rPr>
          <w:rFonts w:cstheme="minorHAnsi"/>
          <w:sz w:val="16"/>
          <w:szCs w:val="16"/>
        </w:rPr>
      </w:pPr>
      <w:r w:rsidRPr="00F558C4">
        <w:rPr>
          <w:rFonts w:cstheme="minorHAnsi"/>
          <w:b/>
          <w:sz w:val="16"/>
          <w:szCs w:val="16"/>
        </w:rPr>
        <w:t xml:space="preserve">Supplement </w:t>
      </w:r>
      <w:r w:rsidR="00B911E1">
        <w:rPr>
          <w:rFonts w:cstheme="minorHAnsi"/>
          <w:b/>
          <w:sz w:val="16"/>
          <w:szCs w:val="16"/>
        </w:rPr>
        <w:t xml:space="preserve">File </w:t>
      </w:r>
      <w:r w:rsidRPr="00F558C4">
        <w:rPr>
          <w:rFonts w:cstheme="minorHAnsi"/>
          <w:b/>
          <w:sz w:val="16"/>
          <w:szCs w:val="16"/>
        </w:rPr>
        <w:t xml:space="preserve">2: </w:t>
      </w:r>
      <w:r w:rsidRPr="00F558C4">
        <w:rPr>
          <w:rFonts w:cstheme="minorHAnsi"/>
          <w:sz w:val="16"/>
          <w:szCs w:val="16"/>
        </w:rPr>
        <w:t>Percentage (%) agreement and Kappa values for JECS-SL Sinhala and Tamil versions of the injury risk perception questionnaire</w:t>
      </w:r>
    </w:p>
    <w:p w14:paraId="26A815AB" w14:textId="77777777" w:rsidR="00905289" w:rsidRPr="00905289" w:rsidRDefault="00905289" w:rsidP="009B1ACA">
      <w:pPr>
        <w:rPr>
          <w:rFonts w:cstheme="minorHAnsi"/>
          <w:sz w:val="16"/>
          <w:szCs w:val="1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1"/>
        <w:gridCol w:w="4031"/>
        <w:gridCol w:w="871"/>
        <w:gridCol w:w="964"/>
        <w:gridCol w:w="964"/>
        <w:gridCol w:w="964"/>
        <w:gridCol w:w="955"/>
        <w:gridCol w:w="1128"/>
        <w:gridCol w:w="964"/>
        <w:gridCol w:w="965"/>
        <w:gridCol w:w="963"/>
      </w:tblGrid>
      <w:tr w:rsidR="00F558C4" w:rsidRPr="00F558C4" w14:paraId="066C18FC" w14:textId="77777777" w:rsidTr="00A44845">
        <w:tc>
          <w:tcPr>
            <w:tcW w:w="2009" w:type="pct"/>
            <w:gridSpan w:val="2"/>
            <w:tcBorders>
              <w:right w:val="nil"/>
            </w:tcBorders>
            <w:shd w:val="clear" w:color="auto" w:fill="D9D9D9" w:themeFill="background1" w:themeFillShade="D9"/>
          </w:tcPr>
          <w:p w14:paraId="0733A4F5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Questions</w:t>
            </w:r>
          </w:p>
        </w:tc>
        <w:tc>
          <w:tcPr>
            <w:tcW w:w="304" w:type="pct"/>
            <w:vMerge w:val="restart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634C04C6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Variable</w:t>
            </w:r>
          </w:p>
          <w:p w14:paraId="765FFB7D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type</w:t>
            </w:r>
          </w:p>
        </w:tc>
        <w:tc>
          <w:tcPr>
            <w:tcW w:w="1288" w:type="pct"/>
            <w:gridSpan w:val="4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B3FE943" w14:textId="77777777" w:rsidR="00F558C4" w:rsidRPr="00F558C4" w:rsidRDefault="00F558C4" w:rsidP="00BF503A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Sinhala Questionnaire</w:t>
            </w:r>
          </w:p>
        </w:tc>
        <w:tc>
          <w:tcPr>
            <w:tcW w:w="1399" w:type="pct"/>
            <w:gridSpan w:val="4"/>
            <w:tcBorders>
              <w:left w:val="nil"/>
            </w:tcBorders>
            <w:shd w:val="clear" w:color="auto" w:fill="D9D9D9" w:themeFill="background1" w:themeFillShade="D9"/>
          </w:tcPr>
          <w:p w14:paraId="3DE49D1C" w14:textId="77777777" w:rsidR="00F558C4" w:rsidRPr="00F558C4" w:rsidRDefault="00F558C4" w:rsidP="00BF503A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Tamil Questionnaire</w:t>
            </w:r>
          </w:p>
        </w:tc>
      </w:tr>
      <w:tr w:rsidR="00F558C4" w:rsidRPr="00F558C4" w14:paraId="6D59D723" w14:textId="77777777" w:rsidTr="00A44845">
        <w:tc>
          <w:tcPr>
            <w:tcW w:w="2009" w:type="pct"/>
            <w:gridSpan w:val="2"/>
            <w:tcBorders>
              <w:right w:val="nil"/>
            </w:tcBorders>
            <w:shd w:val="clear" w:color="auto" w:fill="BFBFBF" w:themeFill="background1" w:themeFillShade="BF"/>
          </w:tcPr>
          <w:p w14:paraId="7C073EE7" w14:textId="77777777" w:rsidR="00F558C4" w:rsidRPr="00F558C4" w:rsidRDefault="00F558C4" w:rsidP="00B5044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GENERAL DETAILS</w:t>
            </w:r>
          </w:p>
        </w:tc>
        <w:tc>
          <w:tcPr>
            <w:tcW w:w="304" w:type="pct"/>
            <w:vMerge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D052F6F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36" w:type="pct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0AF9978F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% Agreement</w:t>
            </w:r>
          </w:p>
        </w:tc>
        <w:tc>
          <w:tcPr>
            <w:tcW w:w="336" w:type="pct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24380172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Kappa value</w:t>
            </w:r>
          </w:p>
        </w:tc>
        <w:tc>
          <w:tcPr>
            <w:tcW w:w="336" w:type="pct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39C4A9C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F558C4">
              <w:rPr>
                <w:rFonts w:cstheme="minorHAnsi"/>
                <w:b/>
                <w:sz w:val="16"/>
                <w:szCs w:val="16"/>
              </w:rPr>
              <w:t>Rating</w:t>
            </w:r>
            <w:r w:rsidR="00B33475" w:rsidRPr="00B33475">
              <w:rPr>
                <w:rFonts w:cstheme="minorHAnsi"/>
                <w:b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280" w:type="pct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</w:tcPr>
          <w:p w14:paraId="6DE6EE21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Action</w:t>
            </w: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F4A4F50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% Agreement</w:t>
            </w:r>
          </w:p>
        </w:tc>
        <w:tc>
          <w:tcPr>
            <w:tcW w:w="336" w:type="pct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70D19C7B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Kappa value</w:t>
            </w:r>
          </w:p>
        </w:tc>
        <w:tc>
          <w:tcPr>
            <w:tcW w:w="336" w:type="pct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46D1485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proofErr w:type="spellStart"/>
            <w:r w:rsidRPr="00F558C4">
              <w:rPr>
                <w:rFonts w:cstheme="minorHAnsi"/>
                <w:b/>
                <w:sz w:val="16"/>
                <w:szCs w:val="16"/>
              </w:rPr>
              <w:t>Rating</w:t>
            </w:r>
            <w:r w:rsidR="00B33475" w:rsidRPr="00B33475">
              <w:rPr>
                <w:rFonts w:cstheme="minorHAnsi"/>
                <w:b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36" w:type="pct"/>
            <w:tcBorders>
              <w:left w:val="nil"/>
            </w:tcBorders>
            <w:shd w:val="clear" w:color="auto" w:fill="D9D9D9" w:themeFill="background1" w:themeFillShade="D9"/>
          </w:tcPr>
          <w:p w14:paraId="57B8F347" w14:textId="77777777" w:rsidR="00F558C4" w:rsidRPr="00F558C4" w:rsidRDefault="00F558C4" w:rsidP="00EA69E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Action</w:t>
            </w:r>
          </w:p>
        </w:tc>
      </w:tr>
      <w:tr w:rsidR="00F558C4" w:rsidRPr="00F558C4" w14:paraId="0BD6AE1A" w14:textId="77777777" w:rsidTr="00A44845">
        <w:tc>
          <w:tcPr>
            <w:tcW w:w="2009" w:type="pct"/>
            <w:gridSpan w:val="2"/>
            <w:tcBorders>
              <w:right w:val="nil"/>
            </w:tcBorders>
            <w:shd w:val="clear" w:color="auto" w:fill="F2F2F2" w:themeFill="background1" w:themeFillShade="F2"/>
          </w:tcPr>
          <w:p w14:paraId="2A9F4C95" w14:textId="77777777" w:rsidR="00F558C4" w:rsidRPr="00F558C4" w:rsidRDefault="00F558C4" w:rsidP="00F558C4">
            <w:pPr>
              <w:rPr>
                <w:rFonts w:cstheme="minorHAnsi"/>
                <w:b/>
                <w:sz w:val="16"/>
                <w:szCs w:val="16"/>
              </w:rPr>
            </w:pPr>
          </w:p>
          <w:p w14:paraId="3C49B523" w14:textId="77777777" w:rsidR="00F558C4" w:rsidRPr="00F558C4" w:rsidRDefault="00F558C4" w:rsidP="00F558C4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 xml:space="preserve">Date of birth:     </w:t>
            </w:r>
            <w:r w:rsidRPr="00F558C4">
              <w:rPr>
                <w:rFonts w:cstheme="minorHAnsi"/>
                <w:b/>
                <w:color w:val="BFBFBF" w:themeColor="background1" w:themeShade="BF"/>
                <w:sz w:val="16"/>
                <w:szCs w:val="16"/>
              </w:rPr>
              <w:t xml:space="preserve">DD/MM/YYYY            </w:t>
            </w:r>
          </w:p>
        </w:tc>
        <w:tc>
          <w:tcPr>
            <w:tcW w:w="304" w:type="pct"/>
            <w:tcBorders>
              <w:left w:val="nil"/>
              <w:right w:val="nil"/>
            </w:tcBorders>
            <w:shd w:val="clear" w:color="auto" w:fill="auto"/>
          </w:tcPr>
          <w:p w14:paraId="72B6E4B7" w14:textId="77777777" w:rsidR="00F558C4" w:rsidRDefault="00F558C4" w:rsidP="00F558C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D713AFC" w14:textId="77777777" w:rsidR="00F558C4" w:rsidRPr="00F558C4" w:rsidRDefault="00F558C4" w:rsidP="00F558C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-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2BF0D527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12DF988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336" w:type="pct"/>
            <w:tcBorders>
              <w:left w:val="nil"/>
              <w:right w:val="nil"/>
            </w:tcBorders>
            <w:shd w:val="clear" w:color="auto" w:fill="auto"/>
          </w:tcPr>
          <w:p w14:paraId="6BCAB15E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A03509E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4C38A5C6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43C77BE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280" w:type="pct"/>
            <w:tcBorders>
              <w:left w:val="nil"/>
              <w:right w:val="single" w:sz="4" w:space="0" w:color="auto"/>
            </w:tcBorders>
          </w:tcPr>
          <w:p w14:paraId="0ECA938F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C8B9F22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92" w:type="pct"/>
            <w:tcBorders>
              <w:left w:val="single" w:sz="4" w:space="0" w:color="auto"/>
              <w:right w:val="nil"/>
            </w:tcBorders>
          </w:tcPr>
          <w:p w14:paraId="63648815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2C57854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0CA5FB2C" w14:textId="77777777" w:rsidR="00F558C4" w:rsidRPr="00F558C4" w:rsidRDefault="00F558C4" w:rsidP="00F558C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6A1737E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0AD87E92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E7C59B1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336" w:type="pct"/>
            <w:tcBorders>
              <w:left w:val="nil"/>
            </w:tcBorders>
          </w:tcPr>
          <w:p w14:paraId="7389AD0B" w14:textId="77777777" w:rsid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3C085B9" w14:textId="77777777" w:rsidR="00F558C4" w:rsidRPr="00F558C4" w:rsidRDefault="00F558C4" w:rsidP="00F558C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F558C4" w:rsidRPr="00F558C4" w14:paraId="708865A6" w14:textId="77777777" w:rsidTr="00A44845">
        <w:trPr>
          <w:trHeight w:val="318"/>
        </w:trPr>
        <w:tc>
          <w:tcPr>
            <w:tcW w:w="2009" w:type="pct"/>
            <w:gridSpan w:val="2"/>
            <w:tcBorders>
              <w:right w:val="nil"/>
            </w:tcBorders>
            <w:shd w:val="clear" w:color="auto" w:fill="F2F2F2" w:themeFill="background1" w:themeFillShade="F2"/>
          </w:tcPr>
          <w:p w14:paraId="45E1CF25" w14:textId="77777777" w:rsidR="00F558C4" w:rsidRPr="00F558C4" w:rsidRDefault="00F558C4" w:rsidP="00F558C4">
            <w:pPr>
              <w:rPr>
                <w:rFonts w:cstheme="minorHAnsi"/>
                <w:b/>
                <w:sz w:val="16"/>
                <w:szCs w:val="16"/>
              </w:rPr>
            </w:pPr>
          </w:p>
          <w:p w14:paraId="02D4A506" w14:textId="77777777" w:rsidR="00F558C4" w:rsidRPr="00F558C4" w:rsidRDefault="00F558C4" w:rsidP="00F558C4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 xml:space="preserve">Are you a: </w:t>
            </w:r>
            <w:r w:rsidRPr="00F558C4">
              <w:rPr>
                <w:rFonts w:cstheme="minorHAnsi"/>
                <w:sz w:val="16"/>
                <w:szCs w:val="16"/>
              </w:rPr>
              <w:t xml:space="preserve">      □ Boy/Male               □ Girl/Female</w:t>
            </w:r>
          </w:p>
        </w:tc>
        <w:tc>
          <w:tcPr>
            <w:tcW w:w="304" w:type="pct"/>
            <w:tcBorders>
              <w:left w:val="nil"/>
              <w:right w:val="nil"/>
            </w:tcBorders>
            <w:shd w:val="clear" w:color="auto" w:fill="auto"/>
          </w:tcPr>
          <w:p w14:paraId="32CB7DD8" w14:textId="77777777" w:rsid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3A796D2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0F51CE7C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06B1681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336" w:type="pct"/>
            <w:tcBorders>
              <w:left w:val="nil"/>
              <w:right w:val="nil"/>
            </w:tcBorders>
            <w:shd w:val="clear" w:color="auto" w:fill="auto"/>
          </w:tcPr>
          <w:p w14:paraId="374B3A31" w14:textId="77777777" w:rsidR="00F558C4" w:rsidRPr="00F558C4" w:rsidRDefault="00F558C4" w:rsidP="00F558C4">
            <w:pPr>
              <w:rPr>
                <w:rFonts w:cstheme="minorHAnsi"/>
                <w:sz w:val="16"/>
                <w:szCs w:val="16"/>
              </w:rPr>
            </w:pPr>
          </w:p>
          <w:p w14:paraId="5C042FC8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27A9FE86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F961F9D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280" w:type="pct"/>
            <w:tcBorders>
              <w:left w:val="nil"/>
              <w:right w:val="single" w:sz="4" w:space="0" w:color="auto"/>
            </w:tcBorders>
          </w:tcPr>
          <w:p w14:paraId="7D47A811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10792CE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92" w:type="pct"/>
            <w:tcBorders>
              <w:left w:val="single" w:sz="4" w:space="0" w:color="auto"/>
              <w:right w:val="nil"/>
            </w:tcBorders>
          </w:tcPr>
          <w:p w14:paraId="5A97C1C6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AF1BA13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767C2904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43E6E8D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3A23C082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89D184B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336" w:type="pct"/>
            <w:tcBorders>
              <w:left w:val="nil"/>
            </w:tcBorders>
          </w:tcPr>
          <w:p w14:paraId="0DB9994A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43A6D86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F558C4" w:rsidRPr="00F558C4" w14:paraId="3E4CD1D5" w14:textId="77777777" w:rsidTr="00A44845">
        <w:tc>
          <w:tcPr>
            <w:tcW w:w="2009" w:type="pct"/>
            <w:gridSpan w:val="2"/>
            <w:tcBorders>
              <w:right w:val="nil"/>
            </w:tcBorders>
            <w:shd w:val="clear" w:color="auto" w:fill="F2F2F2" w:themeFill="background1" w:themeFillShade="F2"/>
          </w:tcPr>
          <w:p w14:paraId="3BB08572" w14:textId="77777777" w:rsidR="00F558C4" w:rsidRPr="00F558C4" w:rsidRDefault="00F558C4" w:rsidP="00F558C4">
            <w:pPr>
              <w:rPr>
                <w:rFonts w:cstheme="minorHAnsi"/>
                <w:sz w:val="16"/>
                <w:szCs w:val="16"/>
              </w:rPr>
            </w:pPr>
          </w:p>
          <w:p w14:paraId="7DFC2EDE" w14:textId="77777777" w:rsidR="00F558C4" w:rsidRPr="00F558C4" w:rsidRDefault="00F558C4" w:rsidP="00F558C4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District where you live:</w:t>
            </w:r>
          </w:p>
        </w:tc>
        <w:tc>
          <w:tcPr>
            <w:tcW w:w="304" w:type="pct"/>
            <w:tcBorders>
              <w:left w:val="nil"/>
              <w:right w:val="nil"/>
            </w:tcBorders>
            <w:shd w:val="clear" w:color="auto" w:fill="auto"/>
          </w:tcPr>
          <w:p w14:paraId="4E9EED4A" w14:textId="77777777" w:rsid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202066D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62BD5591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48890F1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336" w:type="pct"/>
            <w:tcBorders>
              <w:left w:val="nil"/>
              <w:right w:val="nil"/>
            </w:tcBorders>
            <w:shd w:val="clear" w:color="auto" w:fill="auto"/>
          </w:tcPr>
          <w:p w14:paraId="562D2B4A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DE2A980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1B8D5165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7784485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280" w:type="pct"/>
            <w:tcBorders>
              <w:left w:val="nil"/>
              <w:right w:val="single" w:sz="4" w:space="0" w:color="auto"/>
            </w:tcBorders>
          </w:tcPr>
          <w:p w14:paraId="7BE957F6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1E07AAB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92" w:type="pct"/>
            <w:tcBorders>
              <w:left w:val="single" w:sz="4" w:space="0" w:color="auto"/>
              <w:right w:val="nil"/>
            </w:tcBorders>
          </w:tcPr>
          <w:p w14:paraId="5BCEC72A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6BB7651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00B6D606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13D5A6F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336" w:type="pct"/>
            <w:tcBorders>
              <w:left w:val="nil"/>
              <w:right w:val="nil"/>
            </w:tcBorders>
          </w:tcPr>
          <w:p w14:paraId="29C2F4EC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73AC13C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A</w:t>
            </w:r>
          </w:p>
        </w:tc>
        <w:tc>
          <w:tcPr>
            <w:tcW w:w="336" w:type="pct"/>
            <w:tcBorders>
              <w:left w:val="nil"/>
            </w:tcBorders>
          </w:tcPr>
          <w:p w14:paraId="6413EE87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6BB29D63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F558C4" w:rsidRPr="00F558C4" w14:paraId="71CA8DFE" w14:textId="77777777" w:rsidTr="00A44845">
        <w:tc>
          <w:tcPr>
            <w:tcW w:w="2009" w:type="pct"/>
            <w:gridSpan w:val="2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241A9D64" w14:textId="77777777" w:rsidR="00F558C4" w:rsidRPr="00F558C4" w:rsidRDefault="00F558C4" w:rsidP="00F558C4">
            <w:pPr>
              <w:rPr>
                <w:rFonts w:cstheme="minorHAnsi"/>
                <w:b/>
                <w:sz w:val="16"/>
                <w:szCs w:val="16"/>
              </w:rPr>
            </w:pPr>
          </w:p>
          <w:p w14:paraId="2C14C3F8" w14:textId="77777777" w:rsidR="00F558C4" w:rsidRPr="00F558C4" w:rsidRDefault="00F558C4" w:rsidP="00F558C4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Who do you usually live with?</w:t>
            </w:r>
            <w:r w:rsidRPr="00F558C4">
              <w:rPr>
                <w:rFonts w:cstheme="minorHAnsi"/>
                <w:sz w:val="16"/>
                <w:szCs w:val="16"/>
              </w:rPr>
              <w:t xml:space="preserve"> (Please tick </w:t>
            </w:r>
            <w:r w:rsidRPr="00F558C4">
              <w:rPr>
                <w:rFonts w:cstheme="minorHAnsi"/>
                <w:sz w:val="16"/>
                <w:szCs w:val="16"/>
                <w:u w:val="single"/>
              </w:rPr>
              <w:t>more</w:t>
            </w:r>
            <w:r w:rsidRPr="00F558C4">
              <w:rPr>
                <w:rFonts w:cstheme="minorHAnsi"/>
                <w:sz w:val="16"/>
                <w:szCs w:val="16"/>
              </w:rPr>
              <w:t xml:space="preserve"> than one box if appropriate)</w:t>
            </w:r>
          </w:p>
        </w:tc>
        <w:tc>
          <w:tcPr>
            <w:tcW w:w="304" w:type="pct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3AED53D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5375E53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1288" w:type="pct"/>
            <w:gridSpan w:val="4"/>
            <w:vMerge w:val="restart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2A75D6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FF76ADC" w14:textId="77777777" w:rsidR="00F558C4" w:rsidRPr="00F558C4" w:rsidRDefault="00B33475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33475">
              <w:rPr>
                <w:rFonts w:cstheme="minorHAnsi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399" w:type="pct"/>
            <w:gridSpan w:val="4"/>
            <w:vMerge w:val="restar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1CB44C6" w14:textId="77777777" w:rsidR="00F558C4" w:rsidRPr="00F558C4" w:rsidRDefault="00F558C4" w:rsidP="00F558C4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E1A4B61" w14:textId="77777777" w:rsidR="00F558C4" w:rsidRPr="00F558C4" w:rsidRDefault="00B33475" w:rsidP="00F558C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33475">
              <w:rPr>
                <w:rFonts w:cstheme="minorHAnsi"/>
                <w:sz w:val="16"/>
                <w:szCs w:val="16"/>
                <w:vertAlign w:val="superscript"/>
              </w:rPr>
              <w:t>b</w:t>
            </w:r>
          </w:p>
        </w:tc>
      </w:tr>
      <w:tr w:rsidR="00F558C4" w:rsidRPr="00F558C4" w14:paraId="02AA9DFB" w14:textId="77777777" w:rsidTr="00A44845"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B64D9A" w14:textId="77777777" w:rsidR="00F558C4" w:rsidRPr="00F558C4" w:rsidRDefault="00F558C4" w:rsidP="00F558C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Mum &amp; Dad</w:t>
            </w:r>
          </w:p>
        </w:tc>
        <w:tc>
          <w:tcPr>
            <w:tcW w:w="138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6CBB808" w14:textId="77777777" w:rsidR="00F558C4" w:rsidRPr="00F558C4" w:rsidRDefault="00F558C4" w:rsidP="00F558C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Sisters/s     </w:t>
            </w:r>
            <w:r>
              <w:rPr>
                <w:rFonts w:cstheme="minorHAnsi"/>
                <w:sz w:val="16"/>
                <w:szCs w:val="16"/>
              </w:rPr>
              <w:t xml:space="preserve">  </w:t>
            </w:r>
            <w:r w:rsidRPr="00F558C4">
              <w:rPr>
                <w:rFonts w:cstheme="minorHAnsi"/>
                <w:sz w:val="16"/>
                <w:szCs w:val="16"/>
              </w:rPr>
              <w:t>→   How many:</w:t>
            </w:r>
          </w:p>
        </w:tc>
        <w:tc>
          <w:tcPr>
            <w:tcW w:w="304" w:type="pct"/>
            <w:vMerge/>
            <w:tcBorders>
              <w:top w:val="nil"/>
              <w:left w:val="nil"/>
              <w:right w:val="nil"/>
            </w:tcBorders>
            <w:shd w:val="clear" w:color="auto" w:fill="auto"/>
          </w:tcPr>
          <w:p w14:paraId="705FCF64" w14:textId="77777777" w:rsidR="00F558C4" w:rsidRPr="00F558C4" w:rsidRDefault="00F558C4" w:rsidP="00F558C4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8" w:type="pct"/>
            <w:gridSpan w:val="4"/>
            <w:vMerge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6A420EC" w14:textId="77777777" w:rsidR="00F558C4" w:rsidRPr="00F558C4" w:rsidRDefault="00F558C4" w:rsidP="00F558C4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9" w:type="pct"/>
            <w:gridSpan w:val="4"/>
            <w:vMerge/>
            <w:tcBorders>
              <w:top w:val="nil"/>
              <w:left w:val="single" w:sz="4" w:space="0" w:color="auto"/>
            </w:tcBorders>
            <w:shd w:val="clear" w:color="auto" w:fill="auto"/>
          </w:tcPr>
          <w:p w14:paraId="018FBF4D" w14:textId="77777777" w:rsidR="00F558C4" w:rsidRPr="00F558C4" w:rsidRDefault="00F558C4" w:rsidP="00F558C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558C4" w:rsidRPr="00F558C4" w14:paraId="797F7B5E" w14:textId="77777777" w:rsidTr="00A44845"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667B51B7" w14:textId="615CF80D" w:rsidR="00F558C4" w:rsidRPr="00F558C4" w:rsidRDefault="00F558C4" w:rsidP="00F558C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J</w:t>
            </w:r>
            <w:r w:rsidR="00772FD2">
              <w:rPr>
                <w:rFonts w:cstheme="minorHAnsi"/>
                <w:sz w:val="16"/>
                <w:szCs w:val="16"/>
              </w:rPr>
              <w:t>ust Mu</w:t>
            </w:r>
            <w:r w:rsidRPr="00F558C4">
              <w:rPr>
                <w:rFonts w:cstheme="minorHAnsi"/>
                <w:sz w:val="16"/>
                <w:szCs w:val="16"/>
              </w:rPr>
              <w:t>m</w:t>
            </w:r>
          </w:p>
        </w:tc>
        <w:tc>
          <w:tcPr>
            <w:tcW w:w="138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3FAD347" w14:textId="77777777" w:rsidR="00F558C4" w:rsidRPr="00F558C4" w:rsidRDefault="00F558C4" w:rsidP="00F558C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Brother/s     →   How many:</w:t>
            </w:r>
          </w:p>
        </w:tc>
        <w:tc>
          <w:tcPr>
            <w:tcW w:w="304" w:type="pct"/>
            <w:vMerge/>
            <w:tcBorders>
              <w:left w:val="nil"/>
              <w:right w:val="nil"/>
            </w:tcBorders>
            <w:shd w:val="clear" w:color="auto" w:fill="auto"/>
          </w:tcPr>
          <w:p w14:paraId="68880456" w14:textId="77777777" w:rsidR="00F558C4" w:rsidRPr="00F558C4" w:rsidRDefault="00F558C4" w:rsidP="00F558C4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8" w:type="pct"/>
            <w:gridSpan w:val="4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51B4443" w14:textId="77777777" w:rsidR="00F558C4" w:rsidRPr="00F558C4" w:rsidRDefault="00F558C4" w:rsidP="00F558C4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9" w:type="pct"/>
            <w:gridSpan w:val="4"/>
            <w:vMerge/>
            <w:tcBorders>
              <w:left w:val="single" w:sz="4" w:space="0" w:color="auto"/>
            </w:tcBorders>
            <w:shd w:val="clear" w:color="auto" w:fill="auto"/>
          </w:tcPr>
          <w:p w14:paraId="4216A332" w14:textId="77777777" w:rsidR="00F558C4" w:rsidRPr="00F558C4" w:rsidRDefault="00F558C4" w:rsidP="00F558C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558C4" w:rsidRPr="00F558C4" w14:paraId="4DC126E0" w14:textId="77777777" w:rsidTr="00A44845">
        <w:tc>
          <w:tcPr>
            <w:tcW w:w="620" w:type="pct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2AACCCEC" w14:textId="77777777" w:rsidR="00F558C4" w:rsidRPr="00F558C4" w:rsidRDefault="00F558C4" w:rsidP="00F558C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Just Dad</w:t>
            </w:r>
          </w:p>
        </w:tc>
        <w:tc>
          <w:tcPr>
            <w:tcW w:w="138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23E324E" w14:textId="77777777" w:rsidR="00F558C4" w:rsidRPr="00F558C4" w:rsidRDefault="00F558C4" w:rsidP="00F558C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Guardian</w:t>
            </w:r>
          </w:p>
        </w:tc>
        <w:tc>
          <w:tcPr>
            <w:tcW w:w="304" w:type="pct"/>
            <w:vMerge/>
            <w:tcBorders>
              <w:left w:val="nil"/>
              <w:right w:val="nil"/>
            </w:tcBorders>
            <w:shd w:val="clear" w:color="auto" w:fill="auto"/>
          </w:tcPr>
          <w:p w14:paraId="671CB97E" w14:textId="77777777" w:rsidR="00F558C4" w:rsidRPr="00F558C4" w:rsidRDefault="00F558C4" w:rsidP="00F558C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8" w:type="pct"/>
            <w:gridSpan w:val="4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4050AD6" w14:textId="77777777" w:rsidR="00F558C4" w:rsidRPr="00F558C4" w:rsidRDefault="00F558C4" w:rsidP="00F558C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9" w:type="pct"/>
            <w:gridSpan w:val="4"/>
            <w:vMerge/>
            <w:tcBorders>
              <w:left w:val="single" w:sz="4" w:space="0" w:color="auto"/>
            </w:tcBorders>
            <w:shd w:val="clear" w:color="auto" w:fill="auto"/>
          </w:tcPr>
          <w:p w14:paraId="607D9B71" w14:textId="77777777" w:rsidR="00F558C4" w:rsidRPr="00F558C4" w:rsidRDefault="00F558C4" w:rsidP="00F558C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</w:p>
        </w:tc>
      </w:tr>
      <w:tr w:rsidR="00F558C4" w:rsidRPr="00F558C4" w14:paraId="68C1BC67" w14:textId="77777777" w:rsidTr="00A44845">
        <w:tc>
          <w:tcPr>
            <w:tcW w:w="620" w:type="pct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05FD3DA3" w14:textId="77777777" w:rsidR="00F558C4" w:rsidRPr="00F558C4" w:rsidRDefault="00F558C4" w:rsidP="00F558C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Grandparent/s</w:t>
            </w:r>
          </w:p>
        </w:tc>
        <w:tc>
          <w:tcPr>
            <w:tcW w:w="1388" w:type="pct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5F325D05" w14:textId="77777777" w:rsidR="00F558C4" w:rsidRPr="00F558C4" w:rsidRDefault="00F558C4" w:rsidP="00F558C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Other. </w:t>
            </w:r>
            <w:r w:rsidRPr="00F558C4">
              <w:rPr>
                <w:rFonts w:cstheme="minorHAnsi"/>
                <w:i/>
                <w:sz w:val="16"/>
                <w:szCs w:val="16"/>
              </w:rPr>
              <w:t>Explain</w:t>
            </w:r>
          </w:p>
        </w:tc>
        <w:tc>
          <w:tcPr>
            <w:tcW w:w="304" w:type="pct"/>
            <w:vMerge/>
            <w:tcBorders>
              <w:left w:val="nil"/>
              <w:right w:val="nil"/>
            </w:tcBorders>
            <w:shd w:val="clear" w:color="auto" w:fill="auto"/>
          </w:tcPr>
          <w:p w14:paraId="2A277B9C" w14:textId="77777777" w:rsidR="00F558C4" w:rsidRPr="00F558C4" w:rsidRDefault="00F558C4" w:rsidP="00F558C4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88" w:type="pct"/>
            <w:gridSpan w:val="4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7BDCDA3" w14:textId="77777777" w:rsidR="00F558C4" w:rsidRPr="00F558C4" w:rsidRDefault="00F558C4" w:rsidP="00F558C4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9" w:type="pct"/>
            <w:gridSpan w:val="4"/>
            <w:vMerge/>
            <w:tcBorders>
              <w:left w:val="single" w:sz="4" w:space="0" w:color="auto"/>
            </w:tcBorders>
            <w:shd w:val="clear" w:color="auto" w:fill="auto"/>
          </w:tcPr>
          <w:p w14:paraId="5786C85F" w14:textId="77777777" w:rsidR="00F558C4" w:rsidRPr="00F558C4" w:rsidRDefault="00F558C4" w:rsidP="00F558C4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</w:tc>
      </w:tr>
    </w:tbl>
    <w:p w14:paraId="41E3B241" w14:textId="77777777" w:rsidR="00905289" w:rsidRPr="00F558C4" w:rsidRDefault="00905289" w:rsidP="003A2AF9">
      <w:pPr>
        <w:rPr>
          <w:rFonts w:cstheme="minorHAnsi"/>
          <w:sz w:val="16"/>
          <w:szCs w:val="16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182"/>
        <w:gridCol w:w="213"/>
        <w:gridCol w:w="116"/>
        <w:gridCol w:w="329"/>
        <w:gridCol w:w="344"/>
        <w:gridCol w:w="183"/>
        <w:gridCol w:w="248"/>
        <w:gridCol w:w="151"/>
        <w:gridCol w:w="9"/>
        <w:gridCol w:w="23"/>
        <w:gridCol w:w="151"/>
        <w:gridCol w:w="23"/>
        <w:gridCol w:w="673"/>
        <w:gridCol w:w="38"/>
        <w:gridCol w:w="434"/>
        <w:gridCol w:w="116"/>
        <w:gridCol w:w="210"/>
        <w:gridCol w:w="699"/>
        <w:gridCol w:w="614"/>
        <w:gridCol w:w="131"/>
        <w:gridCol w:w="786"/>
        <w:gridCol w:w="990"/>
        <w:gridCol w:w="842"/>
        <w:gridCol w:w="6"/>
        <w:gridCol w:w="987"/>
        <w:gridCol w:w="993"/>
        <w:gridCol w:w="993"/>
        <w:gridCol w:w="850"/>
        <w:gridCol w:w="1130"/>
        <w:gridCol w:w="9"/>
        <w:gridCol w:w="839"/>
        <w:gridCol w:w="248"/>
      </w:tblGrid>
      <w:tr w:rsidR="00905289" w:rsidRPr="00F558C4" w14:paraId="6F92E4A5" w14:textId="77777777" w:rsidTr="00905289">
        <w:tc>
          <w:tcPr>
            <w:tcW w:w="5000" w:type="pct"/>
            <w:gridSpan w:val="32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14:paraId="5603EC73" w14:textId="66350818" w:rsidR="00905289" w:rsidRPr="00F558C4" w:rsidRDefault="00905289" w:rsidP="00495F9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PART A</w:t>
            </w:r>
          </w:p>
        </w:tc>
      </w:tr>
      <w:tr w:rsidR="004E02BB" w:rsidRPr="00F558C4" w14:paraId="4C72D81C" w14:textId="77777777" w:rsidTr="00B33475">
        <w:tc>
          <w:tcPr>
            <w:tcW w:w="1977" w:type="pct"/>
            <w:gridSpan w:val="19"/>
            <w:vMerge w:val="restart"/>
            <w:tcBorders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715A8B38" w14:textId="77777777" w:rsidR="00B91A75" w:rsidRPr="00F558C4" w:rsidRDefault="00B91A75" w:rsidP="00B4498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YOUR PARTICIPATION IN CRICKET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99BD828" w14:textId="77777777" w:rsidR="00B91A75" w:rsidRPr="00F558C4" w:rsidRDefault="00B91A75" w:rsidP="00B91A75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Variable</w:t>
            </w:r>
          </w:p>
          <w:p w14:paraId="2AC05744" w14:textId="77777777" w:rsidR="00B91A75" w:rsidRPr="00F558C4" w:rsidRDefault="00B91A75" w:rsidP="00B91A75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type</w:t>
            </w:r>
          </w:p>
        </w:tc>
        <w:tc>
          <w:tcPr>
            <w:tcW w:w="1311" w:type="pct"/>
            <w:gridSpan w:val="5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E09249" w14:textId="77777777" w:rsidR="00B91A75" w:rsidRPr="00F558C4" w:rsidRDefault="00B91A75" w:rsidP="009C6F4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Sinhala Questionnaire</w:t>
            </w:r>
          </w:p>
        </w:tc>
        <w:tc>
          <w:tcPr>
            <w:tcW w:w="1397" w:type="pct"/>
            <w:gridSpan w:val="6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558D867" w14:textId="77777777" w:rsidR="00B91A75" w:rsidRPr="00F558C4" w:rsidRDefault="00B91A75" w:rsidP="009C6F4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Tamil Questionnaire</w:t>
            </w:r>
          </w:p>
        </w:tc>
      </w:tr>
      <w:tr w:rsidR="00A37391" w:rsidRPr="00F558C4" w14:paraId="76B7EDFD" w14:textId="77777777" w:rsidTr="00B33475">
        <w:tc>
          <w:tcPr>
            <w:tcW w:w="1977" w:type="pct"/>
            <w:gridSpan w:val="19"/>
            <w:vMerge/>
            <w:tcBorders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6CD98B34" w14:textId="77777777" w:rsidR="0034120A" w:rsidRPr="00F558C4" w:rsidRDefault="0034120A" w:rsidP="009C6F4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0BE2C58" w14:textId="77777777" w:rsidR="0034120A" w:rsidRPr="00F558C4" w:rsidRDefault="0034120A" w:rsidP="00B91A75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40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AB81FE2" w14:textId="77777777" w:rsidR="0034120A" w:rsidRPr="00F558C4" w:rsidRDefault="0034120A" w:rsidP="009C6F4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% Agreement</w:t>
            </w:r>
          </w:p>
        </w:tc>
        <w:tc>
          <w:tcPr>
            <w:tcW w:w="289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4ABFAF2" w14:textId="77777777" w:rsidR="0034120A" w:rsidRPr="00F558C4" w:rsidRDefault="0034120A" w:rsidP="009C6F4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Kappa value</w:t>
            </w:r>
          </w:p>
        </w:tc>
        <w:tc>
          <w:tcPr>
            <w:tcW w:w="341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4C6C139" w14:textId="77777777" w:rsidR="0034120A" w:rsidRPr="00F558C4" w:rsidRDefault="0034120A" w:rsidP="009C6F4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proofErr w:type="spellStart"/>
            <w:r>
              <w:rPr>
                <w:rFonts w:cstheme="minorHAnsi"/>
                <w:b/>
                <w:sz w:val="16"/>
                <w:szCs w:val="16"/>
              </w:rPr>
              <w:t>Rating</w:t>
            </w:r>
            <w:r w:rsidR="00B33475" w:rsidRPr="00B33475">
              <w:rPr>
                <w:rFonts w:cstheme="minorHAnsi"/>
                <w:b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41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EF8118" w14:textId="77777777" w:rsidR="0034120A" w:rsidRPr="00F558C4" w:rsidRDefault="0034120A" w:rsidP="009C6F4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Action</w:t>
            </w:r>
          </w:p>
        </w:tc>
        <w:tc>
          <w:tcPr>
            <w:tcW w:w="341" w:type="pc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3A386A4F" w14:textId="77777777" w:rsidR="0034120A" w:rsidRPr="00F558C4" w:rsidRDefault="0034120A" w:rsidP="009C6F4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 xml:space="preserve">% </w:t>
            </w:r>
          </w:p>
          <w:p w14:paraId="21532474" w14:textId="77777777" w:rsidR="0034120A" w:rsidRPr="00F558C4" w:rsidRDefault="0034120A" w:rsidP="009C6F4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Agreement</w:t>
            </w:r>
          </w:p>
        </w:tc>
        <w:tc>
          <w:tcPr>
            <w:tcW w:w="292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DAA421F" w14:textId="77777777" w:rsidR="0034120A" w:rsidRPr="00F558C4" w:rsidRDefault="0034120A" w:rsidP="009C6F4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Kappa value</w:t>
            </w:r>
          </w:p>
        </w:tc>
        <w:tc>
          <w:tcPr>
            <w:tcW w:w="388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7B759C8" w14:textId="77777777" w:rsidR="0034120A" w:rsidRPr="00F558C4" w:rsidRDefault="0034120A" w:rsidP="009C6F4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proofErr w:type="spellStart"/>
            <w:r>
              <w:rPr>
                <w:rFonts w:cstheme="minorHAnsi"/>
                <w:b/>
                <w:sz w:val="16"/>
                <w:szCs w:val="16"/>
              </w:rPr>
              <w:t>Rating</w:t>
            </w:r>
            <w:r w:rsidR="00B33475" w:rsidRPr="00B33475">
              <w:rPr>
                <w:rFonts w:cstheme="minorHAnsi"/>
                <w:b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76" w:type="pct"/>
            <w:gridSpan w:val="3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2FFC222D" w14:textId="77777777" w:rsidR="0034120A" w:rsidRPr="00F558C4" w:rsidRDefault="0034120A" w:rsidP="009C6F4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Action</w:t>
            </w:r>
          </w:p>
        </w:tc>
      </w:tr>
      <w:tr w:rsidR="00A37391" w:rsidRPr="00F558C4" w14:paraId="1A7ACC0B" w14:textId="77777777" w:rsidTr="00B33475">
        <w:tc>
          <w:tcPr>
            <w:tcW w:w="1977" w:type="pct"/>
            <w:gridSpan w:val="19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0931F45B" w14:textId="77777777" w:rsidR="0034120A" w:rsidRPr="00F558C4" w:rsidRDefault="0034120A" w:rsidP="009C6F40">
            <w:pPr>
              <w:rPr>
                <w:rFonts w:cstheme="minorHAnsi"/>
                <w:b/>
                <w:sz w:val="16"/>
                <w:szCs w:val="16"/>
              </w:rPr>
            </w:pPr>
          </w:p>
          <w:p w14:paraId="5C77FAD5" w14:textId="77777777" w:rsidR="0034120A" w:rsidRPr="00F558C4" w:rsidRDefault="0034120A" w:rsidP="009C6F4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1. How long have you been playing cricket?</w:t>
            </w:r>
            <w:r w:rsidRPr="00F558C4">
              <w:rPr>
                <w:rFonts w:cstheme="minorHAnsi"/>
                <w:sz w:val="16"/>
                <w:szCs w:val="16"/>
              </w:rPr>
              <w:t xml:space="preserve"> (please tick </w:t>
            </w:r>
            <w:r w:rsidRPr="00F558C4">
              <w:rPr>
                <w:rFonts w:cstheme="minorHAnsi"/>
                <w:sz w:val="16"/>
                <w:szCs w:val="16"/>
                <w:u w:val="single"/>
              </w:rPr>
              <w:t>one</w:t>
            </w:r>
            <w:r w:rsidRPr="00F558C4">
              <w:rPr>
                <w:rFonts w:cstheme="minorHAnsi"/>
                <w:sz w:val="16"/>
                <w:szCs w:val="16"/>
              </w:rPr>
              <w:t xml:space="preserve"> box only)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right w:val="nil"/>
            </w:tcBorders>
            <w:shd w:val="clear" w:color="auto" w:fill="auto"/>
          </w:tcPr>
          <w:p w14:paraId="01DEAAEE" w14:textId="77777777" w:rsidR="0034120A" w:rsidRPr="00F558C4" w:rsidRDefault="0034120A" w:rsidP="00B91A75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6500F00" w14:textId="77777777" w:rsidR="0034120A" w:rsidRPr="00F558C4" w:rsidRDefault="0034120A" w:rsidP="00B91A75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right w:val="nil"/>
            </w:tcBorders>
            <w:shd w:val="clear" w:color="auto" w:fill="auto"/>
          </w:tcPr>
          <w:p w14:paraId="585C6917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6C386C06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89" w:type="pct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4B9505C2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F0ACCC1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41" w:type="pct"/>
            <w:gridSpan w:val="2"/>
            <w:vMerge w:val="restart"/>
            <w:tcBorders>
              <w:left w:val="nil"/>
              <w:right w:val="nil"/>
            </w:tcBorders>
          </w:tcPr>
          <w:p w14:paraId="4C5DC375" w14:textId="77777777" w:rsidR="0034120A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42033F3" w14:textId="77777777" w:rsidR="00B55B2D" w:rsidRPr="00F558C4" w:rsidRDefault="00B55B2D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vMerge w:val="restart"/>
            <w:tcBorders>
              <w:left w:val="nil"/>
              <w:right w:val="single" w:sz="4" w:space="0" w:color="auto"/>
            </w:tcBorders>
          </w:tcPr>
          <w:p w14:paraId="2275BFF4" w14:textId="77777777" w:rsidR="0034120A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A51C2D8" w14:textId="77777777" w:rsidR="00B55B2D" w:rsidRPr="00F558C4" w:rsidRDefault="00B55B2D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DAC8BB8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6F78F4F9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6.7</w:t>
            </w:r>
          </w:p>
        </w:tc>
        <w:tc>
          <w:tcPr>
            <w:tcW w:w="292" w:type="pct"/>
            <w:vMerge w:val="restart"/>
            <w:tcBorders>
              <w:left w:val="nil"/>
              <w:right w:val="nil"/>
            </w:tcBorders>
          </w:tcPr>
          <w:p w14:paraId="0E5ADA37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E7216DE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94</w:t>
            </w:r>
          </w:p>
        </w:tc>
        <w:tc>
          <w:tcPr>
            <w:tcW w:w="388" w:type="pct"/>
            <w:vMerge w:val="restart"/>
            <w:tcBorders>
              <w:left w:val="nil"/>
              <w:right w:val="nil"/>
            </w:tcBorders>
          </w:tcPr>
          <w:p w14:paraId="09E426E8" w14:textId="77777777" w:rsidR="0034120A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0B5471C" w14:textId="77777777" w:rsidR="00B55B2D" w:rsidRPr="00F558C4" w:rsidRDefault="00B55B2D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6" w:type="pct"/>
            <w:gridSpan w:val="3"/>
            <w:vMerge w:val="restart"/>
            <w:tcBorders>
              <w:left w:val="nil"/>
            </w:tcBorders>
          </w:tcPr>
          <w:p w14:paraId="1575B2D3" w14:textId="77777777" w:rsidR="0034120A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F59FE39" w14:textId="77777777" w:rsidR="00B55B2D" w:rsidRPr="00F558C4" w:rsidRDefault="00B55B2D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559CB2AC" w14:textId="77777777" w:rsidTr="00B33475">
        <w:tc>
          <w:tcPr>
            <w:tcW w:w="813" w:type="pct"/>
            <w:gridSpan w:val="6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73F274B8" w14:textId="77777777" w:rsidR="0034120A" w:rsidRPr="00F558C4" w:rsidRDefault="0034120A" w:rsidP="009C6F40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t’s my first season</w:t>
            </w:r>
            <w:r w:rsidRPr="00F558C4">
              <w:rPr>
                <w:rFonts w:cstheme="minorHAnsi"/>
                <w:color w:val="FFC000" w:themeColor="accent4"/>
                <w:sz w:val="16"/>
                <w:szCs w:val="16"/>
              </w:rPr>
              <w:t xml:space="preserve"> </w:t>
            </w:r>
            <w:r w:rsidRPr="00F558C4">
              <w:rPr>
                <w:rFonts w:cstheme="minorHAnsi"/>
                <w:sz w:val="16"/>
                <w:szCs w:val="16"/>
              </w:rPr>
              <w:t>/ year</w:t>
            </w:r>
          </w:p>
        </w:tc>
        <w:tc>
          <w:tcPr>
            <w:tcW w:w="1164" w:type="pct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774B5EC" w14:textId="77777777" w:rsidR="0034120A" w:rsidRPr="00F558C4" w:rsidRDefault="0034120A" w:rsidP="009C6F40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6 years</w:t>
            </w:r>
          </w:p>
        </w:tc>
        <w:tc>
          <w:tcPr>
            <w:tcW w:w="315" w:type="pct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14:paraId="1373FAF9" w14:textId="77777777" w:rsidR="0034120A" w:rsidRPr="00F558C4" w:rsidRDefault="0034120A" w:rsidP="00B91A7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left w:val="nil"/>
              <w:right w:val="nil"/>
            </w:tcBorders>
            <w:shd w:val="clear" w:color="auto" w:fill="auto"/>
          </w:tcPr>
          <w:p w14:paraId="636FECEF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E17BCB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gridSpan w:val="2"/>
            <w:vMerge/>
            <w:tcBorders>
              <w:left w:val="nil"/>
              <w:right w:val="nil"/>
            </w:tcBorders>
          </w:tcPr>
          <w:p w14:paraId="0056F4F7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23004F85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DF7661A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left w:val="nil"/>
              <w:right w:val="nil"/>
            </w:tcBorders>
          </w:tcPr>
          <w:p w14:paraId="7714D1ED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8" w:type="pct"/>
            <w:vMerge/>
            <w:tcBorders>
              <w:left w:val="nil"/>
              <w:right w:val="nil"/>
            </w:tcBorders>
          </w:tcPr>
          <w:p w14:paraId="74C6732C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6" w:type="pct"/>
            <w:gridSpan w:val="3"/>
            <w:vMerge/>
            <w:tcBorders>
              <w:left w:val="nil"/>
            </w:tcBorders>
          </w:tcPr>
          <w:p w14:paraId="7C3D4568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0191779B" w14:textId="77777777" w:rsidTr="00B33475">
        <w:tc>
          <w:tcPr>
            <w:tcW w:w="813" w:type="pct"/>
            <w:gridSpan w:val="6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777F4F1E" w14:textId="77777777" w:rsidR="0034120A" w:rsidRPr="00F558C4" w:rsidRDefault="0034120A" w:rsidP="009C6F40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2 years</w:t>
            </w:r>
          </w:p>
        </w:tc>
        <w:tc>
          <w:tcPr>
            <w:tcW w:w="1164" w:type="pct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A0B1B8C" w14:textId="77777777" w:rsidR="0034120A" w:rsidRPr="00F558C4" w:rsidRDefault="0034120A" w:rsidP="009C6F40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 years</w:t>
            </w:r>
          </w:p>
        </w:tc>
        <w:tc>
          <w:tcPr>
            <w:tcW w:w="315" w:type="pct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14:paraId="472CA832" w14:textId="77777777" w:rsidR="0034120A" w:rsidRPr="00F558C4" w:rsidRDefault="0034120A" w:rsidP="00B91A75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left w:val="nil"/>
              <w:right w:val="nil"/>
            </w:tcBorders>
            <w:shd w:val="clear" w:color="auto" w:fill="auto"/>
          </w:tcPr>
          <w:p w14:paraId="173D53F1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CA0CDC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gridSpan w:val="2"/>
            <w:vMerge/>
            <w:tcBorders>
              <w:left w:val="nil"/>
              <w:right w:val="nil"/>
            </w:tcBorders>
          </w:tcPr>
          <w:p w14:paraId="305C1243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573572F9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888A41B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left w:val="nil"/>
              <w:right w:val="nil"/>
            </w:tcBorders>
          </w:tcPr>
          <w:p w14:paraId="6D0C7DFE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8" w:type="pct"/>
            <w:vMerge/>
            <w:tcBorders>
              <w:left w:val="nil"/>
              <w:right w:val="nil"/>
            </w:tcBorders>
          </w:tcPr>
          <w:p w14:paraId="134A5F7B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6" w:type="pct"/>
            <w:gridSpan w:val="3"/>
            <w:vMerge/>
            <w:tcBorders>
              <w:left w:val="nil"/>
            </w:tcBorders>
          </w:tcPr>
          <w:p w14:paraId="273D9BDF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6B64CC32" w14:textId="77777777" w:rsidTr="00B33475">
        <w:tc>
          <w:tcPr>
            <w:tcW w:w="813" w:type="pct"/>
            <w:gridSpan w:val="6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44A6349F" w14:textId="77777777" w:rsidR="0034120A" w:rsidRPr="00F558C4" w:rsidRDefault="0034120A" w:rsidP="009C6F40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3 years</w:t>
            </w:r>
          </w:p>
        </w:tc>
        <w:tc>
          <w:tcPr>
            <w:tcW w:w="1164" w:type="pct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73DA443" w14:textId="77777777" w:rsidR="0034120A" w:rsidRPr="00F558C4" w:rsidRDefault="0034120A" w:rsidP="009C6F40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 years</w:t>
            </w:r>
          </w:p>
        </w:tc>
        <w:tc>
          <w:tcPr>
            <w:tcW w:w="315" w:type="pct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14:paraId="52D35DE1" w14:textId="77777777" w:rsidR="0034120A" w:rsidRPr="00F558C4" w:rsidRDefault="0034120A" w:rsidP="00B91A75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left w:val="nil"/>
              <w:right w:val="nil"/>
            </w:tcBorders>
            <w:shd w:val="clear" w:color="auto" w:fill="auto"/>
          </w:tcPr>
          <w:p w14:paraId="11C55BC8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5EAF5E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gridSpan w:val="2"/>
            <w:vMerge/>
            <w:tcBorders>
              <w:left w:val="nil"/>
              <w:right w:val="nil"/>
            </w:tcBorders>
          </w:tcPr>
          <w:p w14:paraId="5A7A8D54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2A8CA3BD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072436D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left w:val="nil"/>
              <w:right w:val="nil"/>
            </w:tcBorders>
          </w:tcPr>
          <w:p w14:paraId="6A91AE85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8" w:type="pct"/>
            <w:vMerge/>
            <w:tcBorders>
              <w:left w:val="nil"/>
              <w:right w:val="nil"/>
            </w:tcBorders>
          </w:tcPr>
          <w:p w14:paraId="71E12351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6" w:type="pct"/>
            <w:gridSpan w:val="3"/>
            <w:vMerge/>
            <w:tcBorders>
              <w:left w:val="nil"/>
            </w:tcBorders>
          </w:tcPr>
          <w:p w14:paraId="6514D60E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7CE23A33" w14:textId="77777777" w:rsidTr="00B33475">
        <w:tc>
          <w:tcPr>
            <w:tcW w:w="813" w:type="pct"/>
            <w:gridSpan w:val="6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14FA96B3" w14:textId="77777777" w:rsidR="0034120A" w:rsidRPr="00F558C4" w:rsidRDefault="0034120A" w:rsidP="009C6F40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4 years</w:t>
            </w:r>
          </w:p>
        </w:tc>
        <w:tc>
          <w:tcPr>
            <w:tcW w:w="1164" w:type="pct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C74004E" w14:textId="77777777" w:rsidR="0034120A" w:rsidRPr="00F558C4" w:rsidRDefault="0034120A" w:rsidP="009C6F40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More than 8 years</w:t>
            </w:r>
          </w:p>
        </w:tc>
        <w:tc>
          <w:tcPr>
            <w:tcW w:w="315" w:type="pct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14:paraId="393CA1C7" w14:textId="77777777" w:rsidR="0034120A" w:rsidRPr="00F558C4" w:rsidRDefault="0034120A" w:rsidP="00B91A75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left w:val="nil"/>
              <w:right w:val="nil"/>
            </w:tcBorders>
            <w:shd w:val="clear" w:color="auto" w:fill="auto"/>
          </w:tcPr>
          <w:p w14:paraId="6617296E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9D4E82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gridSpan w:val="2"/>
            <w:vMerge/>
            <w:tcBorders>
              <w:left w:val="nil"/>
              <w:right w:val="nil"/>
            </w:tcBorders>
          </w:tcPr>
          <w:p w14:paraId="2AD99A22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78FADA12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A8CEEEE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left w:val="nil"/>
              <w:bottom w:val="nil"/>
              <w:right w:val="nil"/>
            </w:tcBorders>
          </w:tcPr>
          <w:p w14:paraId="1BB70D2F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8" w:type="pct"/>
            <w:vMerge/>
            <w:tcBorders>
              <w:left w:val="nil"/>
              <w:bottom w:val="nil"/>
              <w:right w:val="nil"/>
            </w:tcBorders>
          </w:tcPr>
          <w:p w14:paraId="58818D0E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6" w:type="pct"/>
            <w:gridSpan w:val="3"/>
            <w:vMerge/>
            <w:tcBorders>
              <w:left w:val="nil"/>
              <w:bottom w:val="nil"/>
            </w:tcBorders>
          </w:tcPr>
          <w:p w14:paraId="7D0D28C6" w14:textId="77777777" w:rsidR="0034120A" w:rsidRPr="00F558C4" w:rsidRDefault="0034120A" w:rsidP="00CB1422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7CE8C55D" w14:textId="77777777" w:rsidTr="00B33475">
        <w:tc>
          <w:tcPr>
            <w:tcW w:w="813" w:type="pct"/>
            <w:gridSpan w:val="6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DDFA38D" w14:textId="77777777" w:rsidR="0034120A" w:rsidRPr="00F558C4" w:rsidRDefault="0034120A" w:rsidP="009C6F40">
            <w:pPr>
              <w:pStyle w:val="ListParagraph"/>
              <w:numPr>
                <w:ilvl w:val="0"/>
                <w:numId w:val="4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5 years</w:t>
            </w:r>
          </w:p>
        </w:tc>
        <w:tc>
          <w:tcPr>
            <w:tcW w:w="1164" w:type="pct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79216C9" w14:textId="77777777" w:rsidR="0034120A" w:rsidRPr="00F558C4" w:rsidRDefault="0034120A" w:rsidP="009C6F40">
            <w:pPr>
              <w:pStyle w:val="ListParagraph"/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811090" w14:textId="77777777" w:rsidR="0034120A" w:rsidRPr="00F558C4" w:rsidRDefault="0034120A" w:rsidP="00B91A75">
            <w:pPr>
              <w:pStyle w:val="ListParagraph"/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651B3C" w14:textId="77777777" w:rsidR="0034120A" w:rsidRPr="00F558C4" w:rsidRDefault="0034120A" w:rsidP="00CB1422">
            <w:pPr>
              <w:pStyle w:val="ListParagraph"/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D2AC1C" w14:textId="77777777" w:rsidR="0034120A" w:rsidRPr="00F558C4" w:rsidRDefault="0034120A" w:rsidP="00CB1422">
            <w:pPr>
              <w:pStyle w:val="ListParagraph"/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4E216372" w14:textId="77777777" w:rsidR="0034120A" w:rsidRPr="00F558C4" w:rsidRDefault="0034120A" w:rsidP="00CB1422">
            <w:pPr>
              <w:pStyle w:val="ListParagraph"/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1F0EBDF" w14:textId="77777777" w:rsidR="0034120A" w:rsidRPr="00F558C4" w:rsidRDefault="0034120A" w:rsidP="00CB1422">
            <w:pPr>
              <w:pStyle w:val="ListParagraph"/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295B396" w14:textId="77777777" w:rsidR="0034120A" w:rsidRPr="00F558C4" w:rsidRDefault="0034120A" w:rsidP="00CB1422">
            <w:pPr>
              <w:pStyle w:val="ListParagraph"/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1758CA" w14:textId="77777777" w:rsidR="0034120A" w:rsidRPr="00F558C4" w:rsidRDefault="0034120A" w:rsidP="00CB1422">
            <w:pPr>
              <w:pStyle w:val="ListParagraph"/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B5E1F3" w14:textId="77777777" w:rsidR="0034120A" w:rsidRPr="00F558C4" w:rsidRDefault="0034120A" w:rsidP="00CB1422">
            <w:pPr>
              <w:pStyle w:val="ListParagraph"/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6" w:type="pct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72A9F354" w14:textId="77777777" w:rsidR="0034120A" w:rsidRPr="00F558C4" w:rsidRDefault="0034120A" w:rsidP="00CB1422">
            <w:pPr>
              <w:pStyle w:val="ListParagraph"/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031F08C0" w14:textId="77777777" w:rsidTr="00B33475">
        <w:tc>
          <w:tcPr>
            <w:tcW w:w="1977" w:type="pct"/>
            <w:gridSpan w:val="19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08E877B3" w14:textId="77777777" w:rsidR="0034120A" w:rsidRPr="00F558C4" w:rsidRDefault="0034120A" w:rsidP="009C6F40">
            <w:pPr>
              <w:rPr>
                <w:rFonts w:cstheme="minorHAnsi"/>
                <w:b/>
                <w:sz w:val="16"/>
                <w:szCs w:val="16"/>
              </w:rPr>
            </w:pPr>
          </w:p>
          <w:p w14:paraId="5944CBB1" w14:textId="77777777" w:rsidR="0034120A" w:rsidRPr="00F558C4" w:rsidRDefault="0034120A" w:rsidP="009C6F4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2. How much do you like playing cricket?</w:t>
            </w:r>
            <w:r w:rsidRPr="00F558C4">
              <w:rPr>
                <w:rFonts w:cstheme="minorHAnsi"/>
                <w:sz w:val="16"/>
                <w:szCs w:val="16"/>
              </w:rPr>
              <w:t xml:space="preserve"> (please tick </w:t>
            </w:r>
            <w:r w:rsidRPr="00F558C4">
              <w:rPr>
                <w:rFonts w:cstheme="minorHAnsi"/>
                <w:sz w:val="16"/>
                <w:szCs w:val="16"/>
                <w:u w:val="single"/>
              </w:rPr>
              <w:t>one</w:t>
            </w:r>
            <w:r w:rsidRPr="00F558C4">
              <w:rPr>
                <w:rFonts w:cstheme="minorHAnsi"/>
                <w:sz w:val="16"/>
                <w:szCs w:val="16"/>
              </w:rPr>
              <w:t xml:space="preserve"> box only)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4731F2" w14:textId="77777777" w:rsidR="0034120A" w:rsidRPr="00F558C4" w:rsidRDefault="0034120A" w:rsidP="00B91A75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953F94A" w14:textId="77777777" w:rsidR="0034120A" w:rsidRPr="00F558C4" w:rsidRDefault="0034120A" w:rsidP="00B91A75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8F66B3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9639A33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5.7%</w:t>
            </w:r>
          </w:p>
        </w:tc>
        <w:tc>
          <w:tcPr>
            <w:tcW w:w="289" w:type="pct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3D1F60B5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77CDD2D9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65</w:t>
            </w:r>
          </w:p>
        </w:tc>
        <w:tc>
          <w:tcPr>
            <w:tcW w:w="341" w:type="pct"/>
            <w:gridSpan w:val="2"/>
            <w:vMerge w:val="restart"/>
            <w:tcBorders>
              <w:left w:val="nil"/>
              <w:right w:val="nil"/>
            </w:tcBorders>
          </w:tcPr>
          <w:p w14:paraId="2E1EB988" w14:textId="77777777" w:rsidR="0034120A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6BC0630E" w14:textId="77777777" w:rsidR="00B55B2D" w:rsidRPr="00F558C4" w:rsidRDefault="00B55B2D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vMerge w:val="restart"/>
            <w:tcBorders>
              <w:left w:val="nil"/>
              <w:right w:val="single" w:sz="4" w:space="0" w:color="auto"/>
            </w:tcBorders>
          </w:tcPr>
          <w:p w14:paraId="4EA50952" w14:textId="77777777" w:rsidR="0034120A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C6364BC" w14:textId="77777777" w:rsidR="00B55B2D" w:rsidRPr="00F558C4" w:rsidRDefault="00B55B2D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C1C40E2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62F20DF8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3.3%</w:t>
            </w:r>
          </w:p>
        </w:tc>
        <w:tc>
          <w:tcPr>
            <w:tcW w:w="292" w:type="pct"/>
            <w:vMerge w:val="restart"/>
            <w:tcBorders>
              <w:left w:val="nil"/>
              <w:right w:val="nil"/>
            </w:tcBorders>
          </w:tcPr>
          <w:p w14:paraId="7B0EC446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08CA1D4" w14:textId="77777777" w:rsidR="0034120A" w:rsidRPr="00F558C4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 w:rsidRPr="00772FD2">
              <w:rPr>
                <w:rFonts w:cstheme="minorHAnsi"/>
                <w:sz w:val="16"/>
                <w:szCs w:val="16"/>
              </w:rPr>
              <w:t>0.48</w:t>
            </w:r>
          </w:p>
        </w:tc>
        <w:tc>
          <w:tcPr>
            <w:tcW w:w="388" w:type="pct"/>
            <w:vMerge w:val="restart"/>
            <w:tcBorders>
              <w:left w:val="nil"/>
              <w:right w:val="nil"/>
            </w:tcBorders>
          </w:tcPr>
          <w:p w14:paraId="2E28E0D0" w14:textId="77777777" w:rsidR="0034120A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71455823" w14:textId="77777777" w:rsidR="00B55B2D" w:rsidRPr="00F558C4" w:rsidRDefault="00B55B2D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76" w:type="pct"/>
            <w:gridSpan w:val="3"/>
            <w:vMerge w:val="restart"/>
            <w:tcBorders>
              <w:left w:val="nil"/>
            </w:tcBorders>
          </w:tcPr>
          <w:p w14:paraId="0C53347C" w14:textId="77777777" w:rsidR="0034120A" w:rsidRDefault="0034120A" w:rsidP="00CB1422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6F113B5B" w14:textId="77777777" w:rsidR="00B55B2D" w:rsidRPr="00F558C4" w:rsidRDefault="00B55B2D" w:rsidP="00CB1422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</w:tr>
      <w:tr w:rsidR="00A37391" w:rsidRPr="00F558C4" w14:paraId="61494FC8" w14:textId="77777777" w:rsidTr="00B33475">
        <w:tc>
          <w:tcPr>
            <w:tcW w:w="750" w:type="pct"/>
            <w:gridSpan w:val="5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589F566F" w14:textId="77777777" w:rsidR="0034120A" w:rsidRPr="00F558C4" w:rsidRDefault="0034120A" w:rsidP="009C6F40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t’s great fun</w:t>
            </w:r>
          </w:p>
        </w:tc>
        <w:tc>
          <w:tcPr>
            <w:tcW w:w="502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3C3D25D" w14:textId="77777777" w:rsidR="0034120A" w:rsidRPr="00F558C4" w:rsidRDefault="0034120A" w:rsidP="009C6F40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t’s a bit fun</w:t>
            </w:r>
          </w:p>
        </w:tc>
        <w:tc>
          <w:tcPr>
            <w:tcW w:w="725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A6A3C29" w14:textId="77777777" w:rsidR="0034120A" w:rsidRPr="00F558C4" w:rsidRDefault="0034120A" w:rsidP="009C6F40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don’t know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92CCD6" w14:textId="77777777" w:rsidR="0034120A" w:rsidRPr="00F558C4" w:rsidRDefault="0034120A" w:rsidP="00B91A75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C8DC59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BA1B6B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gridSpan w:val="2"/>
            <w:vMerge/>
            <w:tcBorders>
              <w:left w:val="nil"/>
              <w:right w:val="nil"/>
            </w:tcBorders>
          </w:tcPr>
          <w:p w14:paraId="44BAD6F3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4ED50483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D1B066E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left w:val="nil"/>
              <w:right w:val="nil"/>
            </w:tcBorders>
          </w:tcPr>
          <w:p w14:paraId="70D298ED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8" w:type="pct"/>
            <w:vMerge/>
            <w:tcBorders>
              <w:left w:val="nil"/>
              <w:right w:val="nil"/>
            </w:tcBorders>
          </w:tcPr>
          <w:p w14:paraId="5A41BCAC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6" w:type="pct"/>
            <w:gridSpan w:val="3"/>
            <w:vMerge/>
            <w:tcBorders>
              <w:left w:val="nil"/>
            </w:tcBorders>
          </w:tcPr>
          <w:p w14:paraId="26F00700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16D19D9D" w14:textId="77777777" w:rsidTr="00B33475">
        <w:tc>
          <w:tcPr>
            <w:tcW w:w="750" w:type="pct"/>
            <w:gridSpan w:val="5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486A21E" w14:textId="77777777" w:rsidR="0034120A" w:rsidRPr="00F558C4" w:rsidRDefault="0034120A" w:rsidP="009C6F40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t’s not very fun</w:t>
            </w:r>
          </w:p>
        </w:tc>
        <w:tc>
          <w:tcPr>
            <w:tcW w:w="1227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C063968" w14:textId="77777777" w:rsidR="0034120A" w:rsidRPr="00F558C4" w:rsidRDefault="0034120A" w:rsidP="009C6F40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It’s not very fun </w:t>
            </w:r>
            <w:r w:rsidRPr="00F558C4">
              <w:rPr>
                <w:rFonts w:cstheme="minorHAnsi"/>
                <w:noProof/>
                <w:sz w:val="16"/>
                <w:szCs w:val="16"/>
              </w:rPr>
              <w:t>at</w:t>
            </w:r>
            <w:r w:rsidRPr="00F558C4">
              <w:rPr>
                <w:rFonts w:cstheme="minorHAnsi"/>
                <w:sz w:val="16"/>
                <w:szCs w:val="16"/>
              </w:rPr>
              <w:t xml:space="preserve"> all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D522D3" w14:textId="77777777" w:rsidR="0034120A" w:rsidRPr="00F558C4" w:rsidRDefault="0034120A" w:rsidP="00B91A75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A5BC89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3EC356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6BD8A5E9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161DC98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258A449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2DA3621B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8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6FF77AA0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6" w:type="pct"/>
            <w:gridSpan w:val="3"/>
            <w:vMerge/>
            <w:tcBorders>
              <w:left w:val="nil"/>
              <w:bottom w:val="single" w:sz="4" w:space="0" w:color="auto"/>
            </w:tcBorders>
          </w:tcPr>
          <w:p w14:paraId="04283DA5" w14:textId="77777777" w:rsidR="0034120A" w:rsidRPr="00F558C4" w:rsidRDefault="0034120A" w:rsidP="00CB1422">
            <w:pPr>
              <w:pStyle w:val="ListParagraph"/>
              <w:numPr>
                <w:ilvl w:val="0"/>
                <w:numId w:val="5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1A0AABE9" w14:textId="77777777" w:rsidTr="00B33475">
        <w:tc>
          <w:tcPr>
            <w:tcW w:w="1977" w:type="pct"/>
            <w:gridSpan w:val="19"/>
            <w:tcBorders>
              <w:top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02984C22" w14:textId="77777777" w:rsidR="0034120A" w:rsidRPr="00F558C4" w:rsidRDefault="0034120A" w:rsidP="00C96E9B">
            <w:pPr>
              <w:tabs>
                <w:tab w:val="left" w:pos="5152"/>
              </w:tabs>
              <w:rPr>
                <w:rFonts w:cstheme="minorHAnsi"/>
                <w:b/>
                <w:sz w:val="16"/>
                <w:szCs w:val="16"/>
              </w:rPr>
            </w:pPr>
          </w:p>
          <w:p w14:paraId="27AD5B64" w14:textId="77777777" w:rsidR="0034120A" w:rsidRPr="00F558C4" w:rsidRDefault="0034120A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3. Why did you start playing cricket?</w:t>
            </w:r>
            <w:r w:rsidRPr="00F558C4">
              <w:rPr>
                <w:rFonts w:cstheme="minorHAnsi"/>
                <w:sz w:val="16"/>
                <w:szCs w:val="16"/>
              </w:rPr>
              <w:t xml:space="preserve"> (Only tick the </w:t>
            </w:r>
            <w:r w:rsidRPr="00F558C4">
              <w:rPr>
                <w:rFonts w:cstheme="minorHAnsi"/>
                <w:sz w:val="16"/>
                <w:szCs w:val="16"/>
                <w:u w:val="single"/>
              </w:rPr>
              <w:t xml:space="preserve">one </w:t>
            </w:r>
            <w:r w:rsidRPr="00F558C4">
              <w:rPr>
                <w:rFonts w:cstheme="minorHAnsi"/>
                <w:sz w:val="16"/>
                <w:szCs w:val="16"/>
              </w:rPr>
              <w:t xml:space="preserve">box that </w:t>
            </w:r>
            <w:r w:rsidRPr="00F558C4">
              <w:rPr>
                <w:rFonts w:cstheme="minorHAnsi"/>
                <w:noProof/>
                <w:sz w:val="16"/>
                <w:szCs w:val="16"/>
              </w:rPr>
              <w:t>suits</w:t>
            </w:r>
            <w:r w:rsidRPr="00F558C4">
              <w:rPr>
                <w:rFonts w:cstheme="minorHAnsi"/>
                <w:sz w:val="16"/>
                <w:szCs w:val="16"/>
              </w:rPr>
              <w:t xml:space="preserve"> you the most)</w:t>
            </w:r>
            <w:r w:rsidRPr="00F558C4">
              <w:rPr>
                <w:rFonts w:cstheme="minorHAnsi"/>
                <w:sz w:val="16"/>
                <w:szCs w:val="16"/>
              </w:rPr>
              <w:tab/>
            </w:r>
          </w:p>
        </w:tc>
        <w:tc>
          <w:tcPr>
            <w:tcW w:w="315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97D728" w14:textId="77777777" w:rsidR="0034120A" w:rsidRPr="00F558C4" w:rsidRDefault="0034120A" w:rsidP="00B91A75">
            <w:pPr>
              <w:tabs>
                <w:tab w:val="left" w:pos="5152"/>
              </w:tabs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C26037B" w14:textId="77777777" w:rsidR="0034120A" w:rsidRPr="00F558C4" w:rsidRDefault="0034120A" w:rsidP="00B91A75">
            <w:pPr>
              <w:tabs>
                <w:tab w:val="left" w:pos="5152"/>
              </w:tabs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605960" w14:textId="77777777" w:rsidR="0034120A" w:rsidRPr="00F558C4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  <w:p w14:paraId="0051B3F6" w14:textId="77777777" w:rsidR="0034120A" w:rsidRPr="00F558C4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8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71900D" w14:textId="77777777" w:rsidR="0034120A" w:rsidRPr="00F558C4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  <w:p w14:paraId="74B01897" w14:textId="77777777" w:rsidR="0034120A" w:rsidRPr="00F558C4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41" w:type="pct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2AC473A" w14:textId="77777777" w:rsidR="0034120A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  <w:p w14:paraId="463544FA" w14:textId="77777777" w:rsidR="00B55B2D" w:rsidRPr="00F558C4" w:rsidRDefault="00B55B2D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04A3FA8C" w14:textId="77777777" w:rsidR="0034120A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  <w:p w14:paraId="21CF8A87" w14:textId="77777777" w:rsidR="00B55B2D" w:rsidRPr="00F558C4" w:rsidRDefault="00B55B2D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2022354" w14:textId="77777777" w:rsidR="0034120A" w:rsidRPr="00F558C4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  <w:p w14:paraId="17120F88" w14:textId="77777777" w:rsidR="0034120A" w:rsidRPr="00F558C4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6.7%</w:t>
            </w:r>
          </w:p>
        </w:tc>
        <w:tc>
          <w:tcPr>
            <w:tcW w:w="2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EA88DC" w14:textId="77777777" w:rsidR="0034120A" w:rsidRPr="00F558C4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  <w:p w14:paraId="02911919" w14:textId="77777777" w:rsidR="0034120A" w:rsidRPr="00F558C4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4</w:t>
            </w:r>
          </w:p>
        </w:tc>
        <w:tc>
          <w:tcPr>
            <w:tcW w:w="388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137C77E7" w14:textId="77777777" w:rsidR="0034120A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  <w:p w14:paraId="291085A7" w14:textId="77777777" w:rsidR="00B55B2D" w:rsidRPr="00F558C4" w:rsidRDefault="00B55B2D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6" w:type="pct"/>
            <w:gridSpan w:val="3"/>
            <w:vMerge w:val="restart"/>
            <w:tcBorders>
              <w:top w:val="single" w:sz="4" w:space="0" w:color="auto"/>
              <w:left w:val="nil"/>
            </w:tcBorders>
          </w:tcPr>
          <w:p w14:paraId="79E43301" w14:textId="77777777" w:rsidR="0034120A" w:rsidRDefault="0034120A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  <w:p w14:paraId="42859750" w14:textId="77777777" w:rsidR="00B55B2D" w:rsidRPr="00F558C4" w:rsidRDefault="00B55B2D" w:rsidP="00CB1422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457D1171" w14:textId="77777777" w:rsidTr="00B33475">
        <w:tc>
          <w:tcPr>
            <w:tcW w:w="953" w:type="pct"/>
            <w:gridSpan w:val="9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2671C6F0" w14:textId="77777777" w:rsidR="0034120A" w:rsidRPr="00F558C4" w:rsidRDefault="0034120A" w:rsidP="00C96E9B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wanted to play it</w:t>
            </w:r>
          </w:p>
        </w:tc>
        <w:tc>
          <w:tcPr>
            <w:tcW w:w="1024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5E9AEFD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My friends played it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EB1CE5" w14:textId="77777777" w:rsidR="0034120A" w:rsidRPr="00F558C4" w:rsidRDefault="0034120A" w:rsidP="00B91A75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C02FC4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F56358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gridSpan w:val="2"/>
            <w:vMerge/>
            <w:tcBorders>
              <w:left w:val="nil"/>
              <w:right w:val="nil"/>
            </w:tcBorders>
          </w:tcPr>
          <w:p w14:paraId="71F10B98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4756C43F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6B392CE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1213D496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8" w:type="pct"/>
            <w:vMerge/>
            <w:tcBorders>
              <w:left w:val="nil"/>
              <w:right w:val="nil"/>
            </w:tcBorders>
          </w:tcPr>
          <w:p w14:paraId="1DCF399D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6" w:type="pct"/>
            <w:gridSpan w:val="3"/>
            <w:vMerge/>
            <w:tcBorders>
              <w:left w:val="nil"/>
            </w:tcBorders>
          </w:tcPr>
          <w:p w14:paraId="31E1FB93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69BFEA7E" w14:textId="77777777" w:rsidTr="00B33475">
        <w:tc>
          <w:tcPr>
            <w:tcW w:w="953" w:type="pct"/>
            <w:gridSpan w:val="9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6A12EA20" w14:textId="77777777" w:rsidR="0034120A" w:rsidRPr="00F558C4" w:rsidRDefault="0034120A" w:rsidP="00C96E9B">
            <w:pPr>
              <w:pStyle w:val="ListParagraph"/>
              <w:numPr>
                <w:ilvl w:val="0"/>
                <w:numId w:val="6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My parents wanted me to play it</w:t>
            </w:r>
          </w:p>
        </w:tc>
        <w:tc>
          <w:tcPr>
            <w:tcW w:w="1024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ACB1CD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Other reasons. </w:t>
            </w:r>
            <w:r w:rsidRPr="00F558C4">
              <w:rPr>
                <w:rFonts w:cstheme="minorHAnsi"/>
                <w:i/>
                <w:sz w:val="16"/>
                <w:szCs w:val="16"/>
              </w:rPr>
              <w:t>Explain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2E000E" w14:textId="77777777" w:rsidR="0034120A" w:rsidRPr="00F558C4" w:rsidRDefault="0034120A" w:rsidP="00B91A75">
            <w:pPr>
              <w:pStyle w:val="ListParagraph"/>
              <w:numPr>
                <w:ilvl w:val="0"/>
                <w:numId w:val="7"/>
              </w:num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C4F939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99B4E8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gridSpan w:val="2"/>
            <w:vMerge/>
            <w:tcBorders>
              <w:left w:val="nil"/>
              <w:right w:val="nil"/>
            </w:tcBorders>
          </w:tcPr>
          <w:p w14:paraId="1BBE00C6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63307342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4C2A82E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4ABADA8E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8" w:type="pct"/>
            <w:vMerge/>
            <w:tcBorders>
              <w:left w:val="nil"/>
              <w:right w:val="nil"/>
            </w:tcBorders>
          </w:tcPr>
          <w:p w14:paraId="7D5F5E5C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6" w:type="pct"/>
            <w:gridSpan w:val="3"/>
            <w:vMerge/>
            <w:tcBorders>
              <w:left w:val="nil"/>
            </w:tcBorders>
          </w:tcPr>
          <w:p w14:paraId="4EB3FB63" w14:textId="77777777" w:rsidR="0034120A" w:rsidRPr="00F558C4" w:rsidRDefault="0034120A" w:rsidP="00C96E9B">
            <w:pPr>
              <w:pStyle w:val="ListParagraph"/>
              <w:numPr>
                <w:ilvl w:val="0"/>
                <w:numId w:val="7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29834EC3" w14:textId="77777777" w:rsidTr="00B33475">
        <w:tc>
          <w:tcPr>
            <w:tcW w:w="953" w:type="pct"/>
            <w:gridSpan w:val="9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93C256" w14:textId="77777777" w:rsidR="0034120A" w:rsidRPr="00F558C4" w:rsidRDefault="0034120A" w:rsidP="00C96E9B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My mum or dad played it</w:t>
            </w:r>
          </w:p>
        </w:tc>
        <w:tc>
          <w:tcPr>
            <w:tcW w:w="1024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993198E" w14:textId="77777777" w:rsidR="0034120A" w:rsidRPr="00F558C4" w:rsidRDefault="0034120A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486543" w14:textId="77777777" w:rsidR="0034120A" w:rsidRPr="00F558C4" w:rsidRDefault="0034120A" w:rsidP="00B91A75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616B85" w14:textId="77777777" w:rsidR="0034120A" w:rsidRPr="00F558C4" w:rsidRDefault="0034120A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669F4B" w14:textId="77777777" w:rsidR="0034120A" w:rsidRPr="00F558C4" w:rsidRDefault="0034120A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gridSpan w:val="2"/>
            <w:vMerge/>
            <w:tcBorders>
              <w:left w:val="nil"/>
              <w:right w:val="nil"/>
            </w:tcBorders>
          </w:tcPr>
          <w:p w14:paraId="7AF9A8C7" w14:textId="77777777" w:rsidR="0034120A" w:rsidRPr="00F558C4" w:rsidRDefault="0034120A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56CCE4C2" w14:textId="77777777" w:rsidR="0034120A" w:rsidRPr="00F558C4" w:rsidRDefault="0034120A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D70DA18" w14:textId="77777777" w:rsidR="0034120A" w:rsidRPr="00F558C4" w:rsidRDefault="0034120A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3D6B889C" w14:textId="77777777" w:rsidR="0034120A" w:rsidRPr="00F558C4" w:rsidRDefault="0034120A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8" w:type="pct"/>
            <w:vMerge/>
            <w:tcBorders>
              <w:left w:val="nil"/>
              <w:right w:val="nil"/>
            </w:tcBorders>
          </w:tcPr>
          <w:p w14:paraId="6164A3DC" w14:textId="77777777" w:rsidR="0034120A" w:rsidRPr="00F558C4" w:rsidRDefault="0034120A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6" w:type="pct"/>
            <w:gridSpan w:val="3"/>
            <w:vMerge/>
            <w:tcBorders>
              <w:left w:val="nil"/>
            </w:tcBorders>
          </w:tcPr>
          <w:p w14:paraId="6CEF0AEE" w14:textId="77777777" w:rsidR="0034120A" w:rsidRPr="00F558C4" w:rsidRDefault="0034120A" w:rsidP="00C96E9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2B73D2FA" w14:textId="77777777" w:rsidTr="00B33475">
        <w:tc>
          <w:tcPr>
            <w:tcW w:w="953" w:type="pct"/>
            <w:gridSpan w:val="9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D7163E3" w14:textId="77777777" w:rsidR="0034120A" w:rsidRPr="00F558C4" w:rsidRDefault="0034120A" w:rsidP="00C96E9B">
            <w:pPr>
              <w:pStyle w:val="ListParagraph"/>
              <w:numPr>
                <w:ilvl w:val="0"/>
                <w:numId w:val="6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My brother or sister played it</w:t>
            </w:r>
          </w:p>
        </w:tc>
        <w:tc>
          <w:tcPr>
            <w:tcW w:w="1024" w:type="pct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334AE2B" w14:textId="7C1CB9B9" w:rsidR="0034120A" w:rsidRDefault="0034120A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  <w:p w14:paraId="750DD62B" w14:textId="07F12355" w:rsidR="00905289" w:rsidRDefault="00905289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  <w:p w14:paraId="48E517EB" w14:textId="77777777" w:rsidR="00905289" w:rsidRDefault="00905289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  <w:p w14:paraId="7211B528" w14:textId="34BA1E99" w:rsidR="00905289" w:rsidRPr="00F558C4" w:rsidRDefault="00905289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5FBA7D" w14:textId="77777777" w:rsidR="0034120A" w:rsidRPr="00F558C4" w:rsidRDefault="0034120A" w:rsidP="00B91A75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822A18" w14:textId="77777777" w:rsidR="0034120A" w:rsidRPr="00F558C4" w:rsidRDefault="0034120A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95CF01" w14:textId="77777777" w:rsidR="0034120A" w:rsidRPr="00F558C4" w:rsidRDefault="0034120A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613355F8" w14:textId="77777777" w:rsidR="0034120A" w:rsidRPr="00F558C4" w:rsidRDefault="0034120A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975E7A2" w14:textId="77777777" w:rsidR="0034120A" w:rsidRPr="00F558C4" w:rsidRDefault="0034120A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B43F1D8" w14:textId="77777777" w:rsidR="0034120A" w:rsidRPr="00F558C4" w:rsidRDefault="0034120A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48A1A397" w14:textId="77777777" w:rsidR="0034120A" w:rsidRPr="00F558C4" w:rsidRDefault="0034120A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8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7C0DB390" w14:textId="77777777" w:rsidR="0034120A" w:rsidRPr="00F558C4" w:rsidRDefault="0034120A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6" w:type="pct"/>
            <w:gridSpan w:val="3"/>
            <w:vMerge/>
            <w:tcBorders>
              <w:left w:val="nil"/>
              <w:bottom w:val="single" w:sz="4" w:space="0" w:color="auto"/>
            </w:tcBorders>
          </w:tcPr>
          <w:p w14:paraId="34AEA81B" w14:textId="77777777" w:rsidR="0034120A" w:rsidRPr="00F558C4" w:rsidRDefault="0034120A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45CD957C" w14:textId="77777777" w:rsidTr="00B33475">
        <w:tc>
          <w:tcPr>
            <w:tcW w:w="1977" w:type="pct"/>
            <w:gridSpan w:val="19"/>
            <w:tcBorders>
              <w:top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3D3C7122" w14:textId="454854FD" w:rsidR="00B91A75" w:rsidRPr="00F558C4" w:rsidRDefault="00B91A75" w:rsidP="00C96E9B">
            <w:p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lastRenderedPageBreak/>
              <w:t>4. Why do you play cricket?</w:t>
            </w:r>
            <w:r w:rsidRPr="00F558C4">
              <w:rPr>
                <w:rFonts w:cstheme="minorHAnsi"/>
                <w:sz w:val="16"/>
                <w:szCs w:val="16"/>
              </w:rPr>
              <w:t xml:space="preserve"> (</w:t>
            </w:r>
            <w:r w:rsidRPr="00F558C4">
              <w:rPr>
                <w:rFonts w:cstheme="minorHAnsi"/>
                <w:sz w:val="16"/>
                <w:szCs w:val="16"/>
                <w:u w:val="single"/>
              </w:rPr>
              <w:t>More</w:t>
            </w:r>
            <w:r w:rsidRPr="00F558C4">
              <w:rPr>
                <w:rFonts w:cstheme="minorHAnsi"/>
                <w:sz w:val="16"/>
                <w:szCs w:val="16"/>
              </w:rPr>
              <w:t xml:space="preserve"> than one box can be ticked)</w:t>
            </w:r>
          </w:p>
        </w:tc>
        <w:tc>
          <w:tcPr>
            <w:tcW w:w="315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ABDF07" w14:textId="77777777" w:rsidR="00905289" w:rsidRDefault="00905289" w:rsidP="00B91A75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  <w:p w14:paraId="1EAB9DDC" w14:textId="77777777" w:rsidR="00B91A75" w:rsidRPr="00F558C4" w:rsidRDefault="00B91A75" w:rsidP="00B91A75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1311" w:type="pct"/>
            <w:gridSpan w:val="5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4CA3F733" w14:textId="77777777" w:rsidR="00905289" w:rsidRDefault="00905289" w:rsidP="00B44984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  <w:p w14:paraId="319EE679" w14:textId="77777777" w:rsidR="00B91A75" w:rsidRPr="00F558C4" w:rsidRDefault="00B33475" w:rsidP="00B44984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  <w:r w:rsidRPr="00B33475">
              <w:rPr>
                <w:rFonts w:cstheme="minorHAnsi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39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9BCFE6A" w14:textId="77777777" w:rsidR="00905289" w:rsidRDefault="00905289" w:rsidP="00B91A75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</w:p>
          <w:p w14:paraId="69FDB9CB" w14:textId="77777777" w:rsidR="00B91A75" w:rsidRPr="00F558C4" w:rsidRDefault="00B33475" w:rsidP="00B91A75">
            <w:pPr>
              <w:tabs>
                <w:tab w:val="left" w:pos="5152"/>
              </w:tabs>
              <w:jc w:val="center"/>
              <w:rPr>
                <w:rFonts w:cstheme="minorHAnsi"/>
                <w:sz w:val="16"/>
                <w:szCs w:val="16"/>
              </w:rPr>
            </w:pPr>
            <w:r w:rsidRPr="00B33475">
              <w:rPr>
                <w:rFonts w:cstheme="minorHAnsi"/>
                <w:sz w:val="16"/>
                <w:szCs w:val="16"/>
                <w:vertAlign w:val="superscript"/>
              </w:rPr>
              <w:t>b</w:t>
            </w:r>
          </w:p>
        </w:tc>
      </w:tr>
      <w:tr w:rsidR="00A37391" w:rsidRPr="00F558C4" w14:paraId="428B1816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EC8FBC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enjoy playing it</w:t>
            </w:r>
          </w:p>
        </w:tc>
        <w:tc>
          <w:tcPr>
            <w:tcW w:w="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0530965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My friends play it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9C4952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11" w:type="pct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2B5C2A1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7" w:type="pct"/>
            <w:gridSpan w:val="6"/>
            <w:vMerge/>
            <w:tcBorders>
              <w:left w:val="single" w:sz="4" w:space="0" w:color="auto"/>
            </w:tcBorders>
            <w:shd w:val="clear" w:color="auto" w:fill="auto"/>
          </w:tcPr>
          <w:p w14:paraId="51F86D6F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63957F5E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6D27D8E2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don’t like any other sports</w:t>
            </w:r>
          </w:p>
        </w:tc>
        <w:tc>
          <w:tcPr>
            <w:tcW w:w="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CB84E96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am good at it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ABAD54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11" w:type="pct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6254B61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7" w:type="pct"/>
            <w:gridSpan w:val="6"/>
            <w:vMerge/>
            <w:tcBorders>
              <w:left w:val="single" w:sz="4" w:space="0" w:color="auto"/>
            </w:tcBorders>
            <w:shd w:val="clear" w:color="auto" w:fill="auto"/>
          </w:tcPr>
          <w:p w14:paraId="2FC9963D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6F6A8B99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4437D9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t’s the only sport my parents let me play</w:t>
            </w:r>
          </w:p>
        </w:tc>
        <w:tc>
          <w:tcPr>
            <w:tcW w:w="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1F85F4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t’s a safe sport to play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62C0E0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11" w:type="pct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C8E260B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7" w:type="pct"/>
            <w:gridSpan w:val="6"/>
            <w:vMerge/>
            <w:tcBorders>
              <w:left w:val="single" w:sz="4" w:space="0" w:color="auto"/>
            </w:tcBorders>
            <w:shd w:val="clear" w:color="auto" w:fill="auto"/>
          </w:tcPr>
          <w:p w14:paraId="34565794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1CA04156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657A6DAE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Where I play is close to home</w:t>
            </w:r>
          </w:p>
        </w:tc>
        <w:tc>
          <w:tcPr>
            <w:tcW w:w="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4CEAB37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like being part of a team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8B3240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11" w:type="pct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2138FDA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7" w:type="pct"/>
            <w:gridSpan w:val="6"/>
            <w:vMerge/>
            <w:tcBorders>
              <w:left w:val="single" w:sz="4" w:space="0" w:color="auto"/>
            </w:tcBorders>
            <w:shd w:val="clear" w:color="auto" w:fill="auto"/>
          </w:tcPr>
          <w:p w14:paraId="6382666D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54CB1037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F73CA2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Playing it runs in my family</w:t>
            </w:r>
          </w:p>
        </w:tc>
        <w:tc>
          <w:tcPr>
            <w:tcW w:w="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9DDFC21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t’s cheap to play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1E3955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11" w:type="pct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68A4653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7" w:type="pct"/>
            <w:gridSpan w:val="6"/>
            <w:vMerge/>
            <w:tcBorders>
              <w:left w:val="single" w:sz="4" w:space="0" w:color="auto"/>
            </w:tcBorders>
            <w:shd w:val="clear" w:color="auto" w:fill="auto"/>
          </w:tcPr>
          <w:p w14:paraId="71B8ACD3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75DE80CA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0D39E7AC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got hurt playing another sport</w:t>
            </w:r>
          </w:p>
        </w:tc>
        <w:tc>
          <w:tcPr>
            <w:tcW w:w="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1797539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like watching it on TV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92C6FA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11" w:type="pct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8E8324C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7" w:type="pct"/>
            <w:gridSpan w:val="6"/>
            <w:vMerge/>
            <w:tcBorders>
              <w:left w:val="single" w:sz="4" w:space="0" w:color="auto"/>
            </w:tcBorders>
            <w:shd w:val="clear" w:color="auto" w:fill="auto"/>
          </w:tcPr>
          <w:p w14:paraId="3EDE6BE8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42375F6A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73FFB998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want to play for Sri Lanka one day</w:t>
            </w:r>
          </w:p>
        </w:tc>
        <w:tc>
          <w:tcPr>
            <w:tcW w:w="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7FF1EF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like using the gear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711F17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11" w:type="pct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DC270DA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7" w:type="pct"/>
            <w:gridSpan w:val="6"/>
            <w:vMerge/>
            <w:tcBorders>
              <w:left w:val="single" w:sz="4" w:space="0" w:color="auto"/>
            </w:tcBorders>
            <w:shd w:val="clear" w:color="auto" w:fill="auto"/>
          </w:tcPr>
          <w:p w14:paraId="17701737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17E9E0A4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61543574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like playing competitive games</w:t>
            </w:r>
          </w:p>
        </w:tc>
        <w:tc>
          <w:tcPr>
            <w:tcW w:w="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6939C12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really like batting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D76530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11" w:type="pct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D51A5A6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7" w:type="pct"/>
            <w:gridSpan w:val="6"/>
            <w:vMerge/>
            <w:tcBorders>
              <w:left w:val="single" w:sz="4" w:space="0" w:color="auto"/>
            </w:tcBorders>
            <w:shd w:val="clear" w:color="auto" w:fill="auto"/>
          </w:tcPr>
          <w:p w14:paraId="004CA887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3AD1038A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5BC3C2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really like wicket keeping</w:t>
            </w:r>
          </w:p>
        </w:tc>
        <w:tc>
          <w:tcPr>
            <w:tcW w:w="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5719299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really like bowling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11A832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11" w:type="pct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D6E5412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7" w:type="pct"/>
            <w:gridSpan w:val="6"/>
            <w:vMerge/>
            <w:tcBorders>
              <w:left w:val="single" w:sz="4" w:space="0" w:color="auto"/>
            </w:tcBorders>
            <w:shd w:val="clear" w:color="auto" w:fill="auto"/>
          </w:tcPr>
          <w:p w14:paraId="6C9C14A6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2AC7D85E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7F8199E0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really like fielding</w:t>
            </w:r>
          </w:p>
        </w:tc>
        <w:tc>
          <w:tcPr>
            <w:tcW w:w="956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F910ED" w14:textId="77777777" w:rsidR="00B91A75" w:rsidRPr="00F558C4" w:rsidRDefault="00B91A75" w:rsidP="00C96E9B">
            <w:pPr>
              <w:pStyle w:val="ListParagraph"/>
              <w:numPr>
                <w:ilvl w:val="0"/>
                <w:numId w:val="8"/>
              </w:numPr>
              <w:tabs>
                <w:tab w:val="left" w:pos="5152"/>
              </w:tabs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ther reasons. Explain: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0B12F6" w14:textId="77777777" w:rsidR="00B91A75" w:rsidRPr="00F558C4" w:rsidRDefault="00B91A75" w:rsidP="00C96E9B">
            <w:pPr>
              <w:tabs>
                <w:tab w:val="left" w:pos="5152"/>
              </w:tabs>
              <w:ind w:left="36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11" w:type="pct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AE3506A" w14:textId="77777777" w:rsidR="00B91A75" w:rsidRPr="00F558C4" w:rsidRDefault="00B91A75" w:rsidP="00C96E9B">
            <w:pPr>
              <w:tabs>
                <w:tab w:val="left" w:pos="5152"/>
              </w:tabs>
              <w:ind w:left="36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397" w:type="pct"/>
            <w:gridSpan w:val="6"/>
            <w:vMerge/>
            <w:tcBorders>
              <w:left w:val="single" w:sz="4" w:space="0" w:color="auto"/>
            </w:tcBorders>
            <w:shd w:val="clear" w:color="auto" w:fill="auto"/>
          </w:tcPr>
          <w:p w14:paraId="2D90E5AD" w14:textId="77777777" w:rsidR="00B91A75" w:rsidRPr="00F558C4" w:rsidRDefault="00B91A75" w:rsidP="00C96E9B">
            <w:pPr>
              <w:tabs>
                <w:tab w:val="left" w:pos="5152"/>
              </w:tabs>
              <w:ind w:left="360"/>
              <w:rPr>
                <w:rFonts w:cstheme="minorHAnsi"/>
                <w:sz w:val="16"/>
                <w:szCs w:val="16"/>
              </w:rPr>
            </w:pPr>
          </w:p>
        </w:tc>
      </w:tr>
      <w:tr w:rsidR="004E02BB" w:rsidRPr="00F558C4" w14:paraId="492777DF" w14:textId="77777777" w:rsidTr="00B33475">
        <w:tc>
          <w:tcPr>
            <w:tcW w:w="953" w:type="pct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FC462AB" w14:textId="77777777" w:rsidR="00B91A75" w:rsidRPr="00F558C4" w:rsidRDefault="00B91A75" w:rsidP="00C96E9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024" w:type="pct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0A0FC4" w14:textId="77777777" w:rsidR="00B91A75" w:rsidRPr="00F558C4" w:rsidRDefault="00B91A75" w:rsidP="00C96E9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0B9D47" w14:textId="77777777" w:rsidR="00B91A75" w:rsidRPr="00F558C4" w:rsidRDefault="00B91A75" w:rsidP="00C96E9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311" w:type="pct"/>
            <w:gridSpan w:val="5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DAD24" w14:textId="77777777" w:rsidR="00B91A75" w:rsidRPr="00F558C4" w:rsidRDefault="00B91A75" w:rsidP="00C96E9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397" w:type="pct"/>
            <w:gridSpan w:val="6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508440D" w14:textId="77777777" w:rsidR="00B91A75" w:rsidRPr="00F558C4" w:rsidRDefault="00B91A75" w:rsidP="00C96E9B">
            <w:pPr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2A46EA" w:rsidRPr="00F558C4" w14:paraId="176C9D76" w14:textId="77777777" w:rsidTr="002A46EA">
        <w:tc>
          <w:tcPr>
            <w:tcW w:w="4915" w:type="pct"/>
            <w:gridSpan w:val="31"/>
            <w:tcBorders>
              <w:left w:val="nil"/>
              <w:bottom w:val="single" w:sz="4" w:space="0" w:color="auto"/>
              <w:right w:val="nil"/>
            </w:tcBorders>
          </w:tcPr>
          <w:p w14:paraId="0A2E74FD" w14:textId="77777777" w:rsidR="002A46EA" w:rsidRPr="00F558C4" w:rsidRDefault="002A46E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34AD29F" w14:textId="77777777" w:rsidR="002A46EA" w:rsidRPr="00F558C4" w:rsidRDefault="002A46EA" w:rsidP="002A46EA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85" w:type="pct"/>
            <w:tcBorders>
              <w:left w:val="nil"/>
              <w:bottom w:val="single" w:sz="4" w:space="0" w:color="auto"/>
              <w:right w:val="nil"/>
            </w:tcBorders>
          </w:tcPr>
          <w:p w14:paraId="587EE6E4" w14:textId="77777777" w:rsidR="002A46EA" w:rsidRPr="00F558C4" w:rsidRDefault="002A46E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2A46EA" w:rsidRPr="00F558C4" w14:paraId="2E8C8464" w14:textId="77777777" w:rsidTr="002A46EA">
        <w:tc>
          <w:tcPr>
            <w:tcW w:w="5000" w:type="pct"/>
            <w:gridSpan w:val="32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14:paraId="3CE1692C" w14:textId="77777777" w:rsidR="002A46EA" w:rsidRPr="00F558C4" w:rsidRDefault="002A46E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PART B</w:t>
            </w:r>
          </w:p>
        </w:tc>
      </w:tr>
      <w:tr w:rsidR="004E02BB" w:rsidRPr="00F558C4" w14:paraId="2BC78CDB" w14:textId="77777777" w:rsidTr="00B33475">
        <w:tc>
          <w:tcPr>
            <w:tcW w:w="1977" w:type="pct"/>
            <w:gridSpan w:val="19"/>
            <w:vMerge w:val="restart"/>
            <w:tcBorders>
              <w:right w:val="nil"/>
            </w:tcBorders>
            <w:shd w:val="clear" w:color="auto" w:fill="BFBFBF" w:themeFill="background1" w:themeFillShade="BF"/>
          </w:tcPr>
          <w:p w14:paraId="5FBFCE23" w14:textId="77777777" w:rsidR="002A46EA" w:rsidRPr="00F558C4" w:rsidRDefault="002A46EA" w:rsidP="00B4498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 xml:space="preserve">YOUR </w:t>
            </w:r>
            <w:r w:rsidRPr="00F558C4">
              <w:rPr>
                <w:rFonts w:cstheme="minorHAnsi"/>
                <w:b/>
                <w:noProof/>
                <w:sz w:val="16"/>
                <w:szCs w:val="16"/>
              </w:rPr>
              <w:t>SPORT</w:t>
            </w:r>
            <w:r w:rsidRPr="00F558C4">
              <w:rPr>
                <w:rFonts w:cstheme="minorHAnsi"/>
                <w:b/>
                <w:sz w:val="16"/>
                <w:szCs w:val="16"/>
              </w:rPr>
              <w:t xml:space="preserve"> INJURY HISTORY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C53FE70" w14:textId="77777777" w:rsidR="002A46EA" w:rsidRPr="00F558C4" w:rsidRDefault="002A46E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Variable</w:t>
            </w:r>
          </w:p>
          <w:p w14:paraId="1D54F3D8" w14:textId="77777777" w:rsidR="002A46EA" w:rsidRPr="00F558C4" w:rsidRDefault="002A46E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Type</w:t>
            </w:r>
          </w:p>
        </w:tc>
        <w:tc>
          <w:tcPr>
            <w:tcW w:w="1311" w:type="pct"/>
            <w:gridSpan w:val="5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1B612F" w14:textId="77777777" w:rsidR="002A46EA" w:rsidRPr="00F558C4" w:rsidRDefault="002A46E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Sinhala Questionnaire</w:t>
            </w:r>
          </w:p>
        </w:tc>
        <w:tc>
          <w:tcPr>
            <w:tcW w:w="1397" w:type="pct"/>
            <w:gridSpan w:val="6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86C3F5C" w14:textId="77777777" w:rsidR="002A46EA" w:rsidRPr="00F558C4" w:rsidRDefault="002A46E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Tamil Questionnaire</w:t>
            </w:r>
          </w:p>
        </w:tc>
      </w:tr>
      <w:tr w:rsidR="00EF7F12" w:rsidRPr="00F558C4" w14:paraId="0BF51635" w14:textId="77777777" w:rsidTr="00B33475">
        <w:tc>
          <w:tcPr>
            <w:tcW w:w="1977" w:type="pct"/>
            <w:gridSpan w:val="19"/>
            <w:vMerge/>
            <w:tcBorders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21737EA2" w14:textId="77777777" w:rsidR="0034120A" w:rsidRPr="00F558C4" w:rsidRDefault="0034120A" w:rsidP="00C96E9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6CDD4DB" w14:textId="77777777" w:rsidR="0034120A" w:rsidRPr="00F558C4" w:rsidRDefault="0034120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40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16BC4C2" w14:textId="77777777" w:rsidR="0034120A" w:rsidRPr="00F558C4" w:rsidRDefault="0034120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% Agreement</w:t>
            </w:r>
          </w:p>
        </w:tc>
        <w:tc>
          <w:tcPr>
            <w:tcW w:w="291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E67E8DF" w14:textId="77777777" w:rsidR="0034120A" w:rsidRPr="00F558C4" w:rsidRDefault="0034120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Kappa value</w:t>
            </w:r>
          </w:p>
        </w:tc>
        <w:tc>
          <w:tcPr>
            <w:tcW w:w="339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35D74CE" w14:textId="77777777" w:rsidR="0034120A" w:rsidRPr="00F558C4" w:rsidRDefault="002A46E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proofErr w:type="spellStart"/>
            <w:r>
              <w:rPr>
                <w:rFonts w:cstheme="minorHAnsi"/>
                <w:b/>
                <w:sz w:val="16"/>
                <w:szCs w:val="16"/>
              </w:rPr>
              <w:t>Rating</w:t>
            </w:r>
            <w:r w:rsidR="00B33475" w:rsidRPr="00B33475">
              <w:rPr>
                <w:rFonts w:cstheme="minorHAnsi"/>
                <w:b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41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56ADE3" w14:textId="77777777" w:rsidR="0034120A" w:rsidRPr="00F558C4" w:rsidRDefault="002A46E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Action</w:t>
            </w:r>
          </w:p>
        </w:tc>
        <w:tc>
          <w:tcPr>
            <w:tcW w:w="341" w:type="pc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F598B49" w14:textId="77777777" w:rsidR="0034120A" w:rsidRPr="00F558C4" w:rsidRDefault="0034120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% Agreement</w:t>
            </w:r>
          </w:p>
        </w:tc>
        <w:tc>
          <w:tcPr>
            <w:tcW w:w="292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94138FD" w14:textId="77777777" w:rsidR="0034120A" w:rsidRPr="00F558C4" w:rsidRDefault="0034120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Kappa value</w:t>
            </w:r>
          </w:p>
        </w:tc>
        <w:tc>
          <w:tcPr>
            <w:tcW w:w="391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6340C59" w14:textId="77777777" w:rsidR="0034120A" w:rsidRPr="00F558C4" w:rsidRDefault="002A46E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proofErr w:type="spellStart"/>
            <w:r>
              <w:rPr>
                <w:rFonts w:cstheme="minorHAnsi"/>
                <w:b/>
                <w:sz w:val="16"/>
                <w:szCs w:val="16"/>
              </w:rPr>
              <w:t>Rating</w:t>
            </w:r>
            <w:r w:rsidR="00B33475" w:rsidRPr="00B33475">
              <w:rPr>
                <w:rFonts w:cstheme="minorHAnsi"/>
                <w:b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73" w:type="pct"/>
            <w:gridSpan w:val="2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45CAB100" w14:textId="77777777" w:rsidR="0034120A" w:rsidRPr="00F558C4" w:rsidRDefault="002A46E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Action</w:t>
            </w:r>
          </w:p>
        </w:tc>
      </w:tr>
      <w:tr w:rsidR="004E02BB" w:rsidRPr="00F558C4" w14:paraId="535B3EA3" w14:textId="77777777" w:rsidTr="00B33475">
        <w:tc>
          <w:tcPr>
            <w:tcW w:w="1977" w:type="pct"/>
            <w:gridSpan w:val="19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5461B47D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4355F2F5" w14:textId="77777777" w:rsidR="004E02BB" w:rsidRPr="00F558C4" w:rsidRDefault="004E02BB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5. Did you get sore, hurt or injured playing cricket last season?</w:t>
            </w:r>
            <w:r w:rsidRPr="00F558C4">
              <w:rPr>
                <w:rFonts w:cstheme="minorHAnsi"/>
                <w:sz w:val="16"/>
                <w:szCs w:val="16"/>
              </w:rPr>
              <w:t xml:space="preserve"> (please tick)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5668C9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34FEC14F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4AC8D2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C06E0F4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91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3EF0C11D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52D5286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39" w:type="pct"/>
            <w:vMerge w:val="restart"/>
            <w:tcBorders>
              <w:left w:val="nil"/>
              <w:right w:val="nil"/>
            </w:tcBorders>
          </w:tcPr>
          <w:p w14:paraId="26C3A21E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A2F1EA8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vMerge w:val="restart"/>
            <w:tcBorders>
              <w:left w:val="nil"/>
              <w:right w:val="single" w:sz="4" w:space="0" w:color="auto"/>
            </w:tcBorders>
          </w:tcPr>
          <w:p w14:paraId="3CB7F0FE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77A51191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29FEAF4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C054F1C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6.7</w:t>
            </w:r>
          </w:p>
        </w:tc>
        <w:tc>
          <w:tcPr>
            <w:tcW w:w="292" w:type="pct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12B8AF0E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220634F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49</w:t>
            </w:r>
          </w:p>
        </w:tc>
        <w:tc>
          <w:tcPr>
            <w:tcW w:w="391" w:type="pct"/>
            <w:gridSpan w:val="2"/>
            <w:vMerge w:val="restart"/>
            <w:tcBorders>
              <w:left w:val="nil"/>
              <w:right w:val="nil"/>
            </w:tcBorders>
          </w:tcPr>
          <w:p w14:paraId="3F8EA285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DFD9378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73" w:type="pct"/>
            <w:gridSpan w:val="2"/>
            <w:vMerge w:val="restart"/>
            <w:tcBorders>
              <w:left w:val="nil"/>
            </w:tcBorders>
            <w:shd w:val="clear" w:color="auto" w:fill="auto"/>
          </w:tcPr>
          <w:p w14:paraId="640F438D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89F53B6" w14:textId="77777777" w:rsidR="00040EDB" w:rsidRPr="00A37391" w:rsidRDefault="00040ED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</w:tr>
      <w:tr w:rsidR="00790BF1" w:rsidRPr="00F558C4" w14:paraId="789EDED9" w14:textId="77777777" w:rsidTr="00B33475">
        <w:tc>
          <w:tcPr>
            <w:tcW w:w="898" w:type="pct"/>
            <w:gridSpan w:val="7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6E7EE507" w14:textId="77777777" w:rsidR="004E02BB" w:rsidRPr="00F558C4" w:rsidRDefault="004E02BB" w:rsidP="00C96E9B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YES   →   </w:t>
            </w:r>
            <w:r w:rsidRPr="00F558C4">
              <w:rPr>
                <w:rFonts w:cstheme="minorHAnsi"/>
                <w:b/>
                <w:sz w:val="16"/>
                <w:szCs w:val="16"/>
              </w:rPr>
              <w:t>Go to next Question</w:t>
            </w:r>
          </w:p>
        </w:tc>
        <w:tc>
          <w:tcPr>
            <w:tcW w:w="1079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5253A60" w14:textId="77777777" w:rsidR="004E02BB" w:rsidRPr="00F558C4" w:rsidRDefault="004E02BB" w:rsidP="00C96E9B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NO   →   </w:t>
            </w:r>
            <w:r w:rsidRPr="00F558C4">
              <w:rPr>
                <w:rFonts w:cstheme="minorHAnsi"/>
                <w:b/>
                <w:sz w:val="16"/>
                <w:szCs w:val="16"/>
              </w:rPr>
              <w:t>Go to Question 14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3D4007" w14:textId="77777777" w:rsidR="004E02BB" w:rsidRPr="00F558C4" w:rsidRDefault="004E02BB" w:rsidP="00C96E9B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CE2D80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B462FC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right w:val="nil"/>
            </w:tcBorders>
          </w:tcPr>
          <w:p w14:paraId="3B46556F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14484EC8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502FEC3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F449D8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right w:val="nil"/>
            </w:tcBorders>
          </w:tcPr>
          <w:p w14:paraId="0CC1B67E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  <w:shd w:val="clear" w:color="auto" w:fill="auto"/>
          </w:tcPr>
          <w:p w14:paraId="7E82BD23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60A18381" w14:textId="77777777" w:rsidTr="00B33475">
        <w:tc>
          <w:tcPr>
            <w:tcW w:w="898" w:type="pct"/>
            <w:gridSpan w:val="7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01D823D8" w14:textId="77777777" w:rsidR="004E02BB" w:rsidRPr="00F558C4" w:rsidRDefault="004E02BB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79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E3D66E" w14:textId="77777777" w:rsidR="004E02BB" w:rsidRPr="00F558C4" w:rsidRDefault="004E02BB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A6264F" w14:textId="77777777" w:rsidR="004E02BB" w:rsidRPr="00F558C4" w:rsidRDefault="004E02BB" w:rsidP="00C96E9B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188834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2E151F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right w:val="nil"/>
            </w:tcBorders>
          </w:tcPr>
          <w:p w14:paraId="79ED251E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19B5EE74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389AA09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4D0991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right w:val="nil"/>
            </w:tcBorders>
          </w:tcPr>
          <w:p w14:paraId="3D74C18A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  <w:shd w:val="clear" w:color="auto" w:fill="auto"/>
          </w:tcPr>
          <w:p w14:paraId="43319803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4C87E9F5" w14:textId="77777777" w:rsidTr="00B33475">
        <w:tc>
          <w:tcPr>
            <w:tcW w:w="898" w:type="pct"/>
            <w:gridSpan w:val="7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2F3ED297" w14:textId="77777777" w:rsidR="004E02BB" w:rsidRPr="00F558C4" w:rsidRDefault="004E02BB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79" w:type="pct"/>
            <w:gridSpan w:val="12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</w:tcPr>
          <w:p w14:paraId="1821C5D2" w14:textId="77777777" w:rsidR="004E02BB" w:rsidRPr="00F558C4" w:rsidRDefault="004E02BB" w:rsidP="00C96E9B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NO, I didn’t play the last season         </w:t>
            </w:r>
          </w:p>
          <w:p w14:paraId="62AED065" w14:textId="77777777" w:rsidR="004E02BB" w:rsidRPr="00A37391" w:rsidRDefault="004E02BB" w:rsidP="00A37391">
            <w:pPr>
              <w:pStyle w:val="ListParagraph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 →   </w:t>
            </w:r>
            <w:r w:rsidRPr="00F558C4">
              <w:rPr>
                <w:rFonts w:cstheme="minorHAnsi"/>
                <w:b/>
                <w:sz w:val="16"/>
                <w:szCs w:val="16"/>
              </w:rPr>
              <w:t>Go to Question 14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677D9AFD" w14:textId="77777777" w:rsidR="004E02BB" w:rsidRPr="00F558C4" w:rsidRDefault="004E02BB" w:rsidP="00C96E9B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58AFD61E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right w:val="nil"/>
            </w:tcBorders>
          </w:tcPr>
          <w:p w14:paraId="6CB6208D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right w:val="nil"/>
            </w:tcBorders>
          </w:tcPr>
          <w:p w14:paraId="220BB164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35A12005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01563FBB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right w:val="nil"/>
            </w:tcBorders>
          </w:tcPr>
          <w:p w14:paraId="64D7893A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right w:val="nil"/>
            </w:tcBorders>
          </w:tcPr>
          <w:p w14:paraId="3BB85AED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  <w:shd w:val="clear" w:color="auto" w:fill="auto"/>
          </w:tcPr>
          <w:p w14:paraId="2A8507C5" w14:textId="77777777" w:rsidR="004E02BB" w:rsidRPr="00F558C4" w:rsidRDefault="004E02BB" w:rsidP="000E3B16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3FCA80B6" w14:textId="77777777" w:rsidTr="00B33475">
        <w:tc>
          <w:tcPr>
            <w:tcW w:w="1977" w:type="pct"/>
            <w:gridSpan w:val="19"/>
            <w:tcBorders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5272A3B" w14:textId="77777777" w:rsidR="002A46EA" w:rsidRPr="00F558C4" w:rsidRDefault="002A46EA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1A8BE530" w14:textId="77777777" w:rsidR="002A46EA" w:rsidRPr="00F558C4" w:rsidRDefault="002A46EA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YOU MAY HAVE BEEN INJURED MORE THAN ONCE LAST SEASON, BUT FOR THE FOLLOWING QUESTIONS PLEASE THINK OF THE WORST INJURY YOU GOT.</w:t>
            </w:r>
          </w:p>
          <w:p w14:paraId="03E42E6B" w14:textId="77777777" w:rsidR="002A46EA" w:rsidRPr="00F558C4" w:rsidRDefault="002A46EA" w:rsidP="00C96E9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3D57963" w14:textId="77777777" w:rsidR="002A46EA" w:rsidRPr="00F558C4" w:rsidRDefault="002A46EA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F9EC5DA" w14:textId="77777777" w:rsidR="002A46EA" w:rsidRPr="00F558C4" w:rsidRDefault="002A46EA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918EB79" w14:textId="77777777" w:rsidR="002A46EA" w:rsidRPr="00F558C4" w:rsidRDefault="002A46EA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C0E7266" w14:textId="77777777" w:rsidR="002A46EA" w:rsidRPr="00F558C4" w:rsidRDefault="002A46EA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478D0B" w14:textId="77777777" w:rsidR="002A46EA" w:rsidRPr="00F558C4" w:rsidRDefault="002A46EA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0FABE9A" w14:textId="77777777" w:rsidR="002A46EA" w:rsidRPr="00F558C4" w:rsidRDefault="002A46EA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E6F1174" w14:textId="77777777" w:rsidR="002A46EA" w:rsidRPr="00F558C4" w:rsidRDefault="002A46EA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5FD848D" w14:textId="77777777" w:rsidR="002A46EA" w:rsidRPr="00F558C4" w:rsidRDefault="002A46EA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49D30743" w14:textId="77777777" w:rsidR="002A46EA" w:rsidRPr="00F558C4" w:rsidRDefault="002A46EA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E02BB" w:rsidRPr="00F558C4" w14:paraId="1C95F241" w14:textId="77777777" w:rsidTr="00B33475">
        <w:tc>
          <w:tcPr>
            <w:tcW w:w="1977" w:type="pct"/>
            <w:gridSpan w:val="19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56B8AB1F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05899869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6. What were you doing when you got injured playing cricket? (please tick)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A8A6F3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0319719A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27D2B4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CCAE7E2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91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1F2EA530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B83D756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39" w:type="pct"/>
            <w:vMerge w:val="restart"/>
            <w:tcBorders>
              <w:left w:val="nil"/>
              <w:right w:val="nil"/>
            </w:tcBorders>
          </w:tcPr>
          <w:p w14:paraId="6BE8E138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60151F85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vMerge w:val="restart"/>
            <w:tcBorders>
              <w:left w:val="nil"/>
              <w:right w:val="single" w:sz="4" w:space="0" w:color="auto"/>
            </w:tcBorders>
          </w:tcPr>
          <w:p w14:paraId="25672D06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23714C0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623CDDD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769D4F08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92" w:type="pct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0BEDDC26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F234332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91" w:type="pct"/>
            <w:gridSpan w:val="2"/>
            <w:vMerge w:val="restart"/>
            <w:tcBorders>
              <w:left w:val="nil"/>
              <w:right w:val="nil"/>
            </w:tcBorders>
          </w:tcPr>
          <w:p w14:paraId="46D5A124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C93C2F7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vMerge w:val="restart"/>
            <w:tcBorders>
              <w:left w:val="nil"/>
            </w:tcBorders>
          </w:tcPr>
          <w:p w14:paraId="1BAB2BE4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0BF791C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4D031EE3" w14:textId="77777777" w:rsidTr="00B33475">
        <w:tc>
          <w:tcPr>
            <w:tcW w:w="750" w:type="pct"/>
            <w:gridSpan w:val="5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3F7B5B3D" w14:textId="77777777" w:rsidR="004E02BB" w:rsidRPr="00F558C4" w:rsidRDefault="004E02BB" w:rsidP="00C96E9B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Fielding</w:t>
            </w:r>
          </w:p>
        </w:tc>
        <w:tc>
          <w:tcPr>
            <w:tcW w:w="1227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6812C4" w14:textId="77777777" w:rsidR="004E02BB" w:rsidRPr="00F558C4" w:rsidRDefault="004E02BB" w:rsidP="00C96E9B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Catching the ball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A4E0B8" w14:textId="77777777" w:rsidR="004E02BB" w:rsidRPr="00F558C4" w:rsidRDefault="004E02BB" w:rsidP="00C96E9B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14D9B88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547C16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right w:val="nil"/>
            </w:tcBorders>
          </w:tcPr>
          <w:p w14:paraId="79291CFF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394A6E01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76AF081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998464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right w:val="nil"/>
            </w:tcBorders>
          </w:tcPr>
          <w:p w14:paraId="0878D02A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</w:tcPr>
          <w:p w14:paraId="1DD69AF3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73802F5A" w14:textId="77777777" w:rsidTr="00B33475">
        <w:tc>
          <w:tcPr>
            <w:tcW w:w="750" w:type="pct"/>
            <w:gridSpan w:val="5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0BC4D6AA" w14:textId="77777777" w:rsidR="004E02BB" w:rsidRPr="00F558C4" w:rsidRDefault="004E02BB" w:rsidP="00C96E9B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Bowling</w:t>
            </w:r>
          </w:p>
        </w:tc>
        <w:tc>
          <w:tcPr>
            <w:tcW w:w="1227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6BF653" w14:textId="77777777" w:rsidR="004E02BB" w:rsidRPr="00F558C4" w:rsidRDefault="004E02BB" w:rsidP="00C96E9B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Running for the ball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D59B54" w14:textId="77777777" w:rsidR="004E02BB" w:rsidRPr="00F558C4" w:rsidRDefault="004E02BB" w:rsidP="00C96E9B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B4C2CD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A211C8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right w:val="nil"/>
            </w:tcBorders>
          </w:tcPr>
          <w:p w14:paraId="4791014B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20EB79B5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4A8D7F8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71F5F2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right w:val="nil"/>
            </w:tcBorders>
          </w:tcPr>
          <w:p w14:paraId="1AF52F3D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</w:tcPr>
          <w:p w14:paraId="4B220755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5155460A" w14:textId="77777777" w:rsidTr="00B33475">
        <w:tc>
          <w:tcPr>
            <w:tcW w:w="750" w:type="pct"/>
            <w:gridSpan w:val="5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17A589FB" w14:textId="77777777" w:rsidR="004E02BB" w:rsidRPr="00F558C4" w:rsidRDefault="004E02BB" w:rsidP="00C96E9B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Batting</w:t>
            </w:r>
          </w:p>
        </w:tc>
        <w:tc>
          <w:tcPr>
            <w:tcW w:w="1227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4AB2671" w14:textId="77777777" w:rsidR="004E02BB" w:rsidRPr="00F558C4" w:rsidRDefault="004E02BB" w:rsidP="00C96E9B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Other. </w:t>
            </w:r>
            <w:r w:rsidRPr="00F558C4">
              <w:rPr>
                <w:rFonts w:cstheme="minorHAnsi"/>
                <w:i/>
                <w:sz w:val="16"/>
                <w:szCs w:val="16"/>
              </w:rPr>
              <w:t>Explain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EEA918" w14:textId="77777777" w:rsidR="004E02BB" w:rsidRPr="00F558C4" w:rsidRDefault="004E02BB" w:rsidP="00C96E9B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D9FB14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81DD64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right w:val="nil"/>
            </w:tcBorders>
          </w:tcPr>
          <w:p w14:paraId="34174F33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7D462A78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7D840B9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37A7E4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right w:val="nil"/>
            </w:tcBorders>
          </w:tcPr>
          <w:p w14:paraId="08308F87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</w:tcPr>
          <w:p w14:paraId="49FEDC46" w14:textId="77777777" w:rsidR="004E02BB" w:rsidRPr="00F558C4" w:rsidRDefault="004E02BB" w:rsidP="000E3B16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0A802F25" w14:textId="77777777" w:rsidTr="00B33475">
        <w:tc>
          <w:tcPr>
            <w:tcW w:w="750" w:type="pct"/>
            <w:gridSpan w:val="5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4F6CDAF4" w14:textId="77777777" w:rsidR="004E02BB" w:rsidRPr="00F558C4" w:rsidRDefault="004E02BB" w:rsidP="00C96E9B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Wicket keeping</w:t>
            </w:r>
          </w:p>
        </w:tc>
        <w:tc>
          <w:tcPr>
            <w:tcW w:w="1227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E189D02" w14:textId="77777777" w:rsidR="004E02BB" w:rsidRPr="00F558C4" w:rsidRDefault="004E02BB" w:rsidP="00C96E9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4C0B74" w14:textId="77777777" w:rsidR="004E02BB" w:rsidRPr="00F558C4" w:rsidRDefault="004E02BB" w:rsidP="00C96E9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601DAF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5F936B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right w:val="nil"/>
            </w:tcBorders>
          </w:tcPr>
          <w:p w14:paraId="1CA76FB4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5E74FB5E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8DC4114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B986BD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right w:val="nil"/>
            </w:tcBorders>
          </w:tcPr>
          <w:p w14:paraId="1C72DEC6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</w:tcPr>
          <w:p w14:paraId="7DD90ACC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22F9A55A" w14:textId="77777777" w:rsidTr="00B33475">
        <w:tc>
          <w:tcPr>
            <w:tcW w:w="750" w:type="pct"/>
            <w:gridSpan w:val="5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29D5BCE" w14:textId="77777777" w:rsidR="004E02BB" w:rsidRPr="00A37391" w:rsidRDefault="004E02BB" w:rsidP="00A37391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Throwing the ball</w:t>
            </w:r>
          </w:p>
        </w:tc>
        <w:tc>
          <w:tcPr>
            <w:tcW w:w="1227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9D7E4F9" w14:textId="77777777" w:rsidR="004E02BB" w:rsidRPr="00F558C4" w:rsidRDefault="004E02BB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7F71B" w14:textId="77777777" w:rsidR="004E02BB" w:rsidRPr="00F558C4" w:rsidRDefault="004E02BB" w:rsidP="00C96E9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4F87B3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159D0C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35367F9F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6CABB53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A8125D9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95CAFD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0899233E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</w:tcPr>
          <w:p w14:paraId="75E9BCB7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E02BB" w:rsidRPr="00F558C4" w14:paraId="19B07349" w14:textId="77777777" w:rsidTr="00B33475">
        <w:tc>
          <w:tcPr>
            <w:tcW w:w="1977" w:type="pct"/>
            <w:gridSpan w:val="19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5E4944AF" w14:textId="77777777" w:rsidR="00A37391" w:rsidRDefault="00A37391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3BDCE95B" w14:textId="77777777" w:rsidR="004E02BB" w:rsidRPr="00F558C4" w:rsidRDefault="004E02BB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7. Where were you when you got injured?</w:t>
            </w:r>
            <w:r w:rsidRPr="00F558C4">
              <w:rPr>
                <w:rFonts w:cstheme="minorHAnsi"/>
                <w:sz w:val="16"/>
                <w:szCs w:val="16"/>
              </w:rPr>
              <w:t xml:space="preserve"> (please tick)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F12499" w14:textId="77777777" w:rsidR="00A37391" w:rsidRDefault="00A37391" w:rsidP="00C96E9B">
            <w:pPr>
              <w:rPr>
                <w:rFonts w:cstheme="minorHAnsi"/>
                <w:sz w:val="16"/>
                <w:szCs w:val="16"/>
              </w:rPr>
            </w:pPr>
          </w:p>
          <w:p w14:paraId="5215C192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AFDC87" w14:textId="77777777" w:rsidR="00A37391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0ABDC65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91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7C32CEC0" w14:textId="77777777" w:rsidR="00A37391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432A791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39" w:type="pct"/>
            <w:vMerge w:val="restart"/>
            <w:tcBorders>
              <w:left w:val="nil"/>
              <w:right w:val="nil"/>
            </w:tcBorders>
          </w:tcPr>
          <w:p w14:paraId="66533D6A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2680040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vMerge w:val="restart"/>
            <w:tcBorders>
              <w:left w:val="nil"/>
              <w:right w:val="single" w:sz="4" w:space="0" w:color="auto"/>
            </w:tcBorders>
          </w:tcPr>
          <w:p w14:paraId="0ADE4A94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CDFD381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1C1B723" w14:textId="77777777" w:rsidR="00A37391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7F9B60D3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92" w:type="pct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06DE77D1" w14:textId="77777777" w:rsidR="00A37391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FA74C64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91" w:type="pct"/>
            <w:gridSpan w:val="2"/>
            <w:vMerge w:val="restart"/>
            <w:tcBorders>
              <w:left w:val="nil"/>
              <w:right w:val="nil"/>
            </w:tcBorders>
          </w:tcPr>
          <w:p w14:paraId="702A6C65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68D5741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vMerge w:val="restart"/>
            <w:tcBorders>
              <w:left w:val="nil"/>
            </w:tcBorders>
          </w:tcPr>
          <w:p w14:paraId="17591622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FB2CEB2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31AD4B70" w14:textId="77777777" w:rsidTr="00B33475">
        <w:tc>
          <w:tcPr>
            <w:tcW w:w="1013" w:type="pct"/>
            <w:gridSpan w:val="11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21436B39" w14:textId="77777777" w:rsidR="004E02BB" w:rsidRPr="00F558C4" w:rsidRDefault="004E02BB" w:rsidP="00C96E9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Cricket team match (club, academy or school match)</w:t>
            </w:r>
          </w:p>
        </w:tc>
        <w:tc>
          <w:tcPr>
            <w:tcW w:w="964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7529EC" w14:textId="77777777" w:rsidR="004E02BB" w:rsidRPr="00F558C4" w:rsidRDefault="004E02BB" w:rsidP="00C96E9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At school (recess/lunchtime)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D60FC3" w14:textId="77777777" w:rsidR="004E02BB" w:rsidRPr="00F558C4" w:rsidRDefault="004E02BB" w:rsidP="00C96E9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277B30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ADC7FD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right w:val="nil"/>
            </w:tcBorders>
          </w:tcPr>
          <w:p w14:paraId="7CDE0FCB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6E10EB9C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A2BAC19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75E844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right w:val="nil"/>
            </w:tcBorders>
          </w:tcPr>
          <w:p w14:paraId="7E5C407B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</w:tcPr>
          <w:p w14:paraId="3422AF56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762C10C3" w14:textId="77777777" w:rsidTr="00B33475">
        <w:tc>
          <w:tcPr>
            <w:tcW w:w="1013" w:type="pct"/>
            <w:gridSpan w:val="11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6033CF51" w14:textId="77777777" w:rsidR="004E02BB" w:rsidRPr="00F558C4" w:rsidRDefault="004E02BB" w:rsidP="00C96E9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Cricket team training (club, academy or school training)</w:t>
            </w:r>
          </w:p>
        </w:tc>
        <w:tc>
          <w:tcPr>
            <w:tcW w:w="964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EA54924" w14:textId="77777777" w:rsidR="004E02BB" w:rsidRPr="00F558C4" w:rsidRDefault="004E02BB" w:rsidP="00C96E9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Backyard/nets/park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F3C770" w14:textId="77777777" w:rsidR="004E02BB" w:rsidRPr="00F558C4" w:rsidRDefault="004E02BB" w:rsidP="00C96E9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36F9F7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20503F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right w:val="nil"/>
            </w:tcBorders>
          </w:tcPr>
          <w:p w14:paraId="5EB360B8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229258E6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369322A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B66174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right w:val="nil"/>
            </w:tcBorders>
          </w:tcPr>
          <w:p w14:paraId="50C58411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</w:tcPr>
          <w:p w14:paraId="446873B7" w14:textId="77777777" w:rsidR="004E02BB" w:rsidRPr="00F558C4" w:rsidRDefault="004E02BB" w:rsidP="000E3B16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3E10B2AB" w14:textId="77777777" w:rsidTr="00B33475">
        <w:trPr>
          <w:trHeight w:val="300"/>
        </w:trPr>
        <w:tc>
          <w:tcPr>
            <w:tcW w:w="406" w:type="pct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38C0E84" w14:textId="77777777" w:rsidR="004E02BB" w:rsidRPr="00F558C4" w:rsidRDefault="004E02BB" w:rsidP="00C96E9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ther:</w:t>
            </w:r>
          </w:p>
        </w:tc>
        <w:tc>
          <w:tcPr>
            <w:tcW w:w="1571" w:type="pct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F159339" w14:textId="77777777" w:rsidR="004E02BB" w:rsidRPr="00F558C4" w:rsidRDefault="004E02BB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BDF787" w14:textId="77777777" w:rsidR="004E02BB" w:rsidRPr="00F558C4" w:rsidRDefault="004E02BB" w:rsidP="00C96E9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CDDFC5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0E476F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3ED73003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059AFE4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BBDAC45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86C93A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5BE2A124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</w:tcPr>
          <w:p w14:paraId="204CD193" w14:textId="77777777" w:rsidR="004E02BB" w:rsidRPr="00F558C4" w:rsidRDefault="004E02BB" w:rsidP="000E3B16">
            <w:pPr>
              <w:pStyle w:val="ListParagraph"/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44845" w:rsidRPr="00F558C4" w14:paraId="4402E259" w14:textId="77777777" w:rsidTr="00B33475">
        <w:tc>
          <w:tcPr>
            <w:tcW w:w="1977" w:type="pct"/>
            <w:gridSpan w:val="19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21A321CA" w14:textId="77777777" w:rsidR="00A44845" w:rsidRPr="00F558C4" w:rsidRDefault="00A44845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0A5409CB" w14:textId="77777777" w:rsidR="00A44845" w:rsidRPr="00F558C4" w:rsidRDefault="00A44845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8. Did you have to stop playing at the time of the injury?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086831" w14:textId="77777777" w:rsidR="00A44845" w:rsidRPr="00F558C4" w:rsidRDefault="00A44845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3E920986" w14:textId="77777777" w:rsidR="00A44845" w:rsidRPr="00F558C4" w:rsidRDefault="00A44845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843ED6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36B5377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971" w:type="pct"/>
            <w:gridSpan w:val="4"/>
            <w:vMerge w:val="restart"/>
            <w:tcBorders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476DA6CA" w14:textId="77777777" w:rsidR="001A0342" w:rsidRDefault="001A0342" w:rsidP="000E3B16">
            <w:pPr>
              <w:jc w:val="center"/>
              <w:rPr>
                <w:sz w:val="14"/>
                <w:szCs w:val="14"/>
                <w:vertAlign w:val="superscript"/>
              </w:rPr>
            </w:pPr>
          </w:p>
          <w:p w14:paraId="54A473D1" w14:textId="77777777" w:rsidR="00A44845" w:rsidRPr="00F558C4" w:rsidRDefault="001A0342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33475">
              <w:rPr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3FBEA00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24CCA02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3.8%</w:t>
            </w:r>
          </w:p>
        </w:tc>
        <w:tc>
          <w:tcPr>
            <w:tcW w:w="292" w:type="pct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46EE778F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56D71B4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2</w:t>
            </w:r>
          </w:p>
        </w:tc>
        <w:tc>
          <w:tcPr>
            <w:tcW w:w="391" w:type="pct"/>
            <w:gridSpan w:val="2"/>
            <w:vMerge w:val="restart"/>
            <w:tcBorders>
              <w:left w:val="nil"/>
              <w:right w:val="nil"/>
            </w:tcBorders>
          </w:tcPr>
          <w:p w14:paraId="12AFEE8B" w14:textId="77777777" w:rsidR="00A44845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25F1069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vMerge w:val="restart"/>
            <w:tcBorders>
              <w:left w:val="nil"/>
            </w:tcBorders>
          </w:tcPr>
          <w:p w14:paraId="14052B51" w14:textId="77777777" w:rsidR="00A44845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55B8B7C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44845" w:rsidRPr="00F558C4" w14:paraId="7114995B" w14:textId="77777777" w:rsidTr="00B33475">
        <w:tc>
          <w:tcPr>
            <w:tcW w:w="750" w:type="pct"/>
            <w:gridSpan w:val="5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DB2430E" w14:textId="77777777" w:rsidR="00A44845" w:rsidRPr="00F558C4" w:rsidRDefault="00A44845" w:rsidP="00C96E9B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YES</w:t>
            </w:r>
          </w:p>
        </w:tc>
        <w:tc>
          <w:tcPr>
            <w:tcW w:w="1227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AC337F0" w14:textId="77777777" w:rsidR="00A44845" w:rsidRPr="00F558C4" w:rsidRDefault="00A44845" w:rsidP="00C96E9B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</w:t>
            </w:r>
          </w:p>
          <w:p w14:paraId="2E45F9CF" w14:textId="77777777" w:rsidR="00A44845" w:rsidRPr="00F558C4" w:rsidRDefault="00A44845" w:rsidP="00C96E9B">
            <w:pPr>
              <w:pStyle w:val="ListParagraph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8D4B59" w14:textId="77777777" w:rsidR="00A44845" w:rsidRPr="00F558C4" w:rsidRDefault="00A44845" w:rsidP="00C96E9B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90644F" w14:textId="77777777" w:rsidR="00A44845" w:rsidRPr="00F558C4" w:rsidRDefault="00A44845" w:rsidP="000E3B16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1" w:type="pct"/>
            <w:gridSpan w:val="4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64EF68" w14:textId="77777777" w:rsidR="00A44845" w:rsidRPr="00F558C4" w:rsidRDefault="00A44845" w:rsidP="000E3B16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1415847" w14:textId="77777777" w:rsidR="00A44845" w:rsidRPr="00F558C4" w:rsidRDefault="00A44845" w:rsidP="000E3B16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E45A0F" w14:textId="77777777" w:rsidR="00A44845" w:rsidRPr="00F558C4" w:rsidRDefault="00A44845" w:rsidP="000E3B16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4D5FC91E" w14:textId="77777777" w:rsidR="00A44845" w:rsidRPr="00F558C4" w:rsidRDefault="00A44845" w:rsidP="000E3B16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</w:tcPr>
          <w:p w14:paraId="6EB356C4" w14:textId="77777777" w:rsidR="00A44845" w:rsidRPr="00F558C4" w:rsidRDefault="00A44845" w:rsidP="000E3B16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E02BB" w:rsidRPr="00F558C4" w14:paraId="5485DE8F" w14:textId="77777777" w:rsidTr="00B33475">
        <w:tc>
          <w:tcPr>
            <w:tcW w:w="1977" w:type="pct"/>
            <w:gridSpan w:val="19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0CFA7562" w14:textId="77777777" w:rsidR="004E02BB" w:rsidRPr="00F558C4" w:rsidRDefault="004E02BB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lastRenderedPageBreak/>
              <w:t>9. Did you get medical treatment for the injury (e.g. Doctor, coach, physio)?</w:t>
            </w:r>
            <w:r w:rsidRPr="00F558C4">
              <w:rPr>
                <w:rFonts w:cstheme="minorHAnsi"/>
                <w:sz w:val="16"/>
                <w:szCs w:val="16"/>
              </w:rPr>
              <w:t xml:space="preserve"> </w:t>
            </w:r>
            <w:r w:rsidR="00A44845">
              <w:rPr>
                <w:rFonts w:cstheme="minorHAnsi"/>
                <w:sz w:val="16"/>
                <w:szCs w:val="16"/>
              </w:rPr>
              <w:t xml:space="preserve">  </w:t>
            </w:r>
            <w:r w:rsidRPr="00F558C4">
              <w:rPr>
                <w:rFonts w:cstheme="minorHAnsi"/>
                <w:sz w:val="16"/>
                <w:szCs w:val="16"/>
              </w:rPr>
              <w:t>(please tick)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22F4C5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6C5934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91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67D1C71A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39" w:type="pct"/>
            <w:vMerge w:val="restart"/>
            <w:tcBorders>
              <w:left w:val="nil"/>
              <w:right w:val="nil"/>
            </w:tcBorders>
          </w:tcPr>
          <w:p w14:paraId="4B522B3B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vMerge w:val="restart"/>
            <w:tcBorders>
              <w:left w:val="nil"/>
              <w:right w:val="single" w:sz="4" w:space="0" w:color="auto"/>
            </w:tcBorders>
          </w:tcPr>
          <w:p w14:paraId="0DFCCE09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585D7BB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3.8%</w:t>
            </w:r>
          </w:p>
        </w:tc>
        <w:tc>
          <w:tcPr>
            <w:tcW w:w="292" w:type="pct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6BE52D75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9</w:t>
            </w:r>
          </w:p>
        </w:tc>
        <w:tc>
          <w:tcPr>
            <w:tcW w:w="391" w:type="pct"/>
            <w:gridSpan w:val="2"/>
            <w:vMerge w:val="restart"/>
            <w:tcBorders>
              <w:left w:val="nil"/>
              <w:right w:val="nil"/>
            </w:tcBorders>
          </w:tcPr>
          <w:p w14:paraId="77768712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vMerge w:val="restart"/>
            <w:tcBorders>
              <w:left w:val="nil"/>
            </w:tcBorders>
          </w:tcPr>
          <w:p w14:paraId="4899EF80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53801BF7" w14:textId="77777777" w:rsidTr="00B33475">
        <w:tc>
          <w:tcPr>
            <w:tcW w:w="519" w:type="pct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EB804B8" w14:textId="77777777" w:rsidR="004E02BB" w:rsidRPr="00F558C4" w:rsidRDefault="004E02BB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YES</w:t>
            </w:r>
          </w:p>
        </w:tc>
        <w:tc>
          <w:tcPr>
            <w:tcW w:w="442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499C87B" w14:textId="77777777" w:rsidR="004E02BB" w:rsidRPr="00F558C4" w:rsidRDefault="004E02BB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</w:t>
            </w:r>
          </w:p>
        </w:tc>
        <w:tc>
          <w:tcPr>
            <w:tcW w:w="1016" w:type="pct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AACF504" w14:textId="77777777" w:rsidR="004E02BB" w:rsidRPr="00801F29" w:rsidRDefault="004E02BB" w:rsidP="00801F29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T SURE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408E97" w14:textId="77777777" w:rsidR="004E02BB" w:rsidRPr="00F558C4" w:rsidRDefault="004E02BB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AB25AD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D12A20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2A49E405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FBD57D9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DE01D56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D24FAC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044754C0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</w:tcPr>
          <w:p w14:paraId="3F8B065E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E02BB" w:rsidRPr="00F558C4" w14:paraId="101692FF" w14:textId="77777777" w:rsidTr="00B33475">
        <w:tc>
          <w:tcPr>
            <w:tcW w:w="1977" w:type="pct"/>
            <w:gridSpan w:val="19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74BDA812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2AE5B679" w14:textId="77777777" w:rsidR="004E02BB" w:rsidRPr="00F558C4" w:rsidRDefault="004E02BB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 xml:space="preserve">10. Did the injury(s) stop you from playing cricket for any amount of time? </w:t>
            </w:r>
            <w:r w:rsidR="00A44845">
              <w:rPr>
                <w:rFonts w:cstheme="minorHAnsi"/>
                <w:b/>
                <w:sz w:val="16"/>
                <w:szCs w:val="16"/>
              </w:rPr>
              <w:t xml:space="preserve">         </w:t>
            </w:r>
            <w:r w:rsidRPr="00F558C4">
              <w:rPr>
                <w:rFonts w:cstheme="minorHAnsi"/>
                <w:b/>
                <w:sz w:val="16"/>
                <w:szCs w:val="16"/>
              </w:rPr>
              <w:t>(e.g. for a few days or a few weeks</w:t>
            </w:r>
            <w:r w:rsidRPr="00F558C4">
              <w:rPr>
                <w:rFonts w:cstheme="minorHAnsi"/>
                <w:sz w:val="16"/>
                <w:szCs w:val="16"/>
              </w:rPr>
              <w:t>) (please tick)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9960437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1B2C9E08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B7498A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78CE231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2.3%</w:t>
            </w:r>
          </w:p>
        </w:tc>
        <w:tc>
          <w:tcPr>
            <w:tcW w:w="291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62CE27F9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9E061D0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5</w:t>
            </w:r>
          </w:p>
        </w:tc>
        <w:tc>
          <w:tcPr>
            <w:tcW w:w="339" w:type="pct"/>
            <w:vMerge w:val="restart"/>
            <w:tcBorders>
              <w:left w:val="nil"/>
              <w:right w:val="nil"/>
            </w:tcBorders>
          </w:tcPr>
          <w:p w14:paraId="501520AF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593B549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vMerge w:val="restart"/>
            <w:tcBorders>
              <w:left w:val="nil"/>
              <w:right w:val="single" w:sz="4" w:space="0" w:color="auto"/>
            </w:tcBorders>
          </w:tcPr>
          <w:p w14:paraId="1E9E97F3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538045E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10C61BE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30E7677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92" w:type="pct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7CE36ECC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C1E7176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91" w:type="pct"/>
            <w:gridSpan w:val="2"/>
            <w:vMerge w:val="restart"/>
            <w:tcBorders>
              <w:left w:val="nil"/>
              <w:right w:val="nil"/>
            </w:tcBorders>
          </w:tcPr>
          <w:p w14:paraId="76F37E53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76423AC6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vMerge w:val="restart"/>
            <w:tcBorders>
              <w:left w:val="nil"/>
            </w:tcBorders>
          </w:tcPr>
          <w:p w14:paraId="65D5AB40" w14:textId="77777777" w:rsidR="004E02BB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11790B0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73A3A94C" w14:textId="77777777" w:rsidTr="00B33475">
        <w:tc>
          <w:tcPr>
            <w:tcW w:w="519" w:type="pct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D11F90F" w14:textId="77777777" w:rsidR="004E02BB" w:rsidRPr="00F558C4" w:rsidRDefault="004E02BB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YES</w:t>
            </w:r>
          </w:p>
        </w:tc>
        <w:tc>
          <w:tcPr>
            <w:tcW w:w="442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58C85AC" w14:textId="77777777" w:rsidR="004E02BB" w:rsidRPr="00F558C4" w:rsidRDefault="004E02BB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</w:t>
            </w:r>
          </w:p>
        </w:tc>
        <w:tc>
          <w:tcPr>
            <w:tcW w:w="1016" w:type="pct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AF0ED6E" w14:textId="77777777" w:rsidR="004E02BB" w:rsidRPr="00801F29" w:rsidRDefault="004E02BB" w:rsidP="00801F29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T SURE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D1558D" w14:textId="77777777" w:rsidR="004E02BB" w:rsidRPr="00F558C4" w:rsidRDefault="004E02BB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CBCBBA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537FAD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7355F945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448BBB6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5560178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8335F4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27B9B7EB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</w:tcPr>
          <w:p w14:paraId="1AD189E4" w14:textId="77777777" w:rsidR="004E02BB" w:rsidRPr="00F558C4" w:rsidRDefault="004E02BB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E02BB" w:rsidRPr="00F558C4" w14:paraId="168E089F" w14:textId="77777777" w:rsidTr="00B33475">
        <w:tc>
          <w:tcPr>
            <w:tcW w:w="1977" w:type="pct"/>
            <w:gridSpan w:val="19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68A2AEA9" w14:textId="77777777" w:rsidR="004E02BB" w:rsidRPr="00F558C4" w:rsidRDefault="004E02BB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 xml:space="preserve">11. Did the injury(s) stop you from going to school for any amount of time? </w:t>
            </w:r>
            <w:r w:rsidR="00A44845">
              <w:rPr>
                <w:rFonts w:cstheme="minorHAnsi"/>
                <w:b/>
                <w:sz w:val="16"/>
                <w:szCs w:val="16"/>
              </w:rPr>
              <w:t xml:space="preserve">       </w:t>
            </w:r>
            <w:r w:rsidRPr="00F558C4">
              <w:rPr>
                <w:rFonts w:cstheme="minorHAnsi"/>
                <w:b/>
                <w:sz w:val="16"/>
                <w:szCs w:val="16"/>
              </w:rPr>
              <w:t>(e.g. for a few days or a few weeks)</w:t>
            </w:r>
            <w:r w:rsidRPr="00F558C4">
              <w:rPr>
                <w:rFonts w:cstheme="minorHAnsi"/>
                <w:sz w:val="16"/>
                <w:szCs w:val="16"/>
              </w:rPr>
              <w:t xml:space="preserve"> (please tick)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137285" w14:textId="77777777" w:rsidR="004E02BB" w:rsidRPr="00F558C4" w:rsidRDefault="004E02BB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91D2C16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91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2F3124AE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39" w:type="pct"/>
            <w:vMerge w:val="restart"/>
            <w:tcBorders>
              <w:left w:val="nil"/>
              <w:right w:val="nil"/>
            </w:tcBorders>
          </w:tcPr>
          <w:p w14:paraId="0B58F524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vMerge w:val="restart"/>
            <w:tcBorders>
              <w:left w:val="nil"/>
              <w:right w:val="single" w:sz="4" w:space="0" w:color="auto"/>
            </w:tcBorders>
          </w:tcPr>
          <w:p w14:paraId="6EC115F4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0743478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7.5%</w:t>
            </w:r>
          </w:p>
        </w:tc>
        <w:tc>
          <w:tcPr>
            <w:tcW w:w="292" w:type="pct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050D98C5" w14:textId="77777777" w:rsidR="004E02BB" w:rsidRPr="00F558C4" w:rsidRDefault="004E02BB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61</w:t>
            </w:r>
          </w:p>
        </w:tc>
        <w:tc>
          <w:tcPr>
            <w:tcW w:w="391" w:type="pct"/>
            <w:gridSpan w:val="2"/>
            <w:vMerge w:val="restart"/>
            <w:tcBorders>
              <w:left w:val="nil"/>
              <w:right w:val="nil"/>
            </w:tcBorders>
          </w:tcPr>
          <w:p w14:paraId="75AA6161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vMerge w:val="restart"/>
            <w:tcBorders>
              <w:left w:val="nil"/>
            </w:tcBorders>
          </w:tcPr>
          <w:p w14:paraId="2466CB32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62373C84" w14:textId="77777777" w:rsidTr="00B33475">
        <w:tc>
          <w:tcPr>
            <w:tcW w:w="406" w:type="pct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1ED6BDD" w14:textId="77777777" w:rsidR="004E02BB" w:rsidRPr="00F558C4" w:rsidRDefault="004E02BB" w:rsidP="00C96E9B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YES</w:t>
            </w:r>
          </w:p>
        </w:tc>
        <w:tc>
          <w:tcPr>
            <w:tcW w:w="344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C4FEEA6" w14:textId="77777777" w:rsidR="004E02BB" w:rsidRPr="00F558C4" w:rsidRDefault="004E02BB" w:rsidP="00C96E9B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</w:t>
            </w:r>
          </w:p>
        </w:tc>
        <w:tc>
          <w:tcPr>
            <w:tcW w:w="664" w:type="pct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1834FB0" w14:textId="77777777" w:rsidR="004E02BB" w:rsidRPr="00F558C4" w:rsidRDefault="004E02BB" w:rsidP="00C96E9B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NO – </w:t>
            </w:r>
          </w:p>
          <w:p w14:paraId="3594F6AB" w14:textId="77777777" w:rsidR="004E02BB" w:rsidRPr="00F558C4" w:rsidRDefault="004E02BB" w:rsidP="00C96E9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because it happened</w:t>
            </w:r>
          </w:p>
          <w:p w14:paraId="2EC7CEE5" w14:textId="77777777" w:rsidR="004E02BB" w:rsidRPr="00F558C4" w:rsidRDefault="004E02BB" w:rsidP="00C96E9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during school holidays</w:t>
            </w:r>
          </w:p>
        </w:tc>
        <w:tc>
          <w:tcPr>
            <w:tcW w:w="563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258F9B0" w14:textId="77777777" w:rsidR="004E02BB" w:rsidRPr="00F558C4" w:rsidRDefault="004E02BB" w:rsidP="00C96E9B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T SURE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6FAE40" w14:textId="77777777" w:rsidR="004E02BB" w:rsidRPr="00F558C4" w:rsidRDefault="004E02BB" w:rsidP="00C96E9B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7CBADE" w14:textId="77777777" w:rsidR="004E02BB" w:rsidRPr="00F558C4" w:rsidRDefault="004E02BB" w:rsidP="000E3B16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19CCE3" w14:textId="77777777" w:rsidR="004E02BB" w:rsidRPr="00F558C4" w:rsidRDefault="004E02BB" w:rsidP="000E3B16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75D5EC11" w14:textId="77777777" w:rsidR="004E02BB" w:rsidRPr="00F558C4" w:rsidRDefault="004E02BB" w:rsidP="000E3B16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ACE2C95" w14:textId="77777777" w:rsidR="004E02BB" w:rsidRPr="00F558C4" w:rsidRDefault="004E02BB" w:rsidP="000E3B16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29112E4" w14:textId="77777777" w:rsidR="004E02BB" w:rsidRPr="00F558C4" w:rsidRDefault="004E02BB" w:rsidP="000E3B16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8E8899" w14:textId="77777777" w:rsidR="004E02BB" w:rsidRPr="00F558C4" w:rsidRDefault="004E02BB" w:rsidP="000E3B16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411B3245" w14:textId="77777777" w:rsidR="004E02BB" w:rsidRPr="00F558C4" w:rsidRDefault="004E02BB" w:rsidP="000E3B16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</w:tcPr>
          <w:p w14:paraId="4B644EFE" w14:textId="77777777" w:rsidR="004E02BB" w:rsidRPr="00F558C4" w:rsidRDefault="004E02BB" w:rsidP="000E3B16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44845" w:rsidRPr="00F558C4" w14:paraId="6EEF5EFB" w14:textId="77777777" w:rsidTr="00B33475">
        <w:tc>
          <w:tcPr>
            <w:tcW w:w="1977" w:type="pct"/>
            <w:gridSpan w:val="19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7C197069" w14:textId="77777777" w:rsidR="00A44845" w:rsidRPr="00F558C4" w:rsidRDefault="00A44845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76FA71E3" w14:textId="77777777" w:rsidR="00A44845" w:rsidRPr="00F558C4" w:rsidRDefault="00A44845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12. Did getting injured make you think about not playing cricket anymore?</w:t>
            </w:r>
            <w:r w:rsidRPr="00F558C4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 xml:space="preserve">     </w:t>
            </w:r>
            <w:r w:rsidRPr="00F558C4">
              <w:rPr>
                <w:rFonts w:cstheme="minorHAnsi"/>
                <w:sz w:val="16"/>
                <w:szCs w:val="16"/>
              </w:rPr>
              <w:t>(please tick)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F01A83" w14:textId="77777777" w:rsidR="00A44845" w:rsidRPr="00F558C4" w:rsidRDefault="00A44845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1635CF9C" w14:textId="77777777" w:rsidR="00A44845" w:rsidRPr="00F558C4" w:rsidRDefault="00A44845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6A5A1B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700F9942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971" w:type="pct"/>
            <w:gridSpan w:val="4"/>
            <w:vMerge w:val="restart"/>
            <w:tcBorders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21775A33" w14:textId="77777777" w:rsidR="00A44845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7ACC10E5" w14:textId="77777777" w:rsidR="00A44845" w:rsidRPr="00F558C4" w:rsidRDefault="001A0342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33475">
              <w:rPr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1B10E24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07832C1" w14:textId="77777777" w:rsidR="00A44845" w:rsidRPr="00F558C4" w:rsidRDefault="00A44845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3.8%</w:t>
            </w:r>
          </w:p>
        </w:tc>
        <w:tc>
          <w:tcPr>
            <w:tcW w:w="1056" w:type="pct"/>
            <w:gridSpan w:val="5"/>
            <w:vMerge w:val="restart"/>
            <w:tcBorders>
              <w:left w:val="nil"/>
            </w:tcBorders>
            <w:shd w:val="clear" w:color="auto" w:fill="FFFFFF" w:themeFill="background1"/>
          </w:tcPr>
          <w:p w14:paraId="1E3FC805" w14:textId="77777777" w:rsidR="00A44845" w:rsidRDefault="00A44845" w:rsidP="0036660F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FE9313E" w14:textId="77777777" w:rsidR="00A44845" w:rsidRDefault="001A0342" w:rsidP="0036660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33475">
              <w:rPr>
                <w:sz w:val="14"/>
                <w:szCs w:val="14"/>
                <w:vertAlign w:val="superscript"/>
              </w:rPr>
              <w:t>c</w:t>
            </w:r>
            <w:r w:rsidRPr="00B33475">
              <w:rPr>
                <w:rFonts w:cstheme="minorHAnsi"/>
                <w:sz w:val="16"/>
                <w:szCs w:val="16"/>
                <w:vertAlign w:val="superscript"/>
              </w:rPr>
              <w:t xml:space="preserve"> </w:t>
            </w:r>
          </w:p>
          <w:p w14:paraId="0012DE86" w14:textId="77777777" w:rsidR="00A44845" w:rsidRPr="00F558C4" w:rsidRDefault="00A44845" w:rsidP="0036660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44845" w:rsidRPr="00F558C4" w14:paraId="20F49C77" w14:textId="77777777" w:rsidTr="00B33475">
        <w:tc>
          <w:tcPr>
            <w:tcW w:w="519" w:type="pct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01BB064" w14:textId="77777777" w:rsidR="00A44845" w:rsidRPr="00F558C4" w:rsidRDefault="00A44845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YES</w:t>
            </w:r>
          </w:p>
        </w:tc>
        <w:tc>
          <w:tcPr>
            <w:tcW w:w="442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14ADD18" w14:textId="77777777" w:rsidR="00A44845" w:rsidRPr="00F558C4" w:rsidRDefault="00A44845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</w:t>
            </w:r>
          </w:p>
        </w:tc>
        <w:tc>
          <w:tcPr>
            <w:tcW w:w="1016" w:type="pct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F1A561F" w14:textId="7A71DE4F" w:rsidR="00A44845" w:rsidRPr="00565EAC" w:rsidRDefault="00A44845" w:rsidP="00565EAC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T SURE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66DA40" w14:textId="77777777" w:rsidR="00A44845" w:rsidRPr="00F558C4" w:rsidRDefault="00A44845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CF8DCE" w14:textId="77777777" w:rsidR="00A44845" w:rsidRPr="00F558C4" w:rsidRDefault="00A44845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1" w:type="pct"/>
            <w:gridSpan w:val="4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801FC1" w14:textId="77777777" w:rsidR="00A44845" w:rsidRPr="00F558C4" w:rsidRDefault="00A44845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34F1C23" w14:textId="77777777" w:rsidR="00A44845" w:rsidRPr="00F558C4" w:rsidRDefault="00A44845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56" w:type="pct"/>
            <w:gridSpan w:val="5"/>
            <w:vMerge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2CF72935" w14:textId="77777777" w:rsidR="00A44845" w:rsidRPr="00F558C4" w:rsidRDefault="00A44845" w:rsidP="000E3B16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0F6F13F0" w14:textId="77777777" w:rsidTr="00B33475">
        <w:tc>
          <w:tcPr>
            <w:tcW w:w="1977" w:type="pct"/>
            <w:gridSpan w:val="19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63233C46" w14:textId="77777777" w:rsidR="00A37391" w:rsidRPr="00565EAC" w:rsidRDefault="00A37391" w:rsidP="00C96E9B">
            <w:pPr>
              <w:rPr>
                <w:rFonts w:cstheme="minorHAnsi"/>
                <w:b/>
                <w:sz w:val="14"/>
                <w:szCs w:val="14"/>
              </w:rPr>
            </w:pPr>
          </w:p>
          <w:p w14:paraId="59CC285D" w14:textId="77777777" w:rsidR="00A37391" w:rsidRPr="00F558C4" w:rsidRDefault="00A37391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13. Did your parents want you to stop playing cricket because you got injured? (please tick)</w:t>
            </w:r>
          </w:p>
        </w:tc>
        <w:tc>
          <w:tcPr>
            <w:tcW w:w="315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3556F3" w14:textId="77777777" w:rsidR="00A37391" w:rsidRPr="00F558C4" w:rsidRDefault="00A37391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01554F9E" w14:textId="77777777" w:rsidR="00A37391" w:rsidRPr="00F558C4" w:rsidRDefault="00A37391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DC21BC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807121F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91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224F18FD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F7E60B3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39" w:type="pct"/>
            <w:vMerge w:val="restart"/>
            <w:tcBorders>
              <w:left w:val="nil"/>
              <w:right w:val="nil"/>
            </w:tcBorders>
          </w:tcPr>
          <w:p w14:paraId="3E50951C" w14:textId="77777777" w:rsidR="00A37391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4752418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vMerge w:val="restart"/>
            <w:tcBorders>
              <w:left w:val="nil"/>
              <w:right w:val="single" w:sz="4" w:space="0" w:color="auto"/>
            </w:tcBorders>
          </w:tcPr>
          <w:p w14:paraId="0CF68D28" w14:textId="77777777" w:rsidR="00A37391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6991E23D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CA12C88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6E36263C" w14:textId="2B3466AE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7.5%</w:t>
            </w:r>
          </w:p>
        </w:tc>
        <w:tc>
          <w:tcPr>
            <w:tcW w:w="292" w:type="pct"/>
            <w:vMerge w:val="restart"/>
            <w:tcBorders>
              <w:left w:val="nil"/>
              <w:bottom w:val="single" w:sz="4" w:space="0" w:color="auto"/>
              <w:right w:val="nil"/>
            </w:tcBorders>
          </w:tcPr>
          <w:p w14:paraId="2E65BAEB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FC08B3D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45</w:t>
            </w:r>
          </w:p>
        </w:tc>
        <w:tc>
          <w:tcPr>
            <w:tcW w:w="391" w:type="pct"/>
            <w:gridSpan w:val="2"/>
            <w:vMerge w:val="restart"/>
            <w:tcBorders>
              <w:left w:val="nil"/>
              <w:right w:val="nil"/>
            </w:tcBorders>
          </w:tcPr>
          <w:p w14:paraId="68AA49AC" w14:textId="77777777" w:rsidR="00A37391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67D93342" w14:textId="77777777" w:rsidR="00A37391" w:rsidRPr="00F558C4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73" w:type="pct"/>
            <w:gridSpan w:val="2"/>
            <w:vMerge w:val="restart"/>
            <w:tcBorders>
              <w:left w:val="nil"/>
            </w:tcBorders>
          </w:tcPr>
          <w:p w14:paraId="12905AC6" w14:textId="77777777" w:rsidR="00A37391" w:rsidRDefault="00A37391" w:rsidP="000E3B16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6F711B4" w14:textId="77777777" w:rsidR="00A37391" w:rsidRPr="00F558C4" w:rsidRDefault="00A37391" w:rsidP="00040EDB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</w:t>
            </w:r>
            <w:r w:rsidR="00040EDB">
              <w:rPr>
                <w:rFonts w:cstheme="minorHAnsi"/>
                <w:sz w:val="16"/>
                <w:szCs w:val="16"/>
              </w:rPr>
              <w:t>odified</w:t>
            </w:r>
          </w:p>
        </w:tc>
      </w:tr>
      <w:tr w:rsidR="00790BF1" w:rsidRPr="00F558C4" w14:paraId="1156DE9C" w14:textId="77777777" w:rsidTr="00B33475">
        <w:tc>
          <w:tcPr>
            <w:tcW w:w="519" w:type="pct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35CA718" w14:textId="77777777" w:rsidR="00A37391" w:rsidRPr="00F558C4" w:rsidRDefault="00A3739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YES</w:t>
            </w:r>
          </w:p>
        </w:tc>
        <w:tc>
          <w:tcPr>
            <w:tcW w:w="442" w:type="pct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4831372" w14:textId="77777777" w:rsidR="00A37391" w:rsidRPr="00F558C4" w:rsidRDefault="00A3739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</w:t>
            </w:r>
          </w:p>
        </w:tc>
        <w:tc>
          <w:tcPr>
            <w:tcW w:w="1016" w:type="pct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F287DE9" w14:textId="5F3913B5" w:rsidR="00A37391" w:rsidRPr="00565EAC" w:rsidRDefault="00A37391" w:rsidP="00565EAC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T SURE</w:t>
            </w:r>
          </w:p>
        </w:tc>
        <w:tc>
          <w:tcPr>
            <w:tcW w:w="315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733C05" w14:textId="77777777" w:rsidR="00A37391" w:rsidRPr="00F558C4" w:rsidRDefault="00A3739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D266A0" w14:textId="77777777" w:rsidR="00A37391" w:rsidRPr="00F558C4" w:rsidRDefault="00A3739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B80E06" w14:textId="77777777" w:rsidR="00A37391" w:rsidRPr="00F558C4" w:rsidRDefault="00A3739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0BFEC670" w14:textId="77777777" w:rsidR="00A37391" w:rsidRPr="00F558C4" w:rsidRDefault="00A3739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80F6A63" w14:textId="77777777" w:rsidR="00A37391" w:rsidRPr="00F558C4" w:rsidRDefault="00A3739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2713E8B" w14:textId="77777777" w:rsidR="00A37391" w:rsidRPr="00F558C4" w:rsidRDefault="00A3739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792786" w14:textId="77777777" w:rsidR="00A37391" w:rsidRPr="00F558C4" w:rsidRDefault="00A3739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4BEE0F07" w14:textId="77777777" w:rsidR="00A37391" w:rsidRPr="00F558C4" w:rsidRDefault="00A3739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</w:tcPr>
          <w:p w14:paraId="06C36719" w14:textId="77777777" w:rsidR="00A37391" w:rsidRPr="00F558C4" w:rsidRDefault="00A3739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</w:p>
        </w:tc>
      </w:tr>
      <w:tr w:rsidR="00A44845" w:rsidRPr="00F558C4" w14:paraId="0900AA3C" w14:textId="77777777" w:rsidTr="00A44845">
        <w:tc>
          <w:tcPr>
            <w:tcW w:w="5000" w:type="pct"/>
            <w:gridSpan w:val="32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CA6C6CF" w14:textId="77777777" w:rsidR="00A44845" w:rsidRPr="00565EAC" w:rsidRDefault="00A44845" w:rsidP="00A44845">
            <w:pPr>
              <w:rPr>
                <w:rFonts w:cstheme="minorHAnsi"/>
                <w:b/>
                <w:sz w:val="8"/>
                <w:szCs w:val="8"/>
              </w:rPr>
            </w:pPr>
          </w:p>
          <w:p w14:paraId="3525DF9F" w14:textId="77777777" w:rsidR="00A44845" w:rsidRPr="00F558C4" w:rsidRDefault="00A44845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790BF1" w:rsidRPr="00F558C4" w14:paraId="1145BF16" w14:textId="77777777" w:rsidTr="00790BF1">
        <w:tc>
          <w:tcPr>
            <w:tcW w:w="5000" w:type="pct"/>
            <w:gridSpan w:val="32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14:paraId="798F809B" w14:textId="77777777" w:rsidR="00790BF1" w:rsidRPr="00F558C4" w:rsidRDefault="00790BF1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PART C</w:t>
            </w:r>
          </w:p>
        </w:tc>
      </w:tr>
      <w:tr w:rsidR="003601FB" w:rsidRPr="00F558C4" w14:paraId="212D7876" w14:textId="77777777" w:rsidTr="00B33475">
        <w:tc>
          <w:tcPr>
            <w:tcW w:w="2022" w:type="pct"/>
            <w:gridSpan w:val="20"/>
            <w:vMerge w:val="restart"/>
            <w:tcBorders>
              <w:right w:val="nil"/>
            </w:tcBorders>
            <w:shd w:val="clear" w:color="auto" w:fill="BFBFBF" w:themeFill="background1" w:themeFillShade="BF"/>
          </w:tcPr>
          <w:p w14:paraId="3BC05D60" w14:textId="77777777" w:rsidR="003601FB" w:rsidRPr="00F558C4" w:rsidRDefault="003601FB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SAFETY IN CRICKET</w:t>
            </w:r>
          </w:p>
        </w:tc>
        <w:tc>
          <w:tcPr>
            <w:tcW w:w="270" w:type="pct"/>
            <w:vMerge w:val="restart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DCAF00F" w14:textId="77777777" w:rsidR="003601FB" w:rsidRPr="00F558C4" w:rsidRDefault="003601FB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Variable</w:t>
            </w:r>
          </w:p>
          <w:p w14:paraId="4D685487" w14:textId="77777777" w:rsidR="003601FB" w:rsidRPr="00F558C4" w:rsidRDefault="003601FB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Type</w:t>
            </w:r>
          </w:p>
        </w:tc>
        <w:tc>
          <w:tcPr>
            <w:tcW w:w="1311" w:type="pct"/>
            <w:gridSpan w:val="5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7F9A28" w14:textId="77777777" w:rsidR="003601FB" w:rsidRPr="00F558C4" w:rsidRDefault="003601FB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Sinhala Questionnaire</w:t>
            </w:r>
          </w:p>
        </w:tc>
        <w:tc>
          <w:tcPr>
            <w:tcW w:w="1397" w:type="pct"/>
            <w:gridSpan w:val="6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849C593" w14:textId="77777777" w:rsidR="003601FB" w:rsidRPr="00F558C4" w:rsidRDefault="003601FB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Tamil Questionnaire</w:t>
            </w:r>
          </w:p>
        </w:tc>
      </w:tr>
      <w:tr w:rsidR="003601FB" w:rsidRPr="00F558C4" w14:paraId="317E1D4F" w14:textId="77777777" w:rsidTr="00B33475">
        <w:tc>
          <w:tcPr>
            <w:tcW w:w="2022" w:type="pct"/>
            <w:gridSpan w:val="20"/>
            <w:vMerge/>
            <w:tcBorders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68731B76" w14:textId="77777777" w:rsidR="0034120A" w:rsidRPr="00F558C4" w:rsidRDefault="0034120A" w:rsidP="00C96E9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70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2F15A7B" w14:textId="77777777" w:rsidR="0034120A" w:rsidRPr="00F558C4" w:rsidRDefault="0034120A" w:rsidP="00C96E9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40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028E7A5" w14:textId="77777777" w:rsidR="0034120A" w:rsidRPr="00F558C4" w:rsidRDefault="0034120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% Agreement</w:t>
            </w:r>
          </w:p>
        </w:tc>
        <w:tc>
          <w:tcPr>
            <w:tcW w:w="291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C4B58F1" w14:textId="77777777" w:rsidR="0034120A" w:rsidRPr="00F558C4" w:rsidRDefault="0034120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Kappa</w:t>
            </w:r>
            <w:r w:rsidR="00C425A0">
              <w:rPr>
                <w:rFonts w:cstheme="minorHAnsi"/>
                <w:b/>
                <w:sz w:val="16"/>
                <w:szCs w:val="16"/>
              </w:rPr>
              <w:t>*</w:t>
            </w:r>
            <w:r w:rsidRPr="00F558C4">
              <w:rPr>
                <w:rFonts w:cstheme="minorHAnsi"/>
                <w:b/>
                <w:sz w:val="16"/>
                <w:szCs w:val="16"/>
              </w:rPr>
              <w:t xml:space="preserve"> value</w:t>
            </w:r>
          </w:p>
        </w:tc>
        <w:tc>
          <w:tcPr>
            <w:tcW w:w="339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19FF1A3" w14:textId="77777777" w:rsidR="0034120A" w:rsidRPr="00F558C4" w:rsidRDefault="00EF7F12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proofErr w:type="spellStart"/>
            <w:r>
              <w:rPr>
                <w:rFonts w:cstheme="minorHAnsi"/>
                <w:b/>
                <w:sz w:val="16"/>
                <w:szCs w:val="16"/>
              </w:rPr>
              <w:t>Rating</w:t>
            </w:r>
            <w:r w:rsidR="00B33475" w:rsidRPr="00B33475">
              <w:rPr>
                <w:rFonts w:cstheme="minorHAnsi"/>
                <w:b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41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05DD20" w14:textId="77777777" w:rsidR="0034120A" w:rsidRPr="00F558C4" w:rsidRDefault="00EF7F12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Action</w:t>
            </w:r>
          </w:p>
        </w:tc>
        <w:tc>
          <w:tcPr>
            <w:tcW w:w="341" w:type="pc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C00BF1B" w14:textId="77777777" w:rsidR="0034120A" w:rsidRPr="00F558C4" w:rsidRDefault="0034120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% Agreement</w:t>
            </w:r>
          </w:p>
        </w:tc>
        <w:tc>
          <w:tcPr>
            <w:tcW w:w="292" w:type="pct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3B06EA3" w14:textId="77777777" w:rsidR="0034120A" w:rsidRPr="00F558C4" w:rsidRDefault="0034120A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Kappa value</w:t>
            </w:r>
          </w:p>
        </w:tc>
        <w:tc>
          <w:tcPr>
            <w:tcW w:w="391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2914658" w14:textId="77777777" w:rsidR="0034120A" w:rsidRPr="00F558C4" w:rsidRDefault="00EF7F12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proofErr w:type="spellStart"/>
            <w:r>
              <w:rPr>
                <w:rFonts w:cstheme="minorHAnsi"/>
                <w:b/>
                <w:sz w:val="16"/>
                <w:szCs w:val="16"/>
              </w:rPr>
              <w:t>Rating</w:t>
            </w:r>
            <w:r w:rsidR="00B33475" w:rsidRPr="00B33475">
              <w:rPr>
                <w:rFonts w:cstheme="minorHAnsi"/>
                <w:b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373" w:type="pct"/>
            <w:gridSpan w:val="2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7A4483B8" w14:textId="77777777" w:rsidR="0034120A" w:rsidRPr="00F558C4" w:rsidRDefault="00EF7F12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Action</w:t>
            </w:r>
          </w:p>
        </w:tc>
      </w:tr>
      <w:tr w:rsidR="00790BF1" w:rsidRPr="00F558C4" w14:paraId="0423010F" w14:textId="77777777" w:rsidTr="00B33475">
        <w:tc>
          <w:tcPr>
            <w:tcW w:w="2022" w:type="pct"/>
            <w:gridSpan w:val="20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4E373617" w14:textId="77777777" w:rsidR="00790BF1" w:rsidRPr="00565EAC" w:rsidRDefault="00790BF1" w:rsidP="00C96E9B">
            <w:pPr>
              <w:rPr>
                <w:rFonts w:cstheme="minorHAnsi"/>
                <w:b/>
                <w:sz w:val="14"/>
                <w:szCs w:val="14"/>
              </w:rPr>
            </w:pPr>
          </w:p>
          <w:p w14:paraId="3722FAC1" w14:textId="77777777" w:rsidR="00790BF1" w:rsidRPr="00F558C4" w:rsidRDefault="00790BF1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14. Do you think you can get injured playing some sports</w:t>
            </w:r>
          </w:p>
        </w:tc>
        <w:tc>
          <w:tcPr>
            <w:tcW w:w="270" w:type="pct"/>
            <w:vMerge w:val="restart"/>
            <w:tcBorders>
              <w:left w:val="nil"/>
              <w:right w:val="nil"/>
            </w:tcBorders>
            <w:shd w:val="clear" w:color="auto" w:fill="FFFFFF" w:themeFill="background1"/>
          </w:tcPr>
          <w:p w14:paraId="53FA9541" w14:textId="77777777" w:rsidR="00790BF1" w:rsidRPr="00F558C4" w:rsidRDefault="00790BF1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F3CC1F8" w14:textId="77777777" w:rsidR="00790BF1" w:rsidRPr="00F558C4" w:rsidRDefault="00790BF1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8EA1B63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78298C10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1.3%</w:t>
            </w:r>
          </w:p>
        </w:tc>
        <w:tc>
          <w:tcPr>
            <w:tcW w:w="291" w:type="pct"/>
            <w:gridSpan w:val="2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EF3F9D" w14:textId="77777777" w:rsidR="00790BF1" w:rsidRPr="00F558C4" w:rsidRDefault="00790BF1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1686957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6</w:t>
            </w:r>
          </w:p>
        </w:tc>
        <w:tc>
          <w:tcPr>
            <w:tcW w:w="339" w:type="pct"/>
            <w:vMerge w:val="restart"/>
            <w:tcBorders>
              <w:left w:val="nil"/>
              <w:right w:val="nil"/>
            </w:tcBorders>
          </w:tcPr>
          <w:p w14:paraId="0D9DF976" w14:textId="77777777" w:rsidR="00790BF1" w:rsidRDefault="00790BF1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0077E8F5" w14:textId="77777777" w:rsidR="00790BF1" w:rsidRPr="00F558C4" w:rsidRDefault="00790BF1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vMerge w:val="restart"/>
            <w:tcBorders>
              <w:left w:val="nil"/>
              <w:right w:val="single" w:sz="4" w:space="0" w:color="auto"/>
            </w:tcBorders>
          </w:tcPr>
          <w:p w14:paraId="13309E41" w14:textId="77777777" w:rsidR="00790BF1" w:rsidRDefault="00790BF1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B33CD46" w14:textId="77777777" w:rsidR="00653F68" w:rsidRPr="00F558C4" w:rsidRDefault="00653F68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D56DB79" w14:textId="77777777" w:rsidR="00790BF1" w:rsidRPr="00F558C4" w:rsidRDefault="00790BF1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82E7571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3.3%</w:t>
            </w:r>
          </w:p>
        </w:tc>
        <w:tc>
          <w:tcPr>
            <w:tcW w:w="292" w:type="pct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5C4AA4" w14:textId="77777777" w:rsidR="00790BF1" w:rsidRPr="00F558C4" w:rsidRDefault="00790BF1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04A84036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4</w:t>
            </w:r>
          </w:p>
        </w:tc>
        <w:tc>
          <w:tcPr>
            <w:tcW w:w="391" w:type="pct"/>
            <w:gridSpan w:val="2"/>
            <w:vMerge w:val="restart"/>
            <w:tcBorders>
              <w:left w:val="nil"/>
              <w:right w:val="nil"/>
            </w:tcBorders>
          </w:tcPr>
          <w:p w14:paraId="45B407CC" w14:textId="77777777" w:rsidR="00790BF1" w:rsidRDefault="00790BF1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69BEF15" w14:textId="77777777" w:rsidR="00653F68" w:rsidRPr="00F558C4" w:rsidRDefault="00653F68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vMerge w:val="restart"/>
            <w:tcBorders>
              <w:left w:val="nil"/>
            </w:tcBorders>
          </w:tcPr>
          <w:p w14:paraId="472FC787" w14:textId="77777777" w:rsidR="00790BF1" w:rsidRDefault="00790BF1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0F066A27" w14:textId="77777777" w:rsidR="00653F68" w:rsidRPr="00F558C4" w:rsidRDefault="00653F68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41A3D1E8" w14:textId="77777777" w:rsidTr="00B33475">
        <w:tc>
          <w:tcPr>
            <w:tcW w:w="632" w:type="pct"/>
            <w:gridSpan w:val="4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DEC5A57" w14:textId="77777777" w:rsidR="00790BF1" w:rsidRPr="00F558C4" w:rsidRDefault="00790BF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YES</w:t>
            </w:r>
          </w:p>
        </w:tc>
        <w:tc>
          <w:tcPr>
            <w:tcW w:w="633" w:type="pct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F5296CA" w14:textId="77777777" w:rsidR="00790BF1" w:rsidRPr="00F558C4" w:rsidRDefault="00790BF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</w:t>
            </w:r>
          </w:p>
        </w:tc>
        <w:tc>
          <w:tcPr>
            <w:tcW w:w="757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E6FC5C3" w14:textId="77777777" w:rsidR="00790BF1" w:rsidRPr="00F558C4" w:rsidRDefault="00790BF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T SURE</w:t>
            </w:r>
          </w:p>
        </w:tc>
        <w:tc>
          <w:tcPr>
            <w:tcW w:w="270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1027F6A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7DEDA7B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705369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7F3CBBDB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7FFC32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9EEC674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3FF95A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394DC7CA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</w:tcPr>
          <w:p w14:paraId="77F65EE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117625DB" w14:textId="77777777" w:rsidTr="00B33475">
        <w:tc>
          <w:tcPr>
            <w:tcW w:w="2022" w:type="pct"/>
            <w:gridSpan w:val="20"/>
            <w:tcBorders>
              <w:top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44B89336" w14:textId="77777777" w:rsidR="00790BF1" w:rsidRPr="00565EAC" w:rsidRDefault="00790BF1" w:rsidP="00C96E9B">
            <w:pPr>
              <w:rPr>
                <w:rFonts w:cstheme="minorHAnsi"/>
                <w:b/>
                <w:sz w:val="14"/>
                <w:szCs w:val="14"/>
              </w:rPr>
            </w:pPr>
          </w:p>
          <w:p w14:paraId="77F467F7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15. How much chance of getting injured do you think you have when playing cricket?</w:t>
            </w:r>
          </w:p>
        </w:tc>
        <w:tc>
          <w:tcPr>
            <w:tcW w:w="27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6455767" w14:textId="77777777" w:rsidR="00790BF1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D37012E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23517CE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  <w:p w14:paraId="69DF085C" w14:textId="77777777" w:rsidR="00790BF1" w:rsidRPr="00F558C4" w:rsidRDefault="00790BF1" w:rsidP="00040ED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9.2%</w:t>
            </w:r>
          </w:p>
        </w:tc>
        <w:tc>
          <w:tcPr>
            <w:tcW w:w="291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50990D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B0C433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45</w:t>
            </w:r>
          </w:p>
        </w:tc>
        <w:tc>
          <w:tcPr>
            <w:tcW w:w="339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107B775D" w14:textId="77777777" w:rsidR="00790BF1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  <w:p w14:paraId="6B9EF137" w14:textId="77777777" w:rsidR="00B11261" w:rsidRPr="00F558C4" w:rsidRDefault="00B11261" w:rsidP="00B11261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4B98C14B" w14:textId="77777777" w:rsidR="00790BF1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  <w:p w14:paraId="3E3C2CE4" w14:textId="77777777" w:rsidR="0040305F" w:rsidRPr="00F558C4" w:rsidRDefault="0040305F" w:rsidP="0040305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 Modified</w:t>
            </w: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5930E15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  <w:p w14:paraId="158FFAA6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6.7%</w:t>
            </w:r>
          </w:p>
        </w:tc>
        <w:tc>
          <w:tcPr>
            <w:tcW w:w="2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8F5C90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9DEEB3C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7</w:t>
            </w:r>
          </w:p>
        </w:tc>
        <w:tc>
          <w:tcPr>
            <w:tcW w:w="391" w:type="pct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07F33E5B" w14:textId="77777777" w:rsidR="00790BF1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9ABEF92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vMerge w:val="restart"/>
            <w:tcBorders>
              <w:top w:val="single" w:sz="4" w:space="0" w:color="auto"/>
              <w:left w:val="nil"/>
            </w:tcBorders>
          </w:tcPr>
          <w:p w14:paraId="74126497" w14:textId="77777777" w:rsidR="00790BF1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0A9E9AC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0F154CF0" w14:textId="77777777" w:rsidTr="00B33475">
        <w:tc>
          <w:tcPr>
            <w:tcW w:w="479" w:type="pct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C970924" w14:textId="77777777" w:rsidR="00790BF1" w:rsidRPr="00F558C4" w:rsidRDefault="00790BF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 chance</w:t>
            </w:r>
          </w:p>
        </w:tc>
        <w:tc>
          <w:tcPr>
            <w:tcW w:w="471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9469377" w14:textId="77777777" w:rsidR="00790BF1" w:rsidRPr="00F558C4" w:rsidRDefault="00790BF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A small chance</w:t>
            </w:r>
          </w:p>
        </w:tc>
        <w:tc>
          <w:tcPr>
            <w:tcW w:w="504" w:type="pct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3941552" w14:textId="77777777" w:rsidR="00790BF1" w:rsidRPr="00F558C4" w:rsidRDefault="00790BF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A high Chance</w:t>
            </w:r>
          </w:p>
        </w:tc>
        <w:tc>
          <w:tcPr>
            <w:tcW w:w="568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302C381" w14:textId="77777777" w:rsidR="00790BF1" w:rsidRPr="00F558C4" w:rsidRDefault="00790BF1" w:rsidP="00C96E9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t sure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C13081A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12A97EC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1327B5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1BE6FEAF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7C52E55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28F338B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B92BF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6CD8A614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</w:tcPr>
          <w:p w14:paraId="4E683710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4288C3E7" w14:textId="77777777" w:rsidTr="00B33475">
        <w:tc>
          <w:tcPr>
            <w:tcW w:w="2022" w:type="pct"/>
            <w:gridSpan w:val="20"/>
            <w:tcBorders>
              <w:top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3F354AC9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16. How much chance do you think a person has of getting hurt/injured doing the activities listed below?</w:t>
            </w:r>
            <w:r w:rsidRPr="00F558C4">
              <w:rPr>
                <w:rFonts w:cstheme="minorHAnsi"/>
                <w:sz w:val="16"/>
                <w:szCs w:val="16"/>
              </w:rPr>
              <w:t xml:space="preserve"> (Please tick </w:t>
            </w:r>
            <w:r w:rsidRPr="00F558C4">
              <w:rPr>
                <w:rFonts w:cstheme="minorHAnsi"/>
                <w:sz w:val="16"/>
                <w:szCs w:val="16"/>
                <w:u w:val="single"/>
              </w:rPr>
              <w:t>one</w:t>
            </w:r>
            <w:r w:rsidRPr="00F558C4">
              <w:rPr>
                <w:rFonts w:cstheme="minorHAnsi"/>
                <w:sz w:val="16"/>
                <w:szCs w:val="16"/>
              </w:rPr>
              <w:t xml:space="preserve"> box for each activity)</w:t>
            </w:r>
          </w:p>
        </w:tc>
        <w:tc>
          <w:tcPr>
            <w:tcW w:w="27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A82D250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7CB4A57" w14:textId="77777777" w:rsidR="00790BF1" w:rsidRPr="00F558C4" w:rsidRDefault="00790BF1" w:rsidP="00040EDB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CEFA813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</w:tcPr>
          <w:p w14:paraId="310FAAC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117983E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138575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97B9620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</w:tcPr>
          <w:p w14:paraId="053B0439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 w:val="restart"/>
            <w:tcBorders>
              <w:top w:val="single" w:sz="4" w:space="0" w:color="auto"/>
              <w:left w:val="nil"/>
            </w:tcBorders>
            <w:shd w:val="clear" w:color="auto" w:fill="F2F2F2" w:themeFill="background1" w:themeFillShade="F2"/>
          </w:tcPr>
          <w:p w14:paraId="441DB3D5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3601FB" w:rsidRPr="00F558C4" w14:paraId="31C98038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13D04060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74252FB" w14:textId="77777777" w:rsidR="00790BF1" w:rsidRPr="00F558C4" w:rsidRDefault="00790BF1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No chance</w:t>
            </w:r>
          </w:p>
        </w:tc>
        <w:tc>
          <w:tcPr>
            <w:tcW w:w="26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6763231" w14:textId="77777777" w:rsidR="00790BF1" w:rsidRPr="00F558C4" w:rsidRDefault="00790BF1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A small chan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F702E74" w14:textId="77777777" w:rsidR="00790BF1" w:rsidRPr="00F558C4" w:rsidRDefault="00790BF1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A high chance</w:t>
            </w:r>
          </w:p>
        </w:tc>
        <w:tc>
          <w:tcPr>
            <w:tcW w:w="2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DB3223D" w14:textId="77777777" w:rsidR="00790BF1" w:rsidRPr="00F558C4" w:rsidRDefault="00790BF1" w:rsidP="00C96E9B">
            <w:pPr>
              <w:ind w:left="142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Don’t know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C3528A5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E651B69" w14:textId="77777777" w:rsidR="00790BF1" w:rsidRPr="00F558C4" w:rsidRDefault="00790BF1" w:rsidP="00040EDB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7D939F9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391F374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135757E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0AE94023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14E3EA1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1C57E02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307FCC33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5674A8D3" w14:textId="77777777" w:rsidTr="00B33475">
        <w:tc>
          <w:tcPr>
            <w:tcW w:w="1021" w:type="pct"/>
            <w:gridSpan w:val="12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A48A6F5" w14:textId="77777777" w:rsidR="0034120A" w:rsidRPr="00F558C4" w:rsidRDefault="0034120A" w:rsidP="00C96E9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Cycling</w:t>
            </w:r>
          </w:p>
        </w:tc>
        <w:tc>
          <w:tcPr>
            <w:tcW w:w="24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039CAD6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42758AB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4818BBD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8DA8FA1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3C4CF49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050D50D" w14:textId="77777777" w:rsidR="0034120A" w:rsidRPr="00F558C4" w:rsidRDefault="0034120A" w:rsidP="00040ED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3.3%</w:t>
            </w:r>
          </w:p>
        </w:tc>
        <w:tc>
          <w:tcPr>
            <w:tcW w:w="29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0A09AC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0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21DCEE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258FB2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606759C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3.3%</w:t>
            </w:r>
          </w:p>
        </w:tc>
        <w:tc>
          <w:tcPr>
            <w:tcW w:w="2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DAA243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1</w:t>
            </w:r>
          </w:p>
        </w:tc>
        <w:tc>
          <w:tcPr>
            <w:tcW w:w="39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8FADD9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nil"/>
              <w:left w:val="nil"/>
              <w:bottom w:val="single" w:sz="4" w:space="0" w:color="auto"/>
            </w:tcBorders>
          </w:tcPr>
          <w:p w14:paraId="090D1894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39A22EAE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47D964B" w14:textId="77777777" w:rsidR="0034120A" w:rsidRPr="00F558C4" w:rsidRDefault="0034120A" w:rsidP="00C96E9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Basketball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0FBADCF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247D3FE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89C5912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111B7F2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FCA966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9F9D9CA" w14:textId="77777777" w:rsidR="0034120A" w:rsidRPr="00F558C4" w:rsidRDefault="0034120A" w:rsidP="00040ED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7.5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2526CD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4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4E493D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5C5692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071E0DD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6.7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CC5ADB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3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C6808B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F3E0712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1AA8F5DB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DE5ADD8" w14:textId="77777777" w:rsidR="0034120A" w:rsidRDefault="0034120A" w:rsidP="00C96E9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Soccer</w:t>
            </w:r>
          </w:p>
          <w:p w14:paraId="0F4AE8C6" w14:textId="77777777" w:rsidR="003601FB" w:rsidRPr="00F558C4" w:rsidRDefault="003601FB" w:rsidP="00C96E9B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7D0BB56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DAFB00E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801CC72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80D1692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9279AC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F68D565" w14:textId="77777777" w:rsidR="0034120A" w:rsidRPr="00F558C4" w:rsidRDefault="0034120A" w:rsidP="00040ED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7.5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CF8A7C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3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00AE8E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357300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A8992C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0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CFC21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63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55CD3D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9AF71AE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116C95DE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EEC9DA3" w14:textId="77777777" w:rsidR="0034120A" w:rsidRPr="00F558C4" w:rsidRDefault="0034120A" w:rsidP="00C96E9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Elle 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6685034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AD9BA7F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DD491A5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EE45C48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9B4FB03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F0E9F85" w14:textId="77777777" w:rsidR="0034120A" w:rsidRPr="00F558C4" w:rsidRDefault="0034120A" w:rsidP="00040ED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0.8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0A8DB4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59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EB0ACE" w14:textId="77777777" w:rsidR="0034120A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0A678F" w14:textId="77777777" w:rsidR="0034120A" w:rsidRPr="00F558C4" w:rsidRDefault="0040305F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033DA4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6.7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499D0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6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1ACB99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601782F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2810EBF3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DBE239E" w14:textId="77777777" w:rsidR="0034120A" w:rsidRPr="00F558C4" w:rsidRDefault="0034120A" w:rsidP="00C96E9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Rugby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2692031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604CFB2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1A0959D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898797C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C794E8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4C691FE" w14:textId="77777777" w:rsidR="0034120A" w:rsidRPr="00F558C4" w:rsidRDefault="0034120A" w:rsidP="00040ED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5.8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DBAE5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8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BC1D1D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B5D5BF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FD5F60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0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4C24C3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6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2B2BDA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53E09F6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6696594F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C388AFE" w14:textId="77777777" w:rsidR="0034120A" w:rsidRPr="00F558C4" w:rsidRDefault="0034120A" w:rsidP="00C96E9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Cricket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038F137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38A94A2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674F9E6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0A3A785" w14:textId="77777777" w:rsidR="0034120A" w:rsidRPr="00F558C4" w:rsidRDefault="0034120A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15E97A5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4EC785F" w14:textId="77777777" w:rsidR="0034120A" w:rsidRPr="00F558C4" w:rsidRDefault="0034120A" w:rsidP="00040ED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3.3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ED2AFC6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1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AE21E9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57BF88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35BC715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6.6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F14214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80BDBF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1FC4957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492701A1" w14:textId="77777777" w:rsidTr="00B33475">
        <w:tc>
          <w:tcPr>
            <w:tcW w:w="2022" w:type="pct"/>
            <w:gridSpan w:val="20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750C240" w14:textId="77777777" w:rsidR="00565EAC" w:rsidRDefault="00565EAC" w:rsidP="00C96E9B">
            <w:pPr>
              <w:ind w:left="142"/>
              <w:rPr>
                <w:rFonts w:cstheme="minorHAnsi"/>
                <w:b/>
                <w:sz w:val="16"/>
                <w:szCs w:val="16"/>
              </w:rPr>
            </w:pPr>
          </w:p>
          <w:p w14:paraId="7171E1C6" w14:textId="6E2A4973" w:rsidR="00790BF1" w:rsidRDefault="00790BF1" w:rsidP="00C96E9B">
            <w:pPr>
              <w:ind w:left="142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 xml:space="preserve">17. How much chance do you think a person playing in the positions below has of being injured? </w:t>
            </w:r>
            <w:r w:rsidRPr="00F558C4">
              <w:rPr>
                <w:rFonts w:cstheme="minorHAnsi"/>
                <w:sz w:val="16"/>
                <w:szCs w:val="16"/>
              </w:rPr>
              <w:t xml:space="preserve">(Please tick </w:t>
            </w:r>
            <w:r w:rsidRPr="00F558C4">
              <w:rPr>
                <w:rFonts w:cstheme="minorHAnsi"/>
                <w:sz w:val="16"/>
                <w:szCs w:val="16"/>
                <w:u w:val="single"/>
              </w:rPr>
              <w:t>one</w:t>
            </w:r>
            <w:r w:rsidRPr="00F558C4">
              <w:rPr>
                <w:rFonts w:cstheme="minorHAnsi"/>
                <w:sz w:val="16"/>
                <w:szCs w:val="16"/>
              </w:rPr>
              <w:t xml:space="preserve"> box for each position)</w:t>
            </w:r>
          </w:p>
          <w:p w14:paraId="30ED0936" w14:textId="148C9D0E" w:rsidR="00565EAC" w:rsidRPr="00F558C4" w:rsidRDefault="00565EAC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0872A79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C750CDF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17B813C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</w:tcPr>
          <w:p w14:paraId="1A199372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23A3C2D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F237A4A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F1750F5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</w:tcPr>
          <w:p w14:paraId="7C89AC61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 w:val="restart"/>
            <w:tcBorders>
              <w:top w:val="single" w:sz="4" w:space="0" w:color="auto"/>
              <w:left w:val="nil"/>
            </w:tcBorders>
            <w:shd w:val="clear" w:color="auto" w:fill="F2F2F2" w:themeFill="background1" w:themeFillShade="F2"/>
          </w:tcPr>
          <w:p w14:paraId="48A6FC39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6A954D6B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8765F0B" w14:textId="77777777" w:rsidR="00790BF1" w:rsidRPr="00F558C4" w:rsidRDefault="00790BF1" w:rsidP="00C96E9B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Cricket Position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02915DD" w14:textId="77777777" w:rsidR="00790BF1" w:rsidRPr="00F558C4" w:rsidRDefault="00790BF1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No chance</w:t>
            </w: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338BCA3" w14:textId="77777777" w:rsidR="00790BF1" w:rsidRPr="00F558C4" w:rsidRDefault="00790BF1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A small chance</w:t>
            </w: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2A9B512" w14:textId="77777777" w:rsidR="00790BF1" w:rsidRPr="00F558C4" w:rsidRDefault="00790BF1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A high chance</w:t>
            </w: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394571F" w14:textId="77777777" w:rsidR="00790BF1" w:rsidRPr="00F558C4" w:rsidRDefault="00790BF1" w:rsidP="00C96E9B">
            <w:pPr>
              <w:ind w:left="142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Don’t know</w:t>
            </w:r>
          </w:p>
        </w:tc>
        <w:tc>
          <w:tcPr>
            <w:tcW w:w="270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CDF031A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286B0D2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43A40DA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9D6DFDC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56CDA5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41BFACD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071455D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47EF825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6028AD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26DF1FAA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CC7F09D" w14:textId="77777777" w:rsidR="0034120A" w:rsidRPr="00F558C4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A fast bowler or medium pace bowler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D66A2B6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57CD459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0EAFE99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2360A1F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E2F3F99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5A79FA2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5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A3D58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60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43876A" w14:textId="77777777" w:rsidR="0034120A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AED282" w14:textId="77777777" w:rsidR="0034120A" w:rsidRPr="00F558C4" w:rsidRDefault="0040305F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CCEBFBC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3.3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9E688A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2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1D366B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5BDA13B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5C518127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8CE7E52" w14:textId="77777777" w:rsidR="0034120A" w:rsidRPr="00F558C4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A spin bowler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4D0E729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D40BB6D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76332E5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3A43D0D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EC70EF6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595DB25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5.8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04E3DF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7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A6BC27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8CEB59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F2DA49B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6.7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1077AB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8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CBBF27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A710173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2F323306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DD4900E" w14:textId="77777777" w:rsidR="0034120A" w:rsidRPr="00F558C4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A wicket keeper wearing a helmet while </w:t>
            </w:r>
            <w:r w:rsidRPr="00F558C4">
              <w:rPr>
                <w:rFonts w:cstheme="minorHAnsi"/>
                <w:noProof/>
                <w:sz w:val="16"/>
                <w:szCs w:val="16"/>
              </w:rPr>
              <w:t>wicket keeping</w:t>
            </w:r>
            <w:r w:rsidRPr="00F558C4">
              <w:rPr>
                <w:rFonts w:cstheme="minorHAnsi"/>
                <w:sz w:val="16"/>
                <w:szCs w:val="16"/>
              </w:rPr>
              <w:t xml:space="preserve"> facing a spin bowler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EA74F97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3A519EB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FDFF97A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E72A480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F1D7A8B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8F3219B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9.2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5CFB7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65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28F5D9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6C8762" w14:textId="77777777" w:rsidR="0034120A" w:rsidRPr="00F558C4" w:rsidRDefault="0040305F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89296AF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3.3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ABC0D8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1EF52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D16CFE4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67213B6E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3DC34D0" w14:textId="77777777" w:rsidR="0034120A" w:rsidRPr="00F558C4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A wicket keeper is </w:t>
            </w:r>
            <w:r w:rsidRPr="00F558C4">
              <w:rPr>
                <w:rFonts w:cstheme="minorHAnsi"/>
                <w:noProof/>
                <w:sz w:val="16"/>
                <w:szCs w:val="16"/>
              </w:rPr>
              <w:t>not</w:t>
            </w:r>
            <w:r w:rsidRPr="00F558C4">
              <w:rPr>
                <w:rFonts w:cstheme="minorHAnsi"/>
                <w:sz w:val="16"/>
                <w:szCs w:val="16"/>
              </w:rPr>
              <w:t xml:space="preserve"> wearing a helmet while </w:t>
            </w:r>
            <w:r w:rsidRPr="00F558C4">
              <w:rPr>
                <w:rFonts w:cstheme="minorHAnsi"/>
                <w:noProof/>
                <w:sz w:val="16"/>
                <w:szCs w:val="16"/>
              </w:rPr>
              <w:t>wicket keeping</w:t>
            </w:r>
            <w:r w:rsidRPr="00F558C4">
              <w:rPr>
                <w:rFonts w:cstheme="minorHAnsi"/>
                <w:sz w:val="16"/>
                <w:szCs w:val="16"/>
              </w:rPr>
              <w:t xml:space="preserve"> facing a spin bowler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1E2DBEB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71B7D5F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4A5656E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830DE1E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5C5DE5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2F0A233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9.2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8B67A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32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144571" w14:textId="77777777" w:rsidR="0034120A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air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B8B661" w14:textId="77777777" w:rsidR="0034120A" w:rsidRPr="00F558C4" w:rsidRDefault="0040305F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8394ECD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0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90E4B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A31CF2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A9A28EF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1EDAAFB8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0F1C64D" w14:textId="77777777" w:rsidR="0034120A" w:rsidRPr="00F558C4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A wicket keeper wearing a helmet while </w:t>
            </w:r>
            <w:r w:rsidRPr="00F558C4">
              <w:rPr>
                <w:rFonts w:cstheme="minorHAnsi"/>
                <w:noProof/>
                <w:sz w:val="16"/>
                <w:szCs w:val="16"/>
              </w:rPr>
              <w:t>wicket keeping</w:t>
            </w:r>
            <w:r w:rsidRPr="00F558C4">
              <w:rPr>
                <w:rFonts w:cstheme="minorHAnsi"/>
                <w:sz w:val="16"/>
                <w:szCs w:val="16"/>
              </w:rPr>
              <w:t xml:space="preserve"> facing a fast bowler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6513B8F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566B0A6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F938B1F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A4D14A7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A1E363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411C260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1.7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5ACF25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48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C971FD" w14:textId="77777777" w:rsidR="0034120A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26F5EA" w14:textId="77777777" w:rsidR="0034120A" w:rsidRPr="00F558C4" w:rsidRDefault="0040305F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EB4E75B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0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1C3D43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9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671DD0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1EF92AC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3A7FA5D7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693FA83" w14:textId="77777777" w:rsidR="0034120A" w:rsidRPr="00F558C4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A wicket keeper is </w:t>
            </w:r>
            <w:r w:rsidRPr="00F558C4">
              <w:rPr>
                <w:rFonts w:cstheme="minorHAnsi"/>
                <w:noProof/>
                <w:sz w:val="16"/>
                <w:szCs w:val="16"/>
              </w:rPr>
              <w:t>not</w:t>
            </w:r>
            <w:r w:rsidRPr="00F558C4">
              <w:rPr>
                <w:rFonts w:cstheme="minorHAnsi"/>
                <w:sz w:val="16"/>
                <w:szCs w:val="16"/>
              </w:rPr>
              <w:t xml:space="preserve"> wearing a helmet while </w:t>
            </w:r>
            <w:r w:rsidRPr="00F558C4">
              <w:rPr>
                <w:rFonts w:cstheme="minorHAnsi"/>
                <w:noProof/>
                <w:sz w:val="16"/>
                <w:szCs w:val="16"/>
              </w:rPr>
              <w:t>wicket keeping</w:t>
            </w:r>
            <w:r w:rsidRPr="00F558C4">
              <w:rPr>
                <w:rFonts w:cstheme="minorHAnsi"/>
                <w:sz w:val="16"/>
                <w:szCs w:val="16"/>
              </w:rPr>
              <w:t xml:space="preserve"> facing a fast bowler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5FE572C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962F5D1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47D5406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70D692F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8890558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B9ECF9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9.2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8DDC44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64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4820CD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1F3B4D" w14:textId="77777777" w:rsidR="0034120A" w:rsidRPr="00F558C4" w:rsidRDefault="0040305F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E32E938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6.7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29C09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65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CD4F7F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D6F8649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0AB29CC6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E0A04BE" w14:textId="77777777" w:rsidR="0034120A" w:rsidRPr="00F558C4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A batter against a spin bowler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164CC7B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3057442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349DF45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4072500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12316B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A2A45C9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3.3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C426C8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0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109CAC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576067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51A3B2B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3.3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5C9BB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93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CF8790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D907A59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45C198D5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13515C0" w14:textId="77777777" w:rsidR="0034120A" w:rsidRPr="00F558C4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A batter against a fast bowler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C90149B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E735E71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AFAFC3A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9AB1B8D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44CF24C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6F83409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7.5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F122B9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6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CDEAF2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BB3AA8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EC5F282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6.2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F536E6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3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47EEF2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EA68824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24A5F787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F10EF5C" w14:textId="77777777" w:rsidR="0034120A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A batter running between wickets</w:t>
            </w:r>
          </w:p>
          <w:p w14:paraId="37BB56F1" w14:textId="77777777" w:rsidR="003601FB" w:rsidRPr="00F558C4" w:rsidRDefault="003601FB" w:rsidP="0094149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9033012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A57F82E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BD8EE28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C35284E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E5825E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6B21829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9.2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559432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5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22F798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8122E3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8243FCD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6.7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B06414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56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FC2D7A" w14:textId="77777777" w:rsidR="0034120A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236995D6" w14:textId="77777777" w:rsidR="0034120A" w:rsidRPr="00F558C4" w:rsidRDefault="00040EDB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013889D2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E15C625" w14:textId="77777777" w:rsidR="0034120A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Fielding in the outfield (at boundary line)</w:t>
            </w:r>
          </w:p>
          <w:p w14:paraId="745F3395" w14:textId="77777777" w:rsidR="003601FB" w:rsidRPr="00F558C4" w:rsidRDefault="003601FB" w:rsidP="0094149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34AD989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98820BA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65C761C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42BE84A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37B29BC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6FCFCBF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3.3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78F0FF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59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C236A9" w14:textId="77777777" w:rsidR="0034120A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B7CAF0" w14:textId="77777777" w:rsidR="0034120A" w:rsidRPr="00F558C4" w:rsidRDefault="0040305F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AF10EFC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2.4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D8C36C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60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CDD309" w14:textId="77777777" w:rsidR="0034120A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D25E115" w14:textId="77777777" w:rsidR="0034120A" w:rsidRPr="00F558C4" w:rsidRDefault="003601FB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</w:tr>
      <w:tr w:rsidR="00A37391" w:rsidRPr="00F558C4" w14:paraId="2F270DB4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10BF0B0" w14:textId="77777777" w:rsidR="0034120A" w:rsidRPr="00F558C4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Fielding in the infield (at 30 </w:t>
            </w:r>
            <w:r w:rsidRPr="00F558C4">
              <w:rPr>
                <w:rFonts w:cstheme="minorHAnsi"/>
                <w:noProof/>
                <w:sz w:val="16"/>
                <w:szCs w:val="16"/>
              </w:rPr>
              <w:t>yards circle</w:t>
            </w:r>
            <w:r w:rsidRPr="00F558C4">
              <w:rPr>
                <w:rFonts w:cstheme="minorHAnsi"/>
                <w:sz w:val="16"/>
                <w:szCs w:val="16"/>
              </w:rPr>
              <w:t>)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21D8101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0EAEC7C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F7F4B40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176E058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88960D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9540B64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7.5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45D086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2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5D6C50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11056B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80990D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5.9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077AED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59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03AD9D" w14:textId="77777777" w:rsidR="0034120A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C283FDD" w14:textId="77777777" w:rsidR="0034120A" w:rsidRPr="00F558C4" w:rsidRDefault="003601FB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</w:tr>
      <w:tr w:rsidR="00A37391" w:rsidRPr="00F558C4" w14:paraId="1C4DA62D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8457528" w14:textId="77777777" w:rsidR="0034120A" w:rsidRPr="00F558C4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Fielding in close to a batter (within 15 yards)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BAC2CEF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744CFE0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5E79260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FE74A17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7120655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989CAA3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3.3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2FAE4C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39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3E86B5" w14:textId="77777777" w:rsidR="0034120A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air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C29337" w14:textId="77777777" w:rsidR="0034120A" w:rsidRPr="00F558C4" w:rsidRDefault="0040305F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696671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6.7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FCD8F5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0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1C0A6B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3C8756C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166F8A24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9ECBC13" w14:textId="77777777" w:rsidR="0034120A" w:rsidRPr="00F558C4" w:rsidRDefault="0034120A" w:rsidP="00941490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Fielding in slips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9F819CB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E024201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7AB2895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C40BEA9" w14:textId="77777777" w:rsidR="0034120A" w:rsidRPr="00F558C4" w:rsidRDefault="0034120A" w:rsidP="00941490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ADF2DC4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EEB7FE8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9.2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96E0F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64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413CF8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CCDCBF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13D5F62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3.3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80FDD4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1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9695F1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90315FE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1370FC50" w14:textId="77777777" w:rsidTr="00B33475">
        <w:tc>
          <w:tcPr>
            <w:tcW w:w="2022" w:type="pct"/>
            <w:gridSpan w:val="20"/>
            <w:tcBorders>
              <w:top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50134AE3" w14:textId="77777777" w:rsidR="00790BF1" w:rsidRPr="00565EAC" w:rsidRDefault="00790BF1" w:rsidP="00C96E9B">
            <w:pPr>
              <w:rPr>
                <w:rFonts w:cstheme="minorHAnsi"/>
                <w:b/>
                <w:sz w:val="16"/>
                <w:szCs w:val="16"/>
              </w:rPr>
            </w:pPr>
          </w:p>
          <w:p w14:paraId="0265BBC3" w14:textId="77777777" w:rsidR="00790BF1" w:rsidRDefault="00790BF1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 xml:space="preserve">18. Please tick either ‘Yes’ </w:t>
            </w:r>
            <w:r w:rsidRPr="00F558C4">
              <w:rPr>
                <w:rFonts w:cstheme="minorHAnsi"/>
                <w:b/>
                <w:sz w:val="16"/>
                <w:szCs w:val="16"/>
                <w:u w:val="single"/>
              </w:rPr>
              <w:t>or</w:t>
            </w:r>
            <w:r w:rsidRPr="00F558C4">
              <w:rPr>
                <w:rFonts w:cstheme="minorHAnsi"/>
                <w:b/>
                <w:sz w:val="16"/>
                <w:szCs w:val="16"/>
              </w:rPr>
              <w:t xml:space="preserve"> ‘No’ </w:t>
            </w:r>
            <w:r w:rsidRPr="00F558C4">
              <w:rPr>
                <w:rFonts w:cstheme="minorHAnsi"/>
                <w:b/>
                <w:sz w:val="16"/>
                <w:szCs w:val="16"/>
                <w:u w:val="single"/>
              </w:rPr>
              <w:t>or</w:t>
            </w:r>
            <w:r w:rsidRPr="00F558C4">
              <w:rPr>
                <w:rFonts w:cstheme="minorHAnsi"/>
                <w:b/>
                <w:sz w:val="16"/>
                <w:szCs w:val="16"/>
              </w:rPr>
              <w:t xml:space="preserve"> ‘Don’t Know’ for each of the following questions</w:t>
            </w:r>
          </w:p>
          <w:p w14:paraId="0F2CCF11" w14:textId="5588F682" w:rsidR="00565EAC" w:rsidRPr="00F558C4" w:rsidRDefault="00565EAC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5108888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6529C94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A4DA511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</w:tcPr>
          <w:p w14:paraId="1FC26C12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0B8C1CA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AEF0E4A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00417A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</w:tcPr>
          <w:p w14:paraId="480C671D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 w:val="restart"/>
            <w:tcBorders>
              <w:top w:val="single" w:sz="4" w:space="0" w:color="auto"/>
              <w:left w:val="nil"/>
            </w:tcBorders>
            <w:shd w:val="clear" w:color="auto" w:fill="F2F2F2" w:themeFill="background1" w:themeFillShade="F2"/>
          </w:tcPr>
          <w:p w14:paraId="1EDCB0A2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52E57C5E" w14:textId="77777777" w:rsidTr="00B33475">
        <w:tc>
          <w:tcPr>
            <w:tcW w:w="1265" w:type="pct"/>
            <w:gridSpan w:val="14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708C4B26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12BD296" w14:textId="77777777" w:rsidR="00790BF1" w:rsidRPr="00F558C4" w:rsidRDefault="00790BF1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YES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3A9FFB" w14:textId="77777777" w:rsidR="00790BF1" w:rsidRPr="00F558C4" w:rsidRDefault="00790BF1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NO</w:t>
            </w:r>
          </w:p>
        </w:tc>
        <w:tc>
          <w:tcPr>
            <w:tcW w:w="2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1831B4" w14:textId="77777777" w:rsidR="00790BF1" w:rsidRPr="00F558C4" w:rsidRDefault="00790BF1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 xml:space="preserve">DON’T </w:t>
            </w:r>
          </w:p>
          <w:p w14:paraId="3037B835" w14:textId="77777777" w:rsidR="00790BF1" w:rsidRPr="00F558C4" w:rsidRDefault="00790BF1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KNOW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4A29FCB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DD92715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BD1F8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86F6225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415190E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786F1256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81F6ECB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8EA3DD5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5D52F74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67AC8A3B" w14:textId="77777777" w:rsidTr="00B33475">
        <w:tc>
          <w:tcPr>
            <w:tcW w:w="1265" w:type="pct"/>
            <w:gridSpan w:val="14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8E0FB9D" w14:textId="77777777" w:rsidR="0034120A" w:rsidRPr="00F558C4" w:rsidRDefault="0034120A" w:rsidP="00DD5C5D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Has anyone told you playing cricket can be dangerous?</w:t>
            </w:r>
          </w:p>
        </w:tc>
        <w:tc>
          <w:tcPr>
            <w:tcW w:w="261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A218B3A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3E71E10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4793E88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A609E7B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7AC9B9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5.8%</w:t>
            </w:r>
          </w:p>
        </w:tc>
        <w:tc>
          <w:tcPr>
            <w:tcW w:w="29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3D8DD13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92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1A5DBBF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EC10EA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551DBB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067CFBC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9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9990C41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6F77F2DA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230DDB0B" w14:textId="77777777" w:rsidTr="00B33475">
        <w:tc>
          <w:tcPr>
            <w:tcW w:w="1265" w:type="pct"/>
            <w:gridSpan w:val="14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13FEF25" w14:textId="77777777" w:rsidR="0034120A" w:rsidRPr="00F558C4" w:rsidRDefault="0034120A" w:rsidP="00DD5C5D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Do you remember ever feeling unsafe while actually playing cricket?</w:t>
            </w: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CC645FD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D77FC2A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F119779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0ECC9FB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70D97E5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1.7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F8913D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3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8CA1AC7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724D2F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807FEE2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3.3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5C9F2D9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5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F766B5C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5D01A46D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617C0BF4" w14:textId="77777777" w:rsidTr="00B33475">
        <w:tc>
          <w:tcPr>
            <w:tcW w:w="1265" w:type="pct"/>
            <w:gridSpan w:val="14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598E89F" w14:textId="77777777" w:rsidR="0034120A" w:rsidRPr="00F558C4" w:rsidRDefault="0034120A" w:rsidP="00DD5C5D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f one of your friends got hurt/injured while playing cricket, would you feel safe playing it?</w:t>
            </w: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620FB5F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A583CA9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61BEE5F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8947739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2AE8ED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1.7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DAA8C5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5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2D7F02F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25F333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7EFA0E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0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EFB97C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4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4FB846E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40142FD6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18656B9F" w14:textId="77777777" w:rsidTr="00B33475">
        <w:tc>
          <w:tcPr>
            <w:tcW w:w="1265" w:type="pct"/>
            <w:gridSpan w:val="14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E3C5DBF" w14:textId="77777777" w:rsidR="0034120A" w:rsidRDefault="0034120A" w:rsidP="00DD5C5D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If a famous player got hurt/injured while playing cricket (e.g. Kumar </w:t>
            </w:r>
            <w:proofErr w:type="spellStart"/>
            <w:r w:rsidRPr="00F558C4">
              <w:rPr>
                <w:rFonts w:cstheme="minorHAnsi"/>
                <w:sz w:val="16"/>
                <w:szCs w:val="16"/>
              </w:rPr>
              <w:t>Sangakkara</w:t>
            </w:r>
            <w:proofErr w:type="spellEnd"/>
            <w:r w:rsidRPr="00F558C4">
              <w:rPr>
                <w:rFonts w:cstheme="minorHAnsi"/>
                <w:sz w:val="16"/>
                <w:szCs w:val="16"/>
              </w:rPr>
              <w:t>), would you feel safe playing cricket?</w:t>
            </w:r>
          </w:p>
          <w:p w14:paraId="6EE384AD" w14:textId="2B3A7F8F" w:rsidR="00905289" w:rsidRPr="00F558C4" w:rsidRDefault="00905289" w:rsidP="00DD5C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965D669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2DF53D5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C9FFC7B" w14:textId="77777777" w:rsidR="0034120A" w:rsidRPr="00F558C4" w:rsidRDefault="0034120A" w:rsidP="00DD5C5D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0A5B5F3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0421F1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1.3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3B094D9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5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84AFF3B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2E4F55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BA61BA4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0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E7F190D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4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CF0F1F6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27F4ACC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653F68" w:rsidRPr="00F558C4" w14:paraId="56BD35EC" w14:textId="77777777" w:rsidTr="00B33475">
        <w:tc>
          <w:tcPr>
            <w:tcW w:w="2022" w:type="pct"/>
            <w:gridSpan w:val="20"/>
            <w:tcBorders>
              <w:top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4426D43D" w14:textId="77777777" w:rsidR="00653F68" w:rsidRPr="00F558C4" w:rsidRDefault="00653F68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lastRenderedPageBreak/>
              <w:t>19. How much chance do you think there is of getting injured in the following situations in cricket</w:t>
            </w:r>
            <w:r w:rsidRPr="00F558C4">
              <w:rPr>
                <w:rFonts w:cstheme="minorHAnsi"/>
                <w:sz w:val="16"/>
                <w:szCs w:val="16"/>
              </w:rPr>
              <w:t xml:space="preserve">? (Please tick </w:t>
            </w:r>
            <w:r w:rsidRPr="00F558C4">
              <w:rPr>
                <w:rFonts w:cstheme="minorHAnsi"/>
                <w:sz w:val="16"/>
                <w:szCs w:val="16"/>
                <w:u w:val="single"/>
              </w:rPr>
              <w:t>one</w:t>
            </w:r>
            <w:r w:rsidRPr="00F558C4">
              <w:rPr>
                <w:rFonts w:cstheme="minorHAnsi"/>
                <w:sz w:val="16"/>
                <w:szCs w:val="16"/>
              </w:rPr>
              <w:t xml:space="preserve"> box for each situation)</w:t>
            </w:r>
          </w:p>
        </w:tc>
        <w:tc>
          <w:tcPr>
            <w:tcW w:w="27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27F592D" w14:textId="77777777" w:rsidR="00653F68" w:rsidRDefault="00653F68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  <w:p w14:paraId="20A91389" w14:textId="6D7EBF57" w:rsidR="00905289" w:rsidRPr="00F558C4" w:rsidRDefault="00905289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15F2D6A" w14:textId="77777777" w:rsidR="00653F68" w:rsidRPr="00F558C4" w:rsidRDefault="00653F68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B5DE94B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</w:tcPr>
          <w:p w14:paraId="2CCB950D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921CD0C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0C3F71D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8EBDE64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2F2F2" w:themeFill="background1" w:themeFillShade="F2"/>
          </w:tcPr>
          <w:p w14:paraId="4BBF6769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 w:val="restart"/>
            <w:tcBorders>
              <w:top w:val="single" w:sz="4" w:space="0" w:color="auto"/>
              <w:left w:val="nil"/>
            </w:tcBorders>
            <w:shd w:val="clear" w:color="auto" w:fill="F2F2F2" w:themeFill="background1" w:themeFillShade="F2"/>
          </w:tcPr>
          <w:p w14:paraId="08EF131F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653F68" w:rsidRPr="00F558C4" w14:paraId="37300656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33CA7846" w14:textId="77777777" w:rsidR="00653F68" w:rsidRPr="00F558C4" w:rsidRDefault="00653F68" w:rsidP="00C96E9B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74F197" w14:textId="77777777" w:rsidR="00653F68" w:rsidRPr="00F558C4" w:rsidRDefault="00653F68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No chance</w:t>
            </w:r>
          </w:p>
        </w:tc>
        <w:tc>
          <w:tcPr>
            <w:tcW w:w="26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66517BB" w14:textId="77777777" w:rsidR="00653F68" w:rsidRPr="00F558C4" w:rsidRDefault="00653F68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A small chance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F4C2DBC" w14:textId="77777777" w:rsidR="00653F68" w:rsidRPr="00F558C4" w:rsidRDefault="00653F68" w:rsidP="00C96E9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A high chance</w:t>
            </w:r>
          </w:p>
        </w:tc>
        <w:tc>
          <w:tcPr>
            <w:tcW w:w="2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883661A" w14:textId="77777777" w:rsidR="00653F68" w:rsidRPr="00F558C4" w:rsidRDefault="00653F68" w:rsidP="00C96E9B">
            <w:pPr>
              <w:ind w:left="142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Don’t know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3F0E75D" w14:textId="77777777" w:rsidR="00653F68" w:rsidRPr="00F558C4" w:rsidRDefault="00653F68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BE88E30" w14:textId="77777777" w:rsidR="00653F68" w:rsidRPr="00F558C4" w:rsidRDefault="00653F68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3A39224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52A4C96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2C90AB4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25AC911B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8477A12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22E666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6AED9312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A37391" w:rsidRPr="00F558C4" w14:paraId="59A1C55D" w14:textId="77777777" w:rsidTr="00B33475">
        <w:tc>
          <w:tcPr>
            <w:tcW w:w="1021" w:type="pct"/>
            <w:gridSpan w:val="12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86FE131" w14:textId="77777777" w:rsidR="0034120A" w:rsidRDefault="0034120A" w:rsidP="00D94CE4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Playing on grass</w:t>
            </w:r>
          </w:p>
          <w:p w14:paraId="071EE760" w14:textId="77777777" w:rsidR="003601FB" w:rsidRPr="00905289" w:rsidRDefault="003601FB" w:rsidP="00D94CE4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24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79F07CB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AFAE03F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579A123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62783CB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4F7F8E9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814C748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1.7%</w:t>
            </w:r>
          </w:p>
        </w:tc>
        <w:tc>
          <w:tcPr>
            <w:tcW w:w="29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02DD752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62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9AA272E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ADC0A4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7C41E82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0%</w:t>
            </w:r>
          </w:p>
        </w:tc>
        <w:tc>
          <w:tcPr>
            <w:tcW w:w="2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9D32D4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9</w:t>
            </w:r>
          </w:p>
        </w:tc>
        <w:tc>
          <w:tcPr>
            <w:tcW w:w="39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57CE4A5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135C5E7E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3283D384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E1D6677" w14:textId="7298DA49" w:rsidR="0034120A" w:rsidRPr="00F558C4" w:rsidRDefault="0034120A" w:rsidP="00D94CE4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Playing o</w:t>
            </w:r>
            <w:r w:rsidR="00905289">
              <w:rPr>
                <w:rFonts w:cstheme="minorHAnsi"/>
                <w:sz w:val="16"/>
                <w:szCs w:val="16"/>
              </w:rPr>
              <w:t xml:space="preserve">n hard ground (mainly dirt, not </w:t>
            </w:r>
            <w:r w:rsidRPr="00F558C4">
              <w:rPr>
                <w:rFonts w:cstheme="minorHAnsi"/>
                <w:sz w:val="16"/>
                <w:szCs w:val="16"/>
              </w:rPr>
              <w:t>much grass)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8F0A95D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39E2F3A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68680C3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10697A0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4F3A65A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2417A4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3.3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4FCB66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45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DED971C" w14:textId="77777777" w:rsidR="0034120A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erate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CAC7FE" w14:textId="77777777" w:rsidR="0034120A" w:rsidRPr="00F558C4" w:rsidRDefault="00040EDB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difi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467254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0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40EE680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1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AAD62B7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8B0D261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B11261" w:rsidRPr="00F558C4" w14:paraId="09087704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6564799" w14:textId="77777777" w:rsidR="00B11261" w:rsidRPr="00F558C4" w:rsidRDefault="00B11261" w:rsidP="00D94CE4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Playing on bumpy ground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705677D" w14:textId="77777777" w:rsidR="00B11261" w:rsidRPr="00F558C4" w:rsidRDefault="00B11261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55FF502" w14:textId="77777777" w:rsidR="00B11261" w:rsidRPr="00F558C4" w:rsidRDefault="00B11261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D473C52" w14:textId="77777777" w:rsidR="00B11261" w:rsidRPr="00F558C4" w:rsidRDefault="00B11261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0E1F387" w14:textId="77777777" w:rsidR="00B11261" w:rsidRPr="00F558C4" w:rsidRDefault="00B11261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7483E70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9901199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5.7%</w:t>
            </w:r>
          </w:p>
        </w:tc>
        <w:tc>
          <w:tcPr>
            <w:tcW w:w="63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6FFFC4A" w14:textId="77777777" w:rsidR="00B11261" w:rsidRPr="00F558C4" w:rsidRDefault="001A0342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342">
              <w:rPr>
                <w:rFonts w:cstheme="minorHAnsi"/>
                <w:sz w:val="16"/>
                <w:szCs w:val="16"/>
                <w:vertAlign w:val="superscript"/>
              </w:rPr>
              <w:t>d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7E7754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FB4A031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3.3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F724700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93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E1AA49E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F29FE29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6CC712DA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4CA7B58" w14:textId="77777777" w:rsidR="0034120A" w:rsidRDefault="0034120A" w:rsidP="00D94CE4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Playing on a wet ground</w:t>
            </w:r>
          </w:p>
          <w:p w14:paraId="06EA9CDD" w14:textId="77777777" w:rsidR="003601FB" w:rsidRPr="00905289" w:rsidRDefault="003601FB" w:rsidP="00D94CE4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1907F1B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F69312F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190B404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756AC0E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313948A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1364AED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79.2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AE522F1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3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37A3DE9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A5DCA0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D0DBCD2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3.3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3117DD6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72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1154166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ubstantial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677ACAE8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A37391" w:rsidRPr="00F558C4" w14:paraId="23B9CCAD" w14:textId="77777777" w:rsidTr="00B33475">
        <w:tc>
          <w:tcPr>
            <w:tcW w:w="1021" w:type="pct"/>
            <w:gridSpan w:val="12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C2B169B" w14:textId="77777777" w:rsidR="0034120A" w:rsidRPr="00F558C4" w:rsidRDefault="0034120A" w:rsidP="00D94CE4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Playing when it’s raining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C0EF0E2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43BC6E6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44A3341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D9D2C50" w14:textId="77777777" w:rsidR="0034120A" w:rsidRPr="00F558C4" w:rsidRDefault="0034120A" w:rsidP="00D94CE4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1B9E1E2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Ordinal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31B9FBB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1.7%</w:t>
            </w:r>
          </w:p>
        </w:tc>
        <w:tc>
          <w:tcPr>
            <w:tcW w:w="2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5CB6987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3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79C3A68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799ADF" w14:textId="77777777" w:rsidR="0034120A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73736DA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86.7%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C401ADE" w14:textId="77777777" w:rsidR="0034120A" w:rsidRPr="00F558C4" w:rsidRDefault="0034120A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6</w:t>
            </w:r>
          </w:p>
        </w:tc>
        <w:tc>
          <w:tcPr>
            <w:tcW w:w="3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253900A" w14:textId="77777777" w:rsidR="0034120A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AC99DDB" w14:textId="77777777" w:rsidR="0034120A" w:rsidRPr="00653F68" w:rsidRDefault="00653F68" w:rsidP="00790BF1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1EC21E97" w14:textId="77777777" w:rsidTr="00B33475">
        <w:tc>
          <w:tcPr>
            <w:tcW w:w="2022" w:type="pct"/>
            <w:gridSpan w:val="20"/>
            <w:tcBorders>
              <w:top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29EDD4E7" w14:textId="77777777" w:rsidR="00790BF1" w:rsidRPr="00905289" w:rsidRDefault="00790BF1" w:rsidP="00C96E9B">
            <w:pPr>
              <w:rPr>
                <w:rFonts w:cstheme="minorHAnsi"/>
                <w:b/>
                <w:sz w:val="10"/>
                <w:szCs w:val="10"/>
              </w:rPr>
            </w:pPr>
          </w:p>
          <w:p w14:paraId="240D6368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20. Do you do anything special to help stay safe while playing cricket?</w:t>
            </w:r>
          </w:p>
        </w:tc>
        <w:tc>
          <w:tcPr>
            <w:tcW w:w="27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0AB5D2E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92283BB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  <w:p w14:paraId="7C24647D" w14:textId="13D24990" w:rsidR="00790BF1" w:rsidRPr="00F558C4" w:rsidRDefault="00565EAC" w:rsidP="00565EAC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      </w:t>
            </w:r>
            <w:r w:rsidR="00790BF1" w:rsidRPr="00F558C4">
              <w:rPr>
                <w:rFonts w:cstheme="minorHAnsi"/>
                <w:sz w:val="16"/>
                <w:szCs w:val="16"/>
              </w:rPr>
              <w:t>100%</w:t>
            </w:r>
          </w:p>
        </w:tc>
        <w:tc>
          <w:tcPr>
            <w:tcW w:w="291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B2FFB29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AC30F2A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.00</w:t>
            </w:r>
          </w:p>
        </w:tc>
        <w:tc>
          <w:tcPr>
            <w:tcW w:w="33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</w:tcPr>
          <w:p w14:paraId="48298BBC" w14:textId="77777777" w:rsidR="00790BF1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7CE27E17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180C2D8C" w14:textId="77777777" w:rsidR="00790BF1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63C0AA2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870BA39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7A50096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3.3%</w:t>
            </w:r>
          </w:p>
        </w:tc>
        <w:tc>
          <w:tcPr>
            <w:tcW w:w="2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0145934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7AEEA25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4</w:t>
            </w:r>
          </w:p>
        </w:tc>
        <w:tc>
          <w:tcPr>
            <w:tcW w:w="391" w:type="pct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</w:tcPr>
          <w:p w14:paraId="1C596782" w14:textId="77777777" w:rsidR="00790BF1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CE4A671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vMerge w:val="restart"/>
            <w:tcBorders>
              <w:top w:val="single" w:sz="4" w:space="0" w:color="auto"/>
              <w:left w:val="nil"/>
            </w:tcBorders>
            <w:shd w:val="clear" w:color="auto" w:fill="FFFFFF" w:themeFill="background1"/>
          </w:tcPr>
          <w:p w14:paraId="5AD20A13" w14:textId="77777777" w:rsidR="00790BF1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6D9709D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16555DE8" w14:textId="77777777" w:rsidTr="00B33475">
        <w:tc>
          <w:tcPr>
            <w:tcW w:w="1021" w:type="pct"/>
            <w:gridSpan w:val="12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81C3B62" w14:textId="77777777" w:rsidR="00790BF1" w:rsidRPr="00F558C4" w:rsidRDefault="00790BF1" w:rsidP="00C96E9B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YES   →   </w:t>
            </w:r>
            <w:r w:rsidRPr="00F558C4">
              <w:rPr>
                <w:rFonts w:cstheme="minorHAnsi"/>
                <w:b/>
                <w:sz w:val="16"/>
                <w:szCs w:val="16"/>
              </w:rPr>
              <w:t>Go to Question 22</w:t>
            </w:r>
          </w:p>
          <w:p w14:paraId="0E1EDEBE" w14:textId="77777777" w:rsidR="00790BF1" w:rsidRPr="00905289" w:rsidRDefault="00790BF1" w:rsidP="00C96E9B">
            <w:pPr>
              <w:rPr>
                <w:rFonts w:cstheme="minorHAnsi"/>
                <w:sz w:val="10"/>
                <w:szCs w:val="10"/>
              </w:rPr>
            </w:pPr>
          </w:p>
        </w:tc>
        <w:tc>
          <w:tcPr>
            <w:tcW w:w="1001" w:type="pct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153E515" w14:textId="77777777" w:rsidR="00790BF1" w:rsidRPr="00F558C4" w:rsidRDefault="00790BF1" w:rsidP="00C96E9B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NO   →   </w:t>
            </w:r>
            <w:r w:rsidRPr="00F558C4">
              <w:rPr>
                <w:rFonts w:cstheme="minorHAnsi"/>
                <w:b/>
                <w:sz w:val="16"/>
                <w:szCs w:val="16"/>
              </w:rPr>
              <w:t>Go to Question 23</w:t>
            </w:r>
          </w:p>
          <w:p w14:paraId="1A882A1A" w14:textId="77777777" w:rsidR="00790BF1" w:rsidRPr="00F558C4" w:rsidRDefault="00790BF1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4C3E841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AB20A64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B454CB6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C9CA64D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A4BD0D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AF576E9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5DFA4A9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FBC9CF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41DEAB10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11261" w:rsidRPr="00F558C4" w14:paraId="06E8BD3B" w14:textId="77777777" w:rsidTr="00B33475">
        <w:tc>
          <w:tcPr>
            <w:tcW w:w="2022" w:type="pct"/>
            <w:gridSpan w:val="20"/>
            <w:tcBorders>
              <w:top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64003FA2" w14:textId="77777777" w:rsidR="00B11261" w:rsidRPr="00905289" w:rsidRDefault="00B11261" w:rsidP="00C96E9B">
            <w:pPr>
              <w:rPr>
                <w:rFonts w:cstheme="minorHAnsi"/>
                <w:b/>
                <w:sz w:val="10"/>
                <w:szCs w:val="10"/>
              </w:rPr>
            </w:pPr>
          </w:p>
          <w:p w14:paraId="78960616" w14:textId="77777777" w:rsidR="00B11261" w:rsidRPr="00F558C4" w:rsidRDefault="00B11261" w:rsidP="00C96E9B">
            <w:pPr>
              <w:rPr>
                <w:rFonts w:cstheme="minorHAnsi"/>
                <w:b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 xml:space="preserve">21. What things do you do to help stay safe while playing cricket? </w:t>
            </w:r>
            <w:r w:rsidRPr="00F558C4">
              <w:rPr>
                <w:rFonts w:cstheme="minorHAnsi"/>
                <w:sz w:val="16"/>
                <w:szCs w:val="16"/>
              </w:rPr>
              <w:t>(Please list)</w:t>
            </w:r>
          </w:p>
        </w:tc>
        <w:tc>
          <w:tcPr>
            <w:tcW w:w="27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746AD6" w14:textId="77777777" w:rsidR="00B11261" w:rsidRPr="00F558C4" w:rsidRDefault="00B1126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gridSpan w:val="4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3335C7F" w14:textId="77777777" w:rsidR="00B11261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4705C4A" w14:textId="77777777" w:rsidR="00B11261" w:rsidRPr="00F558C4" w:rsidRDefault="001A0342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342">
              <w:rPr>
                <w:rFonts w:cstheme="minorHAnsi"/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059148CB" w14:textId="77777777" w:rsidR="00B11261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31A25948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1024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3C47E836" w14:textId="77777777" w:rsidR="00B11261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DA43D47" w14:textId="77777777" w:rsidR="00B11261" w:rsidRPr="00F558C4" w:rsidRDefault="001A0342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A0342">
              <w:rPr>
                <w:rFonts w:cstheme="minorHAnsi"/>
                <w:sz w:val="16"/>
                <w:szCs w:val="16"/>
                <w:vertAlign w:val="superscript"/>
              </w:rPr>
              <w:t>e</w:t>
            </w:r>
          </w:p>
        </w:tc>
        <w:tc>
          <w:tcPr>
            <w:tcW w:w="373" w:type="pct"/>
            <w:gridSpan w:val="2"/>
            <w:vMerge w:val="restart"/>
            <w:tcBorders>
              <w:top w:val="single" w:sz="4" w:space="0" w:color="auto"/>
              <w:left w:val="nil"/>
            </w:tcBorders>
          </w:tcPr>
          <w:p w14:paraId="10CFA895" w14:textId="77777777" w:rsidR="00B11261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983232A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B11261" w:rsidRPr="00F558C4" w14:paraId="073BA624" w14:textId="77777777" w:rsidTr="00B33475">
        <w:tc>
          <w:tcPr>
            <w:tcW w:w="2022" w:type="pct"/>
            <w:gridSpan w:val="20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B0320A" w14:textId="77777777" w:rsidR="00B11261" w:rsidRPr="00F558C4" w:rsidRDefault="00B11261" w:rsidP="00C96E9B">
            <w:pPr>
              <w:ind w:left="142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1………………………………………………………………………………………………………………..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7C668C" w14:textId="77777777" w:rsidR="00B11261" w:rsidRPr="00F558C4" w:rsidRDefault="00B1126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gridSpan w:val="4"/>
            <w:vMerge/>
            <w:tcBorders>
              <w:left w:val="nil"/>
              <w:right w:val="nil"/>
            </w:tcBorders>
            <w:shd w:val="clear" w:color="auto" w:fill="auto"/>
          </w:tcPr>
          <w:p w14:paraId="2A76FC8D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31C37215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24" w:type="pct"/>
            <w:gridSpan w:val="4"/>
            <w:vMerge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1FC66B2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</w:tcPr>
          <w:p w14:paraId="3AFC970D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11261" w:rsidRPr="00F558C4" w14:paraId="206086D5" w14:textId="77777777" w:rsidTr="00B33475">
        <w:tc>
          <w:tcPr>
            <w:tcW w:w="2022" w:type="pct"/>
            <w:gridSpan w:val="20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16617372" w14:textId="77777777" w:rsidR="00B11261" w:rsidRPr="00F558C4" w:rsidRDefault="00B11261" w:rsidP="00C96E9B">
            <w:pPr>
              <w:ind w:left="142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2………………………………………………………………………………………………………………..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3969104" w14:textId="77777777" w:rsidR="00B11261" w:rsidRPr="00F558C4" w:rsidRDefault="00B1126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gridSpan w:val="4"/>
            <w:vMerge/>
            <w:tcBorders>
              <w:left w:val="nil"/>
              <w:right w:val="nil"/>
            </w:tcBorders>
            <w:shd w:val="clear" w:color="auto" w:fill="auto"/>
          </w:tcPr>
          <w:p w14:paraId="32460D90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44830F40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24" w:type="pct"/>
            <w:gridSpan w:val="4"/>
            <w:vMerge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2ECDE18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</w:tcPr>
          <w:p w14:paraId="04112261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11261" w:rsidRPr="00F558C4" w14:paraId="402A399C" w14:textId="77777777" w:rsidTr="00B33475">
        <w:tc>
          <w:tcPr>
            <w:tcW w:w="2022" w:type="pct"/>
            <w:gridSpan w:val="20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2215792" w14:textId="77777777" w:rsidR="00B11261" w:rsidRPr="00F558C4" w:rsidRDefault="00B11261" w:rsidP="00C96E9B">
            <w:pPr>
              <w:ind w:left="142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3………………………………………………………………………………………………………………..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294CBD" w14:textId="77777777" w:rsidR="00B11261" w:rsidRPr="00F558C4" w:rsidRDefault="00B1126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gridSpan w:val="4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71BA2F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900A0DF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24" w:type="pct"/>
            <w:gridSpan w:val="4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8287855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</w:tcPr>
          <w:p w14:paraId="039D2F3F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11261" w:rsidRPr="00F558C4" w14:paraId="615BA558" w14:textId="77777777" w:rsidTr="00B33475">
        <w:tc>
          <w:tcPr>
            <w:tcW w:w="2022" w:type="pct"/>
            <w:gridSpan w:val="20"/>
            <w:tcBorders>
              <w:top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2EF0F894" w14:textId="77777777" w:rsidR="003601FB" w:rsidRPr="00905289" w:rsidRDefault="003601FB" w:rsidP="00C96E9B">
            <w:pPr>
              <w:rPr>
                <w:rFonts w:cstheme="minorHAnsi"/>
                <w:b/>
                <w:sz w:val="10"/>
                <w:szCs w:val="10"/>
              </w:rPr>
            </w:pPr>
          </w:p>
          <w:p w14:paraId="6D7D169C" w14:textId="77777777" w:rsidR="00B11261" w:rsidRPr="00F558C4" w:rsidRDefault="00B11261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 xml:space="preserve">22. Put a tick in the boxes next to the </w:t>
            </w:r>
            <w:r w:rsidRPr="00F558C4">
              <w:rPr>
                <w:rFonts w:cstheme="minorHAnsi"/>
                <w:b/>
                <w:sz w:val="16"/>
                <w:szCs w:val="16"/>
                <w:u w:val="single"/>
              </w:rPr>
              <w:t>two</w:t>
            </w:r>
            <w:r w:rsidRPr="00F558C4">
              <w:rPr>
                <w:rFonts w:cstheme="minorHAnsi"/>
                <w:b/>
                <w:sz w:val="16"/>
                <w:szCs w:val="16"/>
              </w:rPr>
              <w:t xml:space="preserve"> types of </w:t>
            </w:r>
            <w:r w:rsidRPr="00F558C4">
              <w:rPr>
                <w:rFonts w:cstheme="minorHAnsi"/>
                <w:b/>
                <w:sz w:val="16"/>
                <w:szCs w:val="16"/>
                <w:u w:val="single"/>
              </w:rPr>
              <w:t>rules</w:t>
            </w:r>
            <w:r w:rsidRPr="00F558C4">
              <w:rPr>
                <w:rFonts w:cstheme="minorHAnsi"/>
                <w:b/>
                <w:sz w:val="16"/>
                <w:szCs w:val="16"/>
              </w:rPr>
              <w:t xml:space="preserve"> that you think are the most important for keeping you safe while playing cricket.</w:t>
            </w:r>
            <w:r w:rsidRPr="00F558C4">
              <w:rPr>
                <w:rFonts w:cstheme="minorHAnsi"/>
                <w:sz w:val="16"/>
                <w:szCs w:val="16"/>
              </w:rPr>
              <w:t xml:space="preserve"> (Please tick only </w:t>
            </w:r>
            <w:r w:rsidRPr="00F558C4">
              <w:rPr>
                <w:rFonts w:cstheme="minorHAnsi"/>
                <w:sz w:val="16"/>
                <w:szCs w:val="16"/>
                <w:u w:val="single"/>
              </w:rPr>
              <w:t>two</w:t>
            </w:r>
            <w:r w:rsidRPr="00F558C4">
              <w:rPr>
                <w:rFonts w:cstheme="minorHAnsi"/>
                <w:sz w:val="16"/>
                <w:szCs w:val="16"/>
              </w:rPr>
              <w:t xml:space="preserve"> boxes)</w:t>
            </w:r>
          </w:p>
          <w:p w14:paraId="72D95E7F" w14:textId="77777777" w:rsidR="00B11261" w:rsidRPr="00F558C4" w:rsidRDefault="00B11261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RULES TO DO WITH</w:t>
            </w:r>
          </w:p>
        </w:tc>
        <w:tc>
          <w:tcPr>
            <w:tcW w:w="27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0B29D9" w14:textId="77777777" w:rsidR="00B11261" w:rsidRPr="00F558C4" w:rsidRDefault="00B1126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gridSpan w:val="4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F51191C" w14:textId="77777777" w:rsidR="00B11261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653D389D" w14:textId="77777777" w:rsidR="00B11261" w:rsidRPr="00F558C4" w:rsidRDefault="00B33475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33475">
              <w:rPr>
                <w:rFonts w:cstheme="minorHAnsi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8B1B92C" w14:textId="77777777" w:rsidR="00B11261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519BA87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1024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5715BC76" w14:textId="77777777" w:rsidR="00B11261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77EBD886" w14:textId="77777777" w:rsidR="00B11261" w:rsidRPr="00F558C4" w:rsidRDefault="00B33475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33475">
              <w:rPr>
                <w:rFonts w:cstheme="minorHAnsi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373" w:type="pct"/>
            <w:gridSpan w:val="2"/>
            <w:vMerge w:val="restart"/>
            <w:tcBorders>
              <w:top w:val="single" w:sz="4" w:space="0" w:color="auto"/>
              <w:left w:val="nil"/>
            </w:tcBorders>
          </w:tcPr>
          <w:p w14:paraId="2DDE8ED5" w14:textId="77777777" w:rsidR="00B11261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4E1A487C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B11261" w:rsidRPr="00F558C4" w14:paraId="3FE8702B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13E31B2E" w14:textId="77777777" w:rsidR="00B11261" w:rsidRPr="00F558C4" w:rsidRDefault="00B11261" w:rsidP="00C96E9B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Wearing safety gear (e.g. helmet, leg pads)</w:t>
            </w:r>
          </w:p>
        </w:tc>
        <w:tc>
          <w:tcPr>
            <w:tcW w:w="1001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A967102" w14:textId="77777777" w:rsidR="00B11261" w:rsidRPr="00F558C4" w:rsidRDefault="00B11261" w:rsidP="00C96E9B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Having a drinks break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879FD2B" w14:textId="77777777" w:rsidR="00B11261" w:rsidRPr="00F558C4" w:rsidRDefault="00B1126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gridSpan w:val="4"/>
            <w:vMerge/>
            <w:tcBorders>
              <w:left w:val="nil"/>
              <w:right w:val="nil"/>
            </w:tcBorders>
            <w:shd w:val="clear" w:color="auto" w:fill="auto"/>
          </w:tcPr>
          <w:p w14:paraId="0AF2313E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0857CA1B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24" w:type="pct"/>
            <w:gridSpan w:val="4"/>
            <w:vMerge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AF1123A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</w:tcPr>
          <w:p w14:paraId="7D54F92F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11261" w:rsidRPr="00F558C4" w14:paraId="07295A8C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5323F145" w14:textId="77777777" w:rsidR="00B11261" w:rsidRPr="00F558C4" w:rsidRDefault="00B11261" w:rsidP="00C96E9B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The number of balls that can be bowled</w:t>
            </w:r>
          </w:p>
        </w:tc>
        <w:tc>
          <w:tcPr>
            <w:tcW w:w="1001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4EBC121" w14:textId="77777777" w:rsidR="00B11261" w:rsidRPr="00F558C4" w:rsidRDefault="00B11261" w:rsidP="00C96E9B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t arguing with the umpire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5CD965" w14:textId="77777777" w:rsidR="00B11261" w:rsidRPr="00F558C4" w:rsidRDefault="00B1126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gridSpan w:val="4"/>
            <w:vMerge/>
            <w:tcBorders>
              <w:left w:val="nil"/>
              <w:right w:val="nil"/>
            </w:tcBorders>
            <w:shd w:val="clear" w:color="auto" w:fill="auto"/>
          </w:tcPr>
          <w:p w14:paraId="1C0CB955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2F2EA9DA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24" w:type="pct"/>
            <w:gridSpan w:val="4"/>
            <w:vMerge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C36DDF9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</w:tcPr>
          <w:p w14:paraId="4FEE61C3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11261" w:rsidRPr="00F558C4" w14:paraId="4AA3436E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58836521" w14:textId="77777777" w:rsidR="00B11261" w:rsidRPr="00F558C4" w:rsidRDefault="00B11261" w:rsidP="00C96E9B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Stopping play if the day is too hot</w:t>
            </w:r>
          </w:p>
        </w:tc>
        <w:tc>
          <w:tcPr>
            <w:tcW w:w="1001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3CB8CA3" w14:textId="77777777" w:rsidR="00B11261" w:rsidRPr="00F558C4" w:rsidRDefault="00B11261" w:rsidP="00C96E9B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t being too close to the wicket when someone is bowling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DF2766" w14:textId="77777777" w:rsidR="00B11261" w:rsidRPr="00F558C4" w:rsidRDefault="00B1126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gridSpan w:val="4"/>
            <w:vMerge/>
            <w:tcBorders>
              <w:left w:val="nil"/>
              <w:right w:val="nil"/>
            </w:tcBorders>
            <w:shd w:val="clear" w:color="auto" w:fill="auto"/>
          </w:tcPr>
          <w:p w14:paraId="75F75A41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</w:tcPr>
          <w:p w14:paraId="2D4E6687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24" w:type="pct"/>
            <w:gridSpan w:val="4"/>
            <w:vMerge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3C006B6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</w:tcPr>
          <w:p w14:paraId="68CE3A66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11261" w:rsidRPr="00F558C4" w14:paraId="775A7F7F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5EADC5" w14:textId="77777777" w:rsidR="00B11261" w:rsidRPr="00F558C4" w:rsidRDefault="00B11261" w:rsidP="00C96E9B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Stopping play if the ground is too hard</w:t>
            </w:r>
          </w:p>
        </w:tc>
        <w:tc>
          <w:tcPr>
            <w:tcW w:w="1001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F3D6476" w14:textId="77777777" w:rsidR="00B11261" w:rsidRPr="00F558C4" w:rsidRDefault="00B11261" w:rsidP="00C96E9B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 xml:space="preserve">Other. </w:t>
            </w:r>
            <w:r w:rsidRPr="00F558C4">
              <w:rPr>
                <w:rFonts w:cstheme="minorHAnsi"/>
                <w:i/>
                <w:sz w:val="16"/>
                <w:szCs w:val="16"/>
              </w:rPr>
              <w:t>Explain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2143F37D" w14:textId="77777777" w:rsidR="00B11261" w:rsidRPr="00F558C4" w:rsidRDefault="00B1126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gridSpan w:val="4"/>
            <w:vMerge/>
            <w:tcBorders>
              <w:left w:val="nil"/>
              <w:right w:val="nil"/>
            </w:tcBorders>
            <w:shd w:val="clear" w:color="auto" w:fill="808080" w:themeFill="background1" w:themeFillShade="80"/>
          </w:tcPr>
          <w:p w14:paraId="46E0B62F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  <w:shd w:val="clear" w:color="auto" w:fill="808080" w:themeFill="background1" w:themeFillShade="80"/>
          </w:tcPr>
          <w:p w14:paraId="35BA169F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24" w:type="pct"/>
            <w:gridSpan w:val="4"/>
            <w:vMerge/>
            <w:tcBorders>
              <w:left w:val="single" w:sz="4" w:space="0" w:color="auto"/>
              <w:right w:val="nil"/>
            </w:tcBorders>
            <w:shd w:val="clear" w:color="auto" w:fill="808080" w:themeFill="background1" w:themeFillShade="80"/>
          </w:tcPr>
          <w:p w14:paraId="3F029AAB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  <w:shd w:val="clear" w:color="auto" w:fill="808080" w:themeFill="background1" w:themeFillShade="80"/>
          </w:tcPr>
          <w:p w14:paraId="61F461D8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11261" w:rsidRPr="00F558C4" w14:paraId="2271C6DD" w14:textId="77777777" w:rsidTr="00B33475">
        <w:tc>
          <w:tcPr>
            <w:tcW w:w="1021" w:type="pct"/>
            <w:gridSpan w:val="12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65DA17C8" w14:textId="77777777" w:rsidR="00B11261" w:rsidRPr="00F558C4" w:rsidRDefault="00B11261" w:rsidP="00C96E9B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How long you can bat/field for</w:t>
            </w:r>
          </w:p>
        </w:tc>
        <w:tc>
          <w:tcPr>
            <w:tcW w:w="1001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CF3C2E" w14:textId="77777777" w:rsidR="00B11261" w:rsidRPr="00F558C4" w:rsidRDefault="00B1126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7B449975" w14:textId="77777777" w:rsidR="00B11261" w:rsidRPr="00F558C4" w:rsidRDefault="00B1126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gridSpan w:val="4"/>
            <w:vMerge/>
            <w:tcBorders>
              <w:left w:val="nil"/>
              <w:right w:val="nil"/>
            </w:tcBorders>
            <w:shd w:val="clear" w:color="auto" w:fill="808080" w:themeFill="background1" w:themeFillShade="80"/>
          </w:tcPr>
          <w:p w14:paraId="11C01B50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  <w:shd w:val="clear" w:color="auto" w:fill="808080" w:themeFill="background1" w:themeFillShade="80"/>
          </w:tcPr>
          <w:p w14:paraId="11E47EA4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24" w:type="pct"/>
            <w:gridSpan w:val="4"/>
            <w:vMerge/>
            <w:tcBorders>
              <w:left w:val="single" w:sz="4" w:space="0" w:color="auto"/>
              <w:right w:val="nil"/>
            </w:tcBorders>
            <w:shd w:val="clear" w:color="auto" w:fill="808080" w:themeFill="background1" w:themeFillShade="80"/>
          </w:tcPr>
          <w:p w14:paraId="05DB245C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  <w:shd w:val="clear" w:color="auto" w:fill="808080" w:themeFill="background1" w:themeFillShade="80"/>
          </w:tcPr>
          <w:p w14:paraId="430E9B8A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B11261" w:rsidRPr="00F558C4" w14:paraId="057356C7" w14:textId="77777777" w:rsidTr="00B33475">
        <w:tc>
          <w:tcPr>
            <w:tcW w:w="1021" w:type="pct"/>
            <w:gridSpan w:val="12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1E6DBF0" w14:textId="77777777" w:rsidR="00B11261" w:rsidRPr="00F558C4" w:rsidRDefault="00B11261" w:rsidP="00C96E9B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Where you stand on the field</w:t>
            </w:r>
          </w:p>
        </w:tc>
        <w:tc>
          <w:tcPr>
            <w:tcW w:w="1001" w:type="pct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0903CE3" w14:textId="77777777" w:rsidR="00B11261" w:rsidRPr="00F558C4" w:rsidRDefault="00B11261" w:rsidP="00C96E9B">
            <w:pPr>
              <w:ind w:left="142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087C9AE0" w14:textId="77777777" w:rsidR="00B11261" w:rsidRPr="00F558C4" w:rsidRDefault="00B1126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970" w:type="pct"/>
            <w:gridSpan w:val="4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2F4E35A7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66D1CEF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24" w:type="pct"/>
            <w:gridSpan w:val="4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808080" w:themeFill="background1" w:themeFillShade="80"/>
          </w:tcPr>
          <w:p w14:paraId="02FBF1CB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  <w:shd w:val="clear" w:color="auto" w:fill="808080" w:themeFill="background1" w:themeFillShade="80"/>
          </w:tcPr>
          <w:p w14:paraId="16779A9E" w14:textId="77777777" w:rsidR="00B11261" w:rsidRPr="00F558C4" w:rsidRDefault="00B1126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21F6F9DF" w14:textId="77777777" w:rsidTr="00B33475">
        <w:tc>
          <w:tcPr>
            <w:tcW w:w="2022" w:type="pct"/>
            <w:gridSpan w:val="20"/>
            <w:tcBorders>
              <w:top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34D4BD53" w14:textId="77777777" w:rsidR="003601FB" w:rsidRPr="00905289" w:rsidRDefault="003601FB" w:rsidP="00C96E9B">
            <w:pPr>
              <w:rPr>
                <w:rFonts w:cstheme="minorHAnsi"/>
                <w:b/>
                <w:sz w:val="10"/>
                <w:szCs w:val="10"/>
              </w:rPr>
            </w:pPr>
          </w:p>
          <w:p w14:paraId="606FF95C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b/>
                <w:sz w:val="16"/>
                <w:szCs w:val="16"/>
              </w:rPr>
              <w:t>23. Which one of the following statements do you agree with most?</w:t>
            </w:r>
            <w:r w:rsidRPr="00F558C4">
              <w:rPr>
                <w:rFonts w:cstheme="minorHAnsi"/>
                <w:sz w:val="16"/>
                <w:szCs w:val="16"/>
              </w:rPr>
              <w:t xml:space="preserve"> (Please tick </w:t>
            </w:r>
            <w:r w:rsidRPr="00F558C4">
              <w:rPr>
                <w:rFonts w:cstheme="minorHAnsi"/>
                <w:sz w:val="16"/>
                <w:szCs w:val="16"/>
                <w:u w:val="single"/>
              </w:rPr>
              <w:t>one</w:t>
            </w:r>
            <w:r w:rsidRPr="00F558C4">
              <w:rPr>
                <w:rFonts w:cstheme="minorHAnsi"/>
                <w:sz w:val="16"/>
                <w:szCs w:val="16"/>
              </w:rPr>
              <w:t xml:space="preserve"> box only)</w:t>
            </w:r>
          </w:p>
        </w:tc>
        <w:tc>
          <w:tcPr>
            <w:tcW w:w="27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2BE20F4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3030503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Nominal</w:t>
            </w:r>
          </w:p>
        </w:tc>
        <w:tc>
          <w:tcPr>
            <w:tcW w:w="34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5E40BCB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</w:p>
          <w:p w14:paraId="48A5646E" w14:textId="77777777" w:rsidR="00790BF1" w:rsidRPr="00F558C4" w:rsidRDefault="00790BF1" w:rsidP="00790BF1">
            <w:pPr>
              <w:ind w:left="360"/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1.7%</w:t>
            </w:r>
          </w:p>
        </w:tc>
        <w:tc>
          <w:tcPr>
            <w:tcW w:w="291" w:type="pct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C0AA934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1009F02F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86</w:t>
            </w:r>
          </w:p>
        </w:tc>
        <w:tc>
          <w:tcPr>
            <w:tcW w:w="339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</w:tcPr>
          <w:p w14:paraId="684FE8B4" w14:textId="77777777" w:rsidR="00790BF1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5C9F32FB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6273AF1B" w14:textId="77777777" w:rsidR="00790BF1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B119C8B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  <w:tc>
          <w:tcPr>
            <w:tcW w:w="3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DAF2C0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438F6D7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96.6%</w:t>
            </w:r>
          </w:p>
        </w:tc>
        <w:tc>
          <w:tcPr>
            <w:tcW w:w="2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86257F8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FD591F9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0.95</w:t>
            </w:r>
          </w:p>
          <w:p w14:paraId="0F4DBEDF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</w:tcPr>
          <w:p w14:paraId="34A03A71" w14:textId="77777777" w:rsidR="00790BF1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01EEDB32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most perfect</w:t>
            </w:r>
          </w:p>
        </w:tc>
        <w:tc>
          <w:tcPr>
            <w:tcW w:w="373" w:type="pct"/>
            <w:gridSpan w:val="2"/>
            <w:vMerge w:val="restart"/>
            <w:tcBorders>
              <w:top w:val="single" w:sz="4" w:space="0" w:color="auto"/>
              <w:left w:val="nil"/>
            </w:tcBorders>
            <w:shd w:val="clear" w:color="auto" w:fill="FFFFFF" w:themeFill="background1"/>
          </w:tcPr>
          <w:p w14:paraId="435BADFC" w14:textId="77777777" w:rsidR="00790BF1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14:paraId="2F2E6575" w14:textId="77777777" w:rsidR="00653F68" w:rsidRPr="00F558C4" w:rsidRDefault="00653F68" w:rsidP="00790BF1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hanged</w:t>
            </w:r>
          </w:p>
        </w:tc>
      </w:tr>
      <w:tr w:rsidR="00790BF1" w:rsidRPr="00F558C4" w14:paraId="689C1116" w14:textId="77777777" w:rsidTr="00B33475">
        <w:tc>
          <w:tcPr>
            <w:tcW w:w="2022" w:type="pct"/>
            <w:gridSpan w:val="20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1ADC949D" w14:textId="77777777" w:rsidR="00790BF1" w:rsidRPr="00F558C4" w:rsidRDefault="00790BF1" w:rsidP="00C96E9B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I think there should be more rules to make playing cricket safer.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B3E1225" w14:textId="77777777" w:rsidR="00790BF1" w:rsidRPr="00F558C4" w:rsidRDefault="00790BF1" w:rsidP="00C96E9B">
            <w:pPr>
              <w:ind w:left="36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74AD761" w14:textId="77777777" w:rsidR="00790BF1" w:rsidRPr="00F558C4" w:rsidRDefault="00790BF1" w:rsidP="00C96E9B">
            <w:pPr>
              <w:ind w:left="36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D357815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174CA149" w14:textId="77777777" w:rsidR="00790BF1" w:rsidRPr="00F558C4" w:rsidRDefault="00790BF1" w:rsidP="00790BF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71D43752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55B41C4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8F6FB82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461B7514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  <w:shd w:val="clear" w:color="auto" w:fill="FFFFFF" w:themeFill="background1"/>
          </w:tcPr>
          <w:p w14:paraId="26676BB7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1AE5AAB2" w14:textId="77777777" w:rsidTr="00B33475">
        <w:tc>
          <w:tcPr>
            <w:tcW w:w="2022" w:type="pct"/>
            <w:gridSpan w:val="20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46486F61" w14:textId="77777777" w:rsidR="00790BF1" w:rsidRPr="00F558C4" w:rsidRDefault="00790BF1" w:rsidP="00C96E9B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Cricket is already a safe sport and there is no need for any more rules to do with safety.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3E5B5C7" w14:textId="77777777" w:rsidR="00790BF1" w:rsidRPr="00F558C4" w:rsidRDefault="00790BF1" w:rsidP="00C96E9B">
            <w:pPr>
              <w:ind w:left="36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E7B6F74" w14:textId="77777777" w:rsidR="00790BF1" w:rsidRPr="00F558C4" w:rsidRDefault="00790BF1" w:rsidP="00C96E9B">
            <w:pPr>
              <w:ind w:left="36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06F9F03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35342941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right w:val="single" w:sz="4" w:space="0" w:color="auto"/>
            </w:tcBorders>
            <w:shd w:val="clear" w:color="auto" w:fill="FFFFFF" w:themeFill="background1"/>
          </w:tcPr>
          <w:p w14:paraId="2D1F836C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D0193C9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08F5FC9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075A6CBA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</w:tcBorders>
            <w:shd w:val="clear" w:color="auto" w:fill="FFFFFF" w:themeFill="background1"/>
          </w:tcPr>
          <w:p w14:paraId="3309D2B8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790BF1" w:rsidRPr="00F558C4" w14:paraId="180F077A" w14:textId="77777777" w:rsidTr="00B33475">
        <w:tc>
          <w:tcPr>
            <w:tcW w:w="2022" w:type="pct"/>
            <w:gridSpan w:val="20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7D23DEF" w14:textId="77777777" w:rsidR="00790BF1" w:rsidRPr="00F558C4" w:rsidRDefault="00790BF1" w:rsidP="00C96E9B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sz w:val="16"/>
                <w:szCs w:val="16"/>
              </w:rPr>
            </w:pPr>
            <w:r w:rsidRPr="00F558C4">
              <w:rPr>
                <w:rFonts w:cstheme="minorHAnsi"/>
                <w:sz w:val="16"/>
                <w:szCs w:val="16"/>
              </w:rPr>
              <w:t>There are too many rules in junior cricket to do with safety.</w:t>
            </w:r>
          </w:p>
        </w:tc>
        <w:tc>
          <w:tcPr>
            <w:tcW w:w="27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79F00C5" w14:textId="77777777" w:rsidR="00790BF1" w:rsidRPr="00F558C4" w:rsidRDefault="00790BF1" w:rsidP="00C96E9B">
            <w:pPr>
              <w:ind w:left="36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9ED64A7" w14:textId="77777777" w:rsidR="00790BF1" w:rsidRPr="00F558C4" w:rsidRDefault="00790BF1" w:rsidP="00C96E9B">
            <w:pPr>
              <w:ind w:left="36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1" w:type="pct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33B2166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39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E7D31E0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EF46E6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4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D7FCE4D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B1A5DA0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91" w:type="pct"/>
            <w:gridSpan w:val="2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D86B47E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73" w:type="pct"/>
            <w:gridSpan w:val="2"/>
            <w:vMerge/>
            <w:tcBorders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53C718CB" w14:textId="77777777" w:rsidR="00790BF1" w:rsidRPr="00F558C4" w:rsidRDefault="00790BF1" w:rsidP="00C96E9B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14:paraId="139EA419" w14:textId="77777777" w:rsidR="00B0161A" w:rsidRPr="001A0342" w:rsidRDefault="00B33475" w:rsidP="00040EDB">
      <w:pPr>
        <w:spacing w:after="0" w:line="240" w:lineRule="auto"/>
        <w:rPr>
          <w:rFonts w:cstheme="minorHAnsi"/>
          <w:sz w:val="16"/>
          <w:szCs w:val="16"/>
        </w:rPr>
      </w:pPr>
      <w:proofErr w:type="spellStart"/>
      <w:r w:rsidRPr="001A0342">
        <w:rPr>
          <w:rFonts w:cstheme="minorHAnsi"/>
          <w:sz w:val="16"/>
          <w:szCs w:val="16"/>
          <w:vertAlign w:val="superscript"/>
        </w:rPr>
        <w:t>a</w:t>
      </w:r>
      <w:r w:rsidRPr="001A0342">
        <w:rPr>
          <w:rFonts w:cstheme="minorHAnsi"/>
          <w:sz w:val="16"/>
          <w:szCs w:val="16"/>
        </w:rPr>
        <w:t>Categories</w:t>
      </w:r>
      <w:proofErr w:type="spellEnd"/>
      <w:r w:rsidRPr="001A0342">
        <w:rPr>
          <w:rFonts w:cstheme="minorHAnsi"/>
          <w:sz w:val="16"/>
          <w:szCs w:val="16"/>
        </w:rPr>
        <w:t xml:space="preserve"> used according to Landis and Koch (1977) </w:t>
      </w:r>
      <w:r w:rsidR="00B0161A" w:rsidRPr="001A0342">
        <w:rPr>
          <w:rFonts w:cstheme="minorHAnsi"/>
          <w:sz w:val="16"/>
          <w:szCs w:val="16"/>
        </w:rPr>
        <w:t xml:space="preserve"> </w:t>
      </w:r>
    </w:p>
    <w:p w14:paraId="4809FF37" w14:textId="77777777" w:rsidR="00B33475" w:rsidRPr="001A0342" w:rsidRDefault="00B33475" w:rsidP="00040EDB">
      <w:pPr>
        <w:spacing w:after="0" w:line="240" w:lineRule="auto"/>
        <w:rPr>
          <w:rFonts w:cstheme="minorHAnsi"/>
          <w:sz w:val="16"/>
          <w:szCs w:val="16"/>
        </w:rPr>
      </w:pPr>
      <w:proofErr w:type="spellStart"/>
      <w:r w:rsidRPr="001A0342">
        <w:rPr>
          <w:rFonts w:cstheme="minorHAnsi"/>
          <w:sz w:val="16"/>
          <w:szCs w:val="16"/>
          <w:vertAlign w:val="superscript"/>
        </w:rPr>
        <w:t>b</w:t>
      </w:r>
      <w:r w:rsidRPr="001A0342">
        <w:rPr>
          <w:rFonts w:cstheme="minorHAnsi"/>
          <w:sz w:val="16"/>
          <w:szCs w:val="16"/>
        </w:rPr>
        <w:t>Multiple</w:t>
      </w:r>
      <w:proofErr w:type="spellEnd"/>
      <w:r w:rsidRPr="001A0342">
        <w:rPr>
          <w:rFonts w:cstheme="minorHAnsi"/>
          <w:sz w:val="16"/>
          <w:szCs w:val="16"/>
        </w:rPr>
        <w:t xml:space="preserve"> response items were excluded from the analysis</w:t>
      </w:r>
    </w:p>
    <w:p w14:paraId="4290BA4C" w14:textId="77777777" w:rsidR="00B33475" w:rsidRPr="001A0342" w:rsidRDefault="00B33475" w:rsidP="00040EDB">
      <w:pPr>
        <w:spacing w:after="0" w:line="240" w:lineRule="auto"/>
        <w:rPr>
          <w:rFonts w:cstheme="minorHAnsi"/>
          <w:sz w:val="16"/>
          <w:szCs w:val="16"/>
        </w:rPr>
      </w:pPr>
      <w:r w:rsidRPr="001A0342">
        <w:rPr>
          <w:sz w:val="16"/>
          <w:szCs w:val="16"/>
          <w:vertAlign w:val="superscript"/>
        </w:rPr>
        <w:t>c</w:t>
      </w:r>
      <w:r w:rsidRPr="001A0342">
        <w:rPr>
          <w:rFonts w:cstheme="minorHAnsi"/>
          <w:sz w:val="16"/>
          <w:szCs w:val="16"/>
          <w:vertAlign w:val="superscript"/>
        </w:rPr>
        <w:t xml:space="preserve"> </w:t>
      </w:r>
      <w:r w:rsidRPr="001A0342">
        <w:rPr>
          <w:rFonts w:cstheme="minorHAnsi"/>
          <w:sz w:val="16"/>
          <w:szCs w:val="16"/>
        </w:rPr>
        <w:t xml:space="preserve">Kappa statistics could not be computed because </w:t>
      </w:r>
      <w:r w:rsidR="001A0342" w:rsidRPr="001A0342">
        <w:rPr>
          <w:rFonts w:cstheme="minorHAnsi"/>
          <w:sz w:val="16"/>
          <w:szCs w:val="16"/>
        </w:rPr>
        <w:t xml:space="preserve">test-1 and test-2 question responses are </w:t>
      </w:r>
      <w:r w:rsidRPr="001A0342">
        <w:rPr>
          <w:rFonts w:cstheme="minorHAnsi"/>
          <w:sz w:val="16"/>
          <w:szCs w:val="16"/>
        </w:rPr>
        <w:t>constants</w:t>
      </w:r>
    </w:p>
    <w:p w14:paraId="4547BCDE" w14:textId="77777777" w:rsidR="00B33475" w:rsidRPr="001A0342" w:rsidRDefault="001A0342" w:rsidP="00040EDB">
      <w:pPr>
        <w:spacing w:after="0" w:line="240" w:lineRule="auto"/>
        <w:rPr>
          <w:rFonts w:cstheme="minorHAnsi"/>
          <w:sz w:val="16"/>
          <w:szCs w:val="16"/>
        </w:rPr>
      </w:pPr>
      <w:proofErr w:type="spellStart"/>
      <w:r w:rsidRPr="001A0342">
        <w:rPr>
          <w:rFonts w:cstheme="minorHAnsi"/>
          <w:sz w:val="16"/>
          <w:szCs w:val="16"/>
          <w:vertAlign w:val="superscript"/>
        </w:rPr>
        <w:t>d</w:t>
      </w:r>
      <w:r w:rsidRPr="001A0342">
        <w:rPr>
          <w:rFonts w:cstheme="minorHAnsi"/>
          <w:sz w:val="16"/>
          <w:szCs w:val="16"/>
        </w:rPr>
        <w:t>Kappa</w:t>
      </w:r>
      <w:proofErr w:type="spellEnd"/>
      <w:r w:rsidRPr="001A0342">
        <w:rPr>
          <w:rFonts w:cstheme="minorHAnsi"/>
          <w:sz w:val="16"/>
          <w:szCs w:val="16"/>
        </w:rPr>
        <w:t xml:space="preserve"> statistics could not be computed because a</w:t>
      </w:r>
      <w:r w:rsidR="00B33475" w:rsidRPr="001A0342">
        <w:rPr>
          <w:rFonts w:cstheme="minorHAnsi"/>
          <w:sz w:val="16"/>
          <w:szCs w:val="16"/>
        </w:rPr>
        <w:t xml:space="preserve">ll ratings are the same for at least one </w:t>
      </w:r>
      <w:proofErr w:type="spellStart"/>
      <w:r w:rsidR="00B33475" w:rsidRPr="001A0342">
        <w:rPr>
          <w:rFonts w:cstheme="minorHAnsi"/>
          <w:sz w:val="16"/>
          <w:szCs w:val="16"/>
        </w:rPr>
        <w:t>rater</w:t>
      </w:r>
      <w:proofErr w:type="spellEnd"/>
      <w:r w:rsidRPr="001A0342">
        <w:rPr>
          <w:rFonts w:cstheme="minorHAnsi"/>
          <w:sz w:val="16"/>
          <w:szCs w:val="16"/>
        </w:rPr>
        <w:t>.</w:t>
      </w:r>
    </w:p>
    <w:p w14:paraId="6C256085" w14:textId="77777777" w:rsidR="00B33475" w:rsidRDefault="001A0342" w:rsidP="00040EDB">
      <w:pPr>
        <w:spacing w:after="0" w:line="240" w:lineRule="auto"/>
        <w:rPr>
          <w:rFonts w:cstheme="minorHAnsi"/>
          <w:sz w:val="16"/>
          <w:szCs w:val="16"/>
        </w:rPr>
      </w:pPr>
      <w:proofErr w:type="spellStart"/>
      <w:r w:rsidRPr="001A0342">
        <w:rPr>
          <w:rFonts w:cstheme="minorHAnsi"/>
          <w:sz w:val="16"/>
          <w:szCs w:val="16"/>
          <w:vertAlign w:val="superscript"/>
        </w:rPr>
        <w:t>e</w:t>
      </w:r>
      <w:r w:rsidR="00B33475" w:rsidRPr="001A0342">
        <w:rPr>
          <w:rFonts w:cstheme="minorHAnsi"/>
          <w:sz w:val="16"/>
          <w:szCs w:val="16"/>
        </w:rPr>
        <w:t>Open</w:t>
      </w:r>
      <w:proofErr w:type="spellEnd"/>
      <w:r w:rsidR="00B33475" w:rsidRPr="001A0342">
        <w:rPr>
          <w:rFonts w:cstheme="minorHAnsi"/>
          <w:sz w:val="16"/>
          <w:szCs w:val="16"/>
        </w:rPr>
        <w:t xml:space="preserve"> answer items were </w:t>
      </w:r>
      <w:r w:rsidRPr="001A0342">
        <w:rPr>
          <w:rFonts w:cstheme="minorHAnsi"/>
          <w:sz w:val="16"/>
          <w:szCs w:val="16"/>
        </w:rPr>
        <w:t>excluded from</w:t>
      </w:r>
      <w:r w:rsidR="00B33475" w:rsidRPr="001A0342">
        <w:rPr>
          <w:rFonts w:cstheme="minorHAnsi"/>
          <w:sz w:val="16"/>
          <w:szCs w:val="16"/>
        </w:rPr>
        <w:t xml:space="preserve"> the analysis</w:t>
      </w:r>
    </w:p>
    <w:p w14:paraId="70F4C048" w14:textId="229A532B" w:rsidR="00C425A0" w:rsidRPr="001A0342" w:rsidRDefault="00C425A0" w:rsidP="00040EDB">
      <w:pPr>
        <w:spacing w:after="0" w:line="240" w:lineRule="auto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*</w:t>
      </w:r>
      <w:bookmarkStart w:id="0" w:name="_GoBack"/>
      <w:bookmarkEnd w:id="0"/>
      <w:r>
        <w:rPr>
          <w:rFonts w:cstheme="minorHAnsi"/>
          <w:sz w:val="16"/>
          <w:szCs w:val="16"/>
        </w:rPr>
        <w:t xml:space="preserve">Weighted Kappa values were calculated for ordinal variables </w:t>
      </w:r>
    </w:p>
    <w:sectPr w:rsidR="00C425A0" w:rsidRPr="001A0342" w:rsidSect="00B44984">
      <w:footerReference w:type="default" r:id="rId8"/>
      <w:pgSz w:w="16838" w:h="11906" w:orient="landscape"/>
      <w:pgMar w:top="964" w:right="1134" w:bottom="96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17C9A6" w14:textId="77777777" w:rsidR="00905289" w:rsidRDefault="00905289" w:rsidP="00905289">
      <w:pPr>
        <w:spacing w:after="0" w:line="240" w:lineRule="auto"/>
      </w:pPr>
      <w:r>
        <w:separator/>
      </w:r>
    </w:p>
  </w:endnote>
  <w:endnote w:type="continuationSeparator" w:id="0">
    <w:p w14:paraId="6C7AC971" w14:textId="77777777" w:rsidR="00905289" w:rsidRDefault="00905289" w:rsidP="009052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680633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47E121" w14:textId="2C96C75B" w:rsidR="00905289" w:rsidRDefault="0090528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5EA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A98ECCF" w14:textId="77777777" w:rsidR="00905289" w:rsidRDefault="009052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F5A790" w14:textId="77777777" w:rsidR="00905289" w:rsidRDefault="00905289" w:rsidP="00905289">
      <w:pPr>
        <w:spacing w:after="0" w:line="240" w:lineRule="auto"/>
      </w:pPr>
      <w:r>
        <w:separator/>
      </w:r>
    </w:p>
  </w:footnote>
  <w:footnote w:type="continuationSeparator" w:id="0">
    <w:p w14:paraId="57796E3F" w14:textId="77777777" w:rsidR="00905289" w:rsidRDefault="00905289" w:rsidP="009052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49pt;height:147.75pt" o:bullet="t">
        <v:imagedata r:id="rId1" o:title="download (2)"/>
      </v:shape>
    </w:pict>
  </w:numPicBullet>
  <w:abstractNum w:abstractNumId="0" w15:restartNumberingAfterBreak="0">
    <w:nsid w:val="05C46B63"/>
    <w:multiLevelType w:val="hybridMultilevel"/>
    <w:tmpl w:val="15E8D8A6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12C8B"/>
    <w:multiLevelType w:val="hybridMultilevel"/>
    <w:tmpl w:val="A1D8744C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11330"/>
    <w:multiLevelType w:val="hybridMultilevel"/>
    <w:tmpl w:val="DC043C0E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2482A"/>
    <w:multiLevelType w:val="hybridMultilevel"/>
    <w:tmpl w:val="6694C2AA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E5FD2"/>
    <w:multiLevelType w:val="hybridMultilevel"/>
    <w:tmpl w:val="83EC6872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34233"/>
    <w:multiLevelType w:val="hybridMultilevel"/>
    <w:tmpl w:val="1968F6D2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B1C21"/>
    <w:multiLevelType w:val="hybridMultilevel"/>
    <w:tmpl w:val="E27EB9DA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5739A"/>
    <w:multiLevelType w:val="hybridMultilevel"/>
    <w:tmpl w:val="6D889460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C6335A"/>
    <w:multiLevelType w:val="hybridMultilevel"/>
    <w:tmpl w:val="9FA270F2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71CE5"/>
    <w:multiLevelType w:val="hybridMultilevel"/>
    <w:tmpl w:val="680CECDA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F44B7B"/>
    <w:multiLevelType w:val="hybridMultilevel"/>
    <w:tmpl w:val="990A935A"/>
    <w:lvl w:ilvl="0" w:tplc="3DB47ACE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294466"/>
    <w:multiLevelType w:val="hybridMultilevel"/>
    <w:tmpl w:val="B38A283C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67277D"/>
    <w:multiLevelType w:val="hybridMultilevel"/>
    <w:tmpl w:val="1124EE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784A6B"/>
    <w:multiLevelType w:val="hybridMultilevel"/>
    <w:tmpl w:val="65945EF2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944434"/>
    <w:multiLevelType w:val="hybridMultilevel"/>
    <w:tmpl w:val="87CAF2EA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13CDA"/>
    <w:multiLevelType w:val="hybridMultilevel"/>
    <w:tmpl w:val="54ACC55E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1F7FB0"/>
    <w:multiLevelType w:val="hybridMultilevel"/>
    <w:tmpl w:val="ABEE484A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A0748"/>
    <w:multiLevelType w:val="hybridMultilevel"/>
    <w:tmpl w:val="0FEAE302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D7767D"/>
    <w:multiLevelType w:val="hybridMultilevel"/>
    <w:tmpl w:val="D74895B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6932F4"/>
    <w:multiLevelType w:val="hybridMultilevel"/>
    <w:tmpl w:val="12E090E2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317E5E"/>
    <w:multiLevelType w:val="hybridMultilevel"/>
    <w:tmpl w:val="B88413C2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F364B0"/>
    <w:multiLevelType w:val="hybridMultilevel"/>
    <w:tmpl w:val="D954E3FA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020727"/>
    <w:multiLevelType w:val="hybridMultilevel"/>
    <w:tmpl w:val="1BDAF34A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CB41FF6"/>
    <w:multiLevelType w:val="hybridMultilevel"/>
    <w:tmpl w:val="91003A64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013A89"/>
    <w:multiLevelType w:val="hybridMultilevel"/>
    <w:tmpl w:val="D0C469B0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7A6ABC"/>
    <w:multiLevelType w:val="hybridMultilevel"/>
    <w:tmpl w:val="A59E2850"/>
    <w:lvl w:ilvl="0" w:tplc="3DB47AC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125E4E"/>
    <w:multiLevelType w:val="hybridMultilevel"/>
    <w:tmpl w:val="41E2FA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9A667F"/>
    <w:multiLevelType w:val="hybridMultilevel"/>
    <w:tmpl w:val="D5CEE73A"/>
    <w:lvl w:ilvl="0" w:tplc="3DB47A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"/>
  </w:num>
  <w:num w:numId="3">
    <w:abstractNumId w:val="21"/>
  </w:num>
  <w:num w:numId="4">
    <w:abstractNumId w:val="15"/>
  </w:num>
  <w:num w:numId="5">
    <w:abstractNumId w:val="19"/>
  </w:num>
  <w:num w:numId="6">
    <w:abstractNumId w:val="8"/>
  </w:num>
  <w:num w:numId="7">
    <w:abstractNumId w:val="16"/>
  </w:num>
  <w:num w:numId="8">
    <w:abstractNumId w:val="13"/>
  </w:num>
  <w:num w:numId="9">
    <w:abstractNumId w:val="27"/>
  </w:num>
  <w:num w:numId="10">
    <w:abstractNumId w:val="11"/>
  </w:num>
  <w:num w:numId="11">
    <w:abstractNumId w:val="0"/>
  </w:num>
  <w:num w:numId="12">
    <w:abstractNumId w:val="1"/>
  </w:num>
  <w:num w:numId="13">
    <w:abstractNumId w:val="9"/>
  </w:num>
  <w:num w:numId="14">
    <w:abstractNumId w:val="23"/>
  </w:num>
  <w:num w:numId="15">
    <w:abstractNumId w:val="3"/>
  </w:num>
  <w:num w:numId="16">
    <w:abstractNumId w:val="10"/>
  </w:num>
  <w:num w:numId="17">
    <w:abstractNumId w:val="17"/>
  </w:num>
  <w:num w:numId="18">
    <w:abstractNumId w:val="7"/>
  </w:num>
  <w:num w:numId="19">
    <w:abstractNumId w:val="24"/>
  </w:num>
  <w:num w:numId="20">
    <w:abstractNumId w:val="20"/>
  </w:num>
  <w:num w:numId="21">
    <w:abstractNumId w:val="5"/>
  </w:num>
  <w:num w:numId="22">
    <w:abstractNumId w:val="22"/>
  </w:num>
  <w:num w:numId="23">
    <w:abstractNumId w:val="14"/>
  </w:num>
  <w:num w:numId="24">
    <w:abstractNumId w:val="6"/>
  </w:num>
  <w:num w:numId="25">
    <w:abstractNumId w:val="4"/>
  </w:num>
  <w:num w:numId="26">
    <w:abstractNumId w:val="18"/>
  </w:num>
  <w:num w:numId="27">
    <w:abstractNumId w:val="12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NTUyMbQ0MDI0MzJS0lEKTi0uzszPAykwqgUAlyu73SwAAAA="/>
  </w:docVars>
  <w:rsids>
    <w:rsidRoot w:val="0052005E"/>
    <w:rsid w:val="000077A8"/>
    <w:rsid w:val="00016167"/>
    <w:rsid w:val="00040B0D"/>
    <w:rsid w:val="00040EDB"/>
    <w:rsid w:val="000468DD"/>
    <w:rsid w:val="00081B01"/>
    <w:rsid w:val="000A49FC"/>
    <w:rsid w:val="000C2EF8"/>
    <w:rsid w:val="000E3B16"/>
    <w:rsid w:val="000E6484"/>
    <w:rsid w:val="001066A6"/>
    <w:rsid w:val="001246B5"/>
    <w:rsid w:val="001606DE"/>
    <w:rsid w:val="00165094"/>
    <w:rsid w:val="001711C0"/>
    <w:rsid w:val="0018201F"/>
    <w:rsid w:val="00185E17"/>
    <w:rsid w:val="00191B69"/>
    <w:rsid w:val="00197477"/>
    <w:rsid w:val="00197584"/>
    <w:rsid w:val="001A0342"/>
    <w:rsid w:val="001B3989"/>
    <w:rsid w:val="001C2FAB"/>
    <w:rsid w:val="001F1A52"/>
    <w:rsid w:val="0020471A"/>
    <w:rsid w:val="00221C1B"/>
    <w:rsid w:val="00236755"/>
    <w:rsid w:val="00241FC9"/>
    <w:rsid w:val="00254DF9"/>
    <w:rsid w:val="00257BE5"/>
    <w:rsid w:val="002A084E"/>
    <w:rsid w:val="002A46EA"/>
    <w:rsid w:val="002A515D"/>
    <w:rsid w:val="002C2E44"/>
    <w:rsid w:val="002F1DB5"/>
    <w:rsid w:val="00323C8F"/>
    <w:rsid w:val="0034120A"/>
    <w:rsid w:val="0035335B"/>
    <w:rsid w:val="003601FB"/>
    <w:rsid w:val="0036660F"/>
    <w:rsid w:val="00393D8E"/>
    <w:rsid w:val="003A2AF9"/>
    <w:rsid w:val="003A572C"/>
    <w:rsid w:val="003C254A"/>
    <w:rsid w:val="003C6384"/>
    <w:rsid w:val="003D52DB"/>
    <w:rsid w:val="0040305F"/>
    <w:rsid w:val="00403EB8"/>
    <w:rsid w:val="004106B4"/>
    <w:rsid w:val="00413266"/>
    <w:rsid w:val="00426DB4"/>
    <w:rsid w:val="00430A23"/>
    <w:rsid w:val="004433E1"/>
    <w:rsid w:val="00462399"/>
    <w:rsid w:val="00464FEC"/>
    <w:rsid w:val="004811DF"/>
    <w:rsid w:val="004864B4"/>
    <w:rsid w:val="00495DAA"/>
    <w:rsid w:val="00495F92"/>
    <w:rsid w:val="004A4D7C"/>
    <w:rsid w:val="004A5646"/>
    <w:rsid w:val="004A7A29"/>
    <w:rsid w:val="004C4B4C"/>
    <w:rsid w:val="004D0F1C"/>
    <w:rsid w:val="004E02BB"/>
    <w:rsid w:val="004F03A6"/>
    <w:rsid w:val="004F38F8"/>
    <w:rsid w:val="005141D1"/>
    <w:rsid w:val="0052005E"/>
    <w:rsid w:val="00530EA6"/>
    <w:rsid w:val="00556128"/>
    <w:rsid w:val="00565EAC"/>
    <w:rsid w:val="0057706F"/>
    <w:rsid w:val="00585A44"/>
    <w:rsid w:val="005D0FF1"/>
    <w:rsid w:val="005E062E"/>
    <w:rsid w:val="005F2096"/>
    <w:rsid w:val="00613314"/>
    <w:rsid w:val="00616954"/>
    <w:rsid w:val="006322FA"/>
    <w:rsid w:val="00653B4A"/>
    <w:rsid w:val="00653F68"/>
    <w:rsid w:val="0065602D"/>
    <w:rsid w:val="00674D99"/>
    <w:rsid w:val="006815F6"/>
    <w:rsid w:val="007365A1"/>
    <w:rsid w:val="00772FD2"/>
    <w:rsid w:val="00781821"/>
    <w:rsid w:val="00790BF1"/>
    <w:rsid w:val="007A0587"/>
    <w:rsid w:val="007A1AED"/>
    <w:rsid w:val="007A777F"/>
    <w:rsid w:val="007C7C29"/>
    <w:rsid w:val="007F3E04"/>
    <w:rsid w:val="00801F29"/>
    <w:rsid w:val="00816CD4"/>
    <w:rsid w:val="00816F1B"/>
    <w:rsid w:val="00820BC9"/>
    <w:rsid w:val="0082778C"/>
    <w:rsid w:val="00840728"/>
    <w:rsid w:val="00841578"/>
    <w:rsid w:val="00866DFF"/>
    <w:rsid w:val="00887B9D"/>
    <w:rsid w:val="00894745"/>
    <w:rsid w:val="008B185D"/>
    <w:rsid w:val="008C30AC"/>
    <w:rsid w:val="008E5974"/>
    <w:rsid w:val="008E74B5"/>
    <w:rsid w:val="00905289"/>
    <w:rsid w:val="0091586A"/>
    <w:rsid w:val="00932EBD"/>
    <w:rsid w:val="00933120"/>
    <w:rsid w:val="00941490"/>
    <w:rsid w:val="00953063"/>
    <w:rsid w:val="00953AEC"/>
    <w:rsid w:val="00990934"/>
    <w:rsid w:val="0099442E"/>
    <w:rsid w:val="009A2BFB"/>
    <w:rsid w:val="009A32F4"/>
    <w:rsid w:val="009B1ACA"/>
    <w:rsid w:val="009B4D77"/>
    <w:rsid w:val="009C6F40"/>
    <w:rsid w:val="009D7363"/>
    <w:rsid w:val="009F7931"/>
    <w:rsid w:val="00A10D18"/>
    <w:rsid w:val="00A11AF3"/>
    <w:rsid w:val="00A1216A"/>
    <w:rsid w:val="00A37391"/>
    <w:rsid w:val="00A377A7"/>
    <w:rsid w:val="00A44845"/>
    <w:rsid w:val="00A867FD"/>
    <w:rsid w:val="00A90F1B"/>
    <w:rsid w:val="00A940E1"/>
    <w:rsid w:val="00A942BE"/>
    <w:rsid w:val="00AA2C73"/>
    <w:rsid w:val="00AA3409"/>
    <w:rsid w:val="00AA3B42"/>
    <w:rsid w:val="00AD24BE"/>
    <w:rsid w:val="00AE30CD"/>
    <w:rsid w:val="00AF1AD8"/>
    <w:rsid w:val="00B0161A"/>
    <w:rsid w:val="00B11261"/>
    <w:rsid w:val="00B12C8E"/>
    <w:rsid w:val="00B160F0"/>
    <w:rsid w:val="00B2010B"/>
    <w:rsid w:val="00B306D3"/>
    <w:rsid w:val="00B33475"/>
    <w:rsid w:val="00B428B6"/>
    <w:rsid w:val="00B44984"/>
    <w:rsid w:val="00B5044D"/>
    <w:rsid w:val="00B55B2D"/>
    <w:rsid w:val="00B71BB8"/>
    <w:rsid w:val="00B8235A"/>
    <w:rsid w:val="00B911E1"/>
    <w:rsid w:val="00B91A75"/>
    <w:rsid w:val="00BB11A8"/>
    <w:rsid w:val="00BB5B52"/>
    <w:rsid w:val="00BD0CEE"/>
    <w:rsid w:val="00BE41D1"/>
    <w:rsid w:val="00BF198C"/>
    <w:rsid w:val="00BF503A"/>
    <w:rsid w:val="00BF7BF7"/>
    <w:rsid w:val="00C36325"/>
    <w:rsid w:val="00C40403"/>
    <w:rsid w:val="00C425A0"/>
    <w:rsid w:val="00C47913"/>
    <w:rsid w:val="00C80A05"/>
    <w:rsid w:val="00C96E9B"/>
    <w:rsid w:val="00CB1422"/>
    <w:rsid w:val="00CC5AFA"/>
    <w:rsid w:val="00CD57CD"/>
    <w:rsid w:val="00CE2016"/>
    <w:rsid w:val="00D15A75"/>
    <w:rsid w:val="00D331A4"/>
    <w:rsid w:val="00D37CB9"/>
    <w:rsid w:val="00D410A7"/>
    <w:rsid w:val="00D94CE4"/>
    <w:rsid w:val="00DB5A4B"/>
    <w:rsid w:val="00DD2167"/>
    <w:rsid w:val="00DD5C5D"/>
    <w:rsid w:val="00E134DA"/>
    <w:rsid w:val="00E15735"/>
    <w:rsid w:val="00E201DE"/>
    <w:rsid w:val="00E30A2E"/>
    <w:rsid w:val="00E369BF"/>
    <w:rsid w:val="00E372AC"/>
    <w:rsid w:val="00E53198"/>
    <w:rsid w:val="00E66DA3"/>
    <w:rsid w:val="00E82353"/>
    <w:rsid w:val="00EA614B"/>
    <w:rsid w:val="00EA69E1"/>
    <w:rsid w:val="00EB6BA1"/>
    <w:rsid w:val="00EE1012"/>
    <w:rsid w:val="00EF12DA"/>
    <w:rsid w:val="00EF7F12"/>
    <w:rsid w:val="00F244B9"/>
    <w:rsid w:val="00F422D3"/>
    <w:rsid w:val="00F52AA3"/>
    <w:rsid w:val="00F558C4"/>
    <w:rsid w:val="00F66557"/>
    <w:rsid w:val="00F707DD"/>
    <w:rsid w:val="00F7751B"/>
    <w:rsid w:val="00F85B5D"/>
    <w:rsid w:val="00F87AAA"/>
    <w:rsid w:val="00F9587E"/>
    <w:rsid w:val="00FA22B4"/>
    <w:rsid w:val="00FF7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29044D6"/>
  <w15:chartTrackingRefBased/>
  <w15:docId w15:val="{F6F536C5-69A9-40F7-A6B0-99F8C76EA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E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25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54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93D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3D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3D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D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D8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052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289"/>
  </w:style>
  <w:style w:type="paragraph" w:styleId="Footer">
    <w:name w:val="footer"/>
    <w:basedOn w:val="Normal"/>
    <w:link w:val="FooterChar"/>
    <w:uiPriority w:val="99"/>
    <w:unhideWhenUsed/>
    <w:rsid w:val="009052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2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12A94B-7670-4CB7-82DF-D77E4ACF9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1757</Words>
  <Characters>1001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ka Gamage</dc:creator>
  <cp:keywords/>
  <dc:description/>
  <cp:lastModifiedBy>Janaka P Gamage</cp:lastModifiedBy>
  <cp:revision>6</cp:revision>
  <cp:lastPrinted>2016-04-19T00:06:00Z</cp:lastPrinted>
  <dcterms:created xsi:type="dcterms:W3CDTF">2017-08-08T03:27:00Z</dcterms:created>
  <dcterms:modified xsi:type="dcterms:W3CDTF">2017-08-30T21:50:00Z</dcterms:modified>
</cp:coreProperties>
</file>